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4EFE7"/>
  <w:body>
    <w:p w14:paraId="161B6CDC" w14:textId="350E6903" w:rsidR="002B6F1B" w:rsidRDefault="00516589">
      <w:pPr>
        <w:pStyle w:val="BodyText"/>
        <w:spacing w:line="120" w:lineRule="exact"/>
        <w:ind w:left="87"/>
        <w:rPr>
          <w:rFonts w:ascii="Times New Roman"/>
          <w:b w:val="0"/>
          <w:sz w:val="12"/>
        </w:rPr>
      </w:pPr>
      <w:r>
        <w:rPr>
          <w:noProof/>
          <w:color w:val="3B3A3A"/>
          <w:w w:val="75"/>
        </w:rPr>
        <w:drawing>
          <wp:anchor distT="0" distB="0" distL="114300" distR="114300" simplePos="0" relativeHeight="251658240" behindDoc="0" locked="0" layoutInCell="1" allowOverlap="1" wp14:anchorId="4C085D7E" wp14:editId="2912A43D">
            <wp:simplePos x="0" y="0"/>
            <wp:positionH relativeFrom="column">
              <wp:posOffset>5794375</wp:posOffset>
            </wp:positionH>
            <wp:positionV relativeFrom="paragraph">
              <wp:posOffset>0</wp:posOffset>
            </wp:positionV>
            <wp:extent cx="971550" cy="516255"/>
            <wp:effectExtent l="0" t="0" r="0" b="0"/>
            <wp:wrapSquare wrapText="bothSides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3B3A3A"/>
          <w:w w:val="75"/>
        </w:rPr>
        <w:drawing>
          <wp:anchor distT="0" distB="0" distL="114300" distR="114300" simplePos="0" relativeHeight="251658241" behindDoc="0" locked="0" layoutInCell="1" allowOverlap="1" wp14:anchorId="69375451" wp14:editId="173CAEED">
            <wp:simplePos x="0" y="0"/>
            <wp:positionH relativeFrom="column">
              <wp:posOffset>-466725</wp:posOffset>
            </wp:positionH>
            <wp:positionV relativeFrom="paragraph">
              <wp:posOffset>0</wp:posOffset>
            </wp:positionV>
            <wp:extent cx="1162050" cy="580390"/>
            <wp:effectExtent l="0" t="0" r="0" b="0"/>
            <wp:wrapSquare wrapText="bothSides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94B">
        <w:rPr>
          <w:rFonts w:ascii="Times New Roman"/>
          <w:b w:val="0"/>
          <w:noProof/>
          <w:position w:val="-1"/>
          <w:sz w:val="12"/>
        </w:rPr>
        <mc:AlternateContent>
          <mc:Choice Requires="wpg">
            <w:drawing>
              <wp:inline distT="0" distB="0" distL="0" distR="0" wp14:anchorId="161B6CE9" wp14:editId="6B848233">
                <wp:extent cx="6096000" cy="76200"/>
                <wp:effectExtent l="45720" t="635" r="40005" b="8890"/>
                <wp:docPr id="37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76200"/>
                          <a:chOff x="0" y="0"/>
                          <a:chExt cx="9600" cy="120"/>
                        </a:xfrm>
                      </wpg:grpSpPr>
                      <wps:wsp>
                        <wps:cNvPr id="38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0" y="60"/>
                            <a:ext cx="9600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3B3A3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>
              <v:group id="Group 33" style="width:480pt;height:6pt;mso-position-horizontal-relative:char;mso-position-vertical-relative:line" alt="&quot;&quot;" coordsize="9600,120" o:spid="_x0000_s1026" w14:anchorId="05C461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">
                <v:line id="Line 34" style="position:absolute;visibility:visible;mso-wrap-style:square" o:spid="_x0000_s1027" strokecolor="#3b3a3a" strokeweight="6pt" o:connectortype="straight" from="0,60" to="9600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"/>
                <w10:anchorlock/>
              </v:group>
            </w:pict>
          </mc:Fallback>
        </mc:AlternateContent>
      </w:r>
    </w:p>
    <w:p w14:paraId="161B6CDD" w14:textId="2068B6A6" w:rsidR="002B6F1B" w:rsidRPr="00BD6006" w:rsidRDefault="00BD6006">
      <w:pPr>
        <w:pStyle w:val="Title"/>
        <w:spacing w:line="232" w:lineRule="auto"/>
        <w:rPr>
          <w:rFonts w:ascii="Lucida Sans" w:hAnsi="Lucida Sans"/>
          <w:sz w:val="72"/>
          <w:szCs w:val="72"/>
        </w:rPr>
      </w:pPr>
      <w:r w:rsidRPr="00BD6006">
        <w:rPr>
          <w:rFonts w:ascii="Lucida Sans" w:hAnsi="Lucida Sans"/>
          <w:color w:val="3B3A3A"/>
          <w:w w:val="75"/>
          <w:sz w:val="72"/>
          <w:szCs w:val="72"/>
        </w:rPr>
        <w:t>Addressing</w:t>
      </w:r>
      <w:r w:rsidRPr="00BD6006">
        <w:rPr>
          <w:rFonts w:ascii="Lucida Sans" w:hAnsi="Lucida Sans"/>
          <w:color w:val="3B3A3A"/>
          <w:spacing w:val="16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Challenges</w:t>
      </w:r>
      <w:r w:rsidRPr="00BD6006">
        <w:rPr>
          <w:rFonts w:ascii="Lucida Sans" w:hAnsi="Lucida Sans"/>
          <w:color w:val="3B3A3A"/>
          <w:spacing w:val="1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Found</w:t>
      </w:r>
      <w:r w:rsidRPr="00BD6006">
        <w:rPr>
          <w:rFonts w:ascii="Lucida Sans" w:hAnsi="Lucida Sans"/>
          <w:color w:val="3B3A3A"/>
          <w:spacing w:val="-28"/>
          <w:w w:val="75"/>
          <w:sz w:val="72"/>
          <w:szCs w:val="72"/>
        </w:rPr>
        <w:t xml:space="preserve"> in</w:t>
      </w:r>
      <w:r w:rsidRPr="00BD6006">
        <w:rPr>
          <w:rFonts w:ascii="Lucida Sans" w:hAnsi="Lucida Sans"/>
          <w:color w:val="3B3A3A"/>
          <w:spacing w:val="-27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Digital</w:t>
      </w:r>
      <w:r w:rsidRPr="00BD6006">
        <w:rPr>
          <w:rFonts w:ascii="Lucida Sans" w:hAnsi="Lucida Sans"/>
          <w:color w:val="3B3A3A"/>
          <w:spacing w:val="-27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Circles</w:t>
      </w:r>
      <w:r w:rsidR="00C6583A">
        <w:rPr>
          <w:rFonts w:ascii="Lucida Sans" w:hAnsi="Lucida Sans"/>
          <w:color w:val="3B3A3A"/>
          <w:w w:val="75"/>
          <w:sz w:val="72"/>
          <w:szCs w:val="72"/>
        </w:rPr>
        <w:t>- Worked example</w:t>
      </w:r>
      <w:r w:rsidR="001425C2">
        <w:rPr>
          <w:rFonts w:ascii="Lucida Sans" w:hAnsi="Lucida Sans"/>
          <w:color w:val="3B3A3A"/>
          <w:w w:val="75"/>
          <w:sz w:val="72"/>
          <w:szCs w:val="72"/>
        </w:rPr>
        <w:t xml:space="preserve"> </w:t>
      </w:r>
    </w:p>
    <w:p w14:paraId="161B6CDE" w14:textId="7CFBF8D4" w:rsidR="002B6F1B" w:rsidRPr="00BD6006" w:rsidRDefault="00BD6006">
      <w:pPr>
        <w:spacing w:before="178"/>
        <w:ind w:left="464" w:right="547"/>
        <w:jc w:val="center"/>
        <w:rPr>
          <w:rFonts w:ascii="Lucida Sans" w:hAnsi="Lucida Sans"/>
          <w:sz w:val="40"/>
        </w:rPr>
      </w:pPr>
      <w:r w:rsidRPr="00BD6006">
        <w:rPr>
          <w:rFonts w:ascii="Lucida Sans" w:hAnsi="Lucida Sans"/>
          <w:color w:val="3B3A3A"/>
          <w:sz w:val="40"/>
        </w:rPr>
        <w:t>For</w:t>
      </w:r>
      <w:r w:rsidRPr="00BD6006">
        <w:rPr>
          <w:rFonts w:ascii="Lucida Sans" w:hAnsi="Lucida Sans"/>
          <w:color w:val="3B3A3A"/>
          <w:spacing w:val="1"/>
          <w:sz w:val="40"/>
        </w:rPr>
        <w:t xml:space="preserve"> </w:t>
      </w:r>
      <w:r w:rsidRPr="00BD6006">
        <w:rPr>
          <w:rFonts w:ascii="Lucida Sans" w:hAnsi="Lucida Sans"/>
          <w:color w:val="3B3A3A"/>
          <w:sz w:val="40"/>
        </w:rPr>
        <w:t>reflective</w:t>
      </w:r>
      <w:r w:rsidRPr="00BD6006">
        <w:rPr>
          <w:rFonts w:ascii="Lucida Sans" w:hAnsi="Lucida Sans"/>
          <w:color w:val="3B3A3A"/>
          <w:spacing w:val="1"/>
          <w:sz w:val="40"/>
        </w:rPr>
        <w:t xml:space="preserve"> </w:t>
      </w:r>
      <w:r w:rsidRPr="00BD6006">
        <w:rPr>
          <w:rFonts w:ascii="Lucida Sans" w:hAnsi="Lucida Sans"/>
          <w:color w:val="3B3A3A"/>
          <w:sz w:val="40"/>
        </w:rPr>
        <w:t>discussion</w:t>
      </w:r>
      <w:r w:rsidRPr="00BD6006">
        <w:rPr>
          <w:rFonts w:ascii="Lucida Sans" w:hAnsi="Lucida Sans"/>
          <w:color w:val="3B3A3A"/>
          <w:spacing w:val="1"/>
          <w:sz w:val="40"/>
        </w:rPr>
        <w:t xml:space="preserve"> </w:t>
      </w:r>
      <w:r w:rsidRPr="00BD6006">
        <w:rPr>
          <w:rFonts w:ascii="Lucida Sans" w:hAnsi="Lucida Sans"/>
          <w:color w:val="3B3A3A"/>
          <w:sz w:val="40"/>
        </w:rPr>
        <w:t>purposes</w:t>
      </w:r>
    </w:p>
    <w:p w14:paraId="161B6CDF" w14:textId="005432C0" w:rsidR="002B6F1B" w:rsidRDefault="002B6F1B">
      <w:pPr>
        <w:pStyle w:val="BodyText"/>
        <w:rPr>
          <w:rFonts w:ascii="Georgia"/>
          <w:b w:val="0"/>
          <w:sz w:val="20"/>
        </w:rPr>
      </w:pPr>
    </w:p>
    <w:p w14:paraId="161B6CE0" w14:textId="37EBFE3F" w:rsidR="002B6F1B" w:rsidRDefault="00DD294B">
      <w:pPr>
        <w:pStyle w:val="BodyText"/>
        <w:spacing w:before="9"/>
        <w:rPr>
          <w:rFonts w:ascii="Georgia"/>
          <w:b w:val="0"/>
          <w:sz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161B6CEC" wp14:editId="22B62BC2">
                <wp:extent cx="6190615" cy="2400300"/>
                <wp:effectExtent l="0" t="0" r="635" b="0"/>
                <wp:docPr id="36" name="Text Box 32" descr="Name of digital circle. Discussion leader. Dat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0615" cy="2400300"/>
                        </a:xfrm>
                        <a:prstGeom prst="rect">
                          <a:avLst/>
                        </a:prstGeom>
                        <a:solidFill>
                          <a:srgbClr val="B0C6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1B7A2A" w14:textId="77777777" w:rsidR="00171402" w:rsidRDefault="001425C2" w:rsidP="00340E0A">
                            <w:pPr>
                              <w:pStyle w:val="BodyText"/>
                              <w:spacing w:before="269" w:line="276" w:lineRule="auto"/>
                              <w:ind w:left="544" w:right="5258"/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</w:pPr>
                            <w:r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Name of D</w:t>
                            </w:r>
                            <w:r w:rsidR="002B48BF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igital</w:t>
                            </w:r>
                            <w:r w:rsidR="00952125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090EA6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Circle:</w:t>
                            </w:r>
                          </w:p>
                          <w:p w14:paraId="0A8E9E5E" w14:textId="4ABDFDF5" w:rsidR="00340E0A" w:rsidRPr="00171402" w:rsidRDefault="00171402" w:rsidP="00171402">
                            <w:pPr>
                              <w:spacing w:before="254"/>
                              <w:ind w:left="577"/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28"/>
                                <w:szCs w:val="28"/>
                              </w:rPr>
                            </w:pPr>
                            <w:r w:rsidRPr="00171402">
                              <w:rPr>
                                <w:rFonts w:ascii="Lucida Sans" w:hAnsi="Lucida Sans"/>
                                <w:bCs/>
                                <w:sz w:val="32"/>
                                <w:szCs w:val="32"/>
                              </w:rPr>
                              <w:t xml:space="preserve">Mental Health Nursing – Cohort 1 </w:t>
                            </w:r>
                          </w:p>
                          <w:p w14:paraId="3BDFA758" w14:textId="3948E799" w:rsidR="00340E0A" w:rsidRDefault="00171402" w:rsidP="00340E0A">
                            <w:pPr>
                              <w:pStyle w:val="BodyText"/>
                              <w:spacing w:before="269" w:line="276" w:lineRule="auto"/>
                              <w:ind w:left="544" w:right="5258"/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D</w:t>
                            </w:r>
                            <w:r w:rsidR="00F67FE7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isc</w:t>
                            </w:r>
                            <w:r w:rsidR="00133903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u</w:t>
                            </w:r>
                            <w:r w:rsidR="00F67FE7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ssion Leader</w:t>
                            </w:r>
                            <w:r w:rsidR="00BD6006"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  <w:p w14:paraId="52F2AB50" w14:textId="7D997F23" w:rsidR="00171402" w:rsidRPr="00171402" w:rsidRDefault="00171402" w:rsidP="00171402">
                            <w:pPr>
                              <w:spacing w:before="254"/>
                              <w:ind w:left="577"/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28"/>
                                <w:szCs w:val="28"/>
                              </w:rPr>
                            </w:pPr>
                            <w:r w:rsidRPr="00171402">
                              <w:rPr>
                                <w:rFonts w:ascii="Lucida Sans" w:hAnsi="Lucida Sans"/>
                                <w:bCs/>
                                <w:sz w:val="32"/>
                                <w:szCs w:val="32"/>
                              </w:rPr>
                              <w:t>Sophie Jones-Tinsley</w:t>
                            </w:r>
                          </w:p>
                          <w:p w14:paraId="161B6CF3" w14:textId="7E8F1A58" w:rsidR="002B6F1B" w:rsidRPr="00340E0A" w:rsidRDefault="003268B3" w:rsidP="00340E0A">
                            <w:pPr>
                              <w:pStyle w:val="BodyText"/>
                              <w:spacing w:before="269" w:line="276" w:lineRule="auto"/>
                              <w:ind w:left="544" w:right="5258"/>
                              <w:rPr>
                                <w:rFonts w:ascii="Lucida Sans" w:hAnsi="Lucida Sans"/>
                                <w:sz w:val="36"/>
                                <w:szCs w:val="36"/>
                              </w:rPr>
                            </w:pPr>
                            <w:r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Date</w:t>
                            </w:r>
                            <w:r w:rsidRPr="00340E0A">
                              <w:rPr>
                                <w:rFonts w:ascii="Lucida Sans" w:hAnsi="Lucida Sans"/>
                                <w:sz w:val="36"/>
                                <w:szCs w:val="36"/>
                              </w:rPr>
                              <w:t>:</w:t>
                            </w:r>
                            <w:r w:rsidR="00340E0A" w:rsidRPr="00340E0A">
                              <w:rPr>
                                <w:rFonts w:ascii="Lucida Sans" w:hAnsi="Lucida Sans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40E0A" w:rsidRPr="00171402">
                              <w:rPr>
                                <w:rFonts w:ascii="Lucida Sans" w:hAnsi="Lucida Sans"/>
                                <w:b w:val="0"/>
                                <w:bCs w:val="0"/>
                                <w:sz w:val="32"/>
                                <w:szCs w:val="32"/>
                              </w:rPr>
                              <w:t>25/09/20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61B6CEC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alt="Name of digital circle. Discussion leader. Date." style="width:487.45pt;height:18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" fillcolor="#b0c6bd" stroked="f">
                <v:textbox inset="0,0,0,0">
                  <w:txbxContent>
                    <w:p w14:paraId="6B1B7A2A" w14:textId="77777777" w:rsidR="00171402" w:rsidRDefault="001425C2" w:rsidP="00340E0A">
                      <w:pPr>
                        <w:pStyle w:val="BodyText"/>
                        <w:spacing w:before="269" w:line="276" w:lineRule="auto"/>
                        <w:ind w:left="544" w:right="5258"/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</w:pPr>
                      <w:r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Name of D</w:t>
                      </w:r>
                      <w:r w:rsidR="002B48BF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igital</w:t>
                      </w:r>
                      <w:r w:rsidR="00952125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 xml:space="preserve"> </w:t>
                      </w:r>
                      <w:r w:rsidR="00090EA6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Circle:</w:t>
                      </w:r>
                    </w:p>
                    <w:p w14:paraId="0A8E9E5E" w14:textId="4ABDFDF5" w:rsidR="00340E0A" w:rsidRPr="00171402" w:rsidRDefault="00171402" w:rsidP="00171402">
                      <w:pPr>
                        <w:spacing w:before="254"/>
                        <w:ind w:left="577"/>
                        <w:rPr>
                          <w:rFonts w:ascii="Lucida Sans" w:hAnsi="Lucida Sans"/>
                          <w:color w:val="3B3A3A"/>
                          <w:w w:val="75"/>
                          <w:sz w:val="28"/>
                          <w:szCs w:val="28"/>
                        </w:rPr>
                      </w:pPr>
                      <w:r w:rsidRPr="00171402">
                        <w:rPr>
                          <w:rFonts w:ascii="Lucida Sans" w:hAnsi="Lucida Sans"/>
                          <w:bCs/>
                          <w:sz w:val="32"/>
                          <w:szCs w:val="32"/>
                        </w:rPr>
                        <w:t xml:space="preserve">Mental Health Nursing – Cohort 1 </w:t>
                      </w:r>
                    </w:p>
                    <w:p w14:paraId="3BDFA758" w14:textId="3948E799" w:rsidR="00340E0A" w:rsidRDefault="00171402" w:rsidP="00340E0A">
                      <w:pPr>
                        <w:pStyle w:val="BodyText"/>
                        <w:spacing w:before="269" w:line="276" w:lineRule="auto"/>
                        <w:ind w:left="544" w:right="5258"/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</w:pPr>
                      <w:r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D</w:t>
                      </w:r>
                      <w:r w:rsidR="00F67FE7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isc</w:t>
                      </w:r>
                      <w:r w:rsidR="00133903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u</w:t>
                      </w:r>
                      <w:r w:rsidR="00F67FE7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ssion Leader</w:t>
                      </w:r>
                      <w:r w:rsidR="00BD6006"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:</w:t>
                      </w:r>
                    </w:p>
                    <w:p w14:paraId="52F2AB50" w14:textId="7D997F23" w:rsidR="00171402" w:rsidRPr="00171402" w:rsidRDefault="00171402" w:rsidP="00171402">
                      <w:pPr>
                        <w:spacing w:before="254"/>
                        <w:ind w:left="577"/>
                        <w:rPr>
                          <w:rFonts w:ascii="Lucida Sans" w:hAnsi="Lucida Sans"/>
                          <w:color w:val="3B3A3A"/>
                          <w:w w:val="75"/>
                          <w:sz w:val="28"/>
                          <w:szCs w:val="28"/>
                        </w:rPr>
                      </w:pPr>
                      <w:r w:rsidRPr="00171402">
                        <w:rPr>
                          <w:rFonts w:ascii="Lucida Sans" w:hAnsi="Lucida Sans"/>
                          <w:bCs/>
                          <w:sz w:val="32"/>
                          <w:szCs w:val="32"/>
                        </w:rPr>
                        <w:t>Sophie Jones-Tinsley</w:t>
                      </w:r>
                    </w:p>
                    <w:p w14:paraId="161B6CF3" w14:textId="7E8F1A58" w:rsidR="002B6F1B" w:rsidRPr="00340E0A" w:rsidRDefault="003268B3" w:rsidP="00340E0A">
                      <w:pPr>
                        <w:pStyle w:val="BodyText"/>
                        <w:spacing w:before="269" w:line="276" w:lineRule="auto"/>
                        <w:ind w:left="544" w:right="5258"/>
                        <w:rPr>
                          <w:rFonts w:ascii="Lucida Sans" w:hAnsi="Lucida Sans"/>
                          <w:sz w:val="36"/>
                          <w:szCs w:val="36"/>
                        </w:rPr>
                      </w:pPr>
                      <w:r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Date</w:t>
                      </w:r>
                      <w:r w:rsidRPr="00340E0A">
                        <w:rPr>
                          <w:rFonts w:ascii="Lucida Sans" w:hAnsi="Lucida Sans"/>
                          <w:sz w:val="36"/>
                          <w:szCs w:val="36"/>
                        </w:rPr>
                        <w:t>:</w:t>
                      </w:r>
                      <w:r w:rsidR="00340E0A" w:rsidRPr="00340E0A">
                        <w:rPr>
                          <w:rFonts w:ascii="Lucida Sans" w:hAnsi="Lucida Sans"/>
                          <w:sz w:val="36"/>
                          <w:szCs w:val="36"/>
                        </w:rPr>
                        <w:t xml:space="preserve"> </w:t>
                      </w:r>
                      <w:r w:rsidR="00340E0A" w:rsidRPr="00171402">
                        <w:rPr>
                          <w:rFonts w:ascii="Lucida Sans" w:hAnsi="Lucida Sans"/>
                          <w:b w:val="0"/>
                          <w:bCs w:val="0"/>
                          <w:sz w:val="32"/>
                          <w:szCs w:val="32"/>
                        </w:rPr>
                        <w:t>25/09/202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6D86D5" w14:textId="77777777" w:rsidR="006B0FAA" w:rsidRDefault="006B0FAA">
      <w:pPr>
        <w:pStyle w:val="BodyText"/>
        <w:spacing w:before="9"/>
        <w:rPr>
          <w:rFonts w:ascii="Georgia"/>
          <w:b w:val="0"/>
          <w:sz w:val="22"/>
        </w:rPr>
      </w:pPr>
    </w:p>
    <w:p w14:paraId="161B6CE1" w14:textId="73A458C2" w:rsidR="002B6F1B" w:rsidRDefault="002B6F1B">
      <w:pPr>
        <w:pStyle w:val="BodyText"/>
        <w:rPr>
          <w:rFonts w:ascii="Georgia"/>
          <w:b w:val="0"/>
          <w:sz w:val="20"/>
        </w:rPr>
      </w:pPr>
    </w:p>
    <w:p w14:paraId="78439459" w14:textId="77777777" w:rsidR="006B0FAA" w:rsidRDefault="00DD294B" w:rsidP="00734652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61B6CED" wp14:editId="7DCBA05A">
                <wp:extent cx="6137275" cy="2597785"/>
                <wp:effectExtent l="0" t="0" r="0" b="0"/>
                <wp:docPr id="31" name="Group 27" descr="1. What is the challenge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7275" cy="2597785"/>
                          <a:chOff x="1134" y="195"/>
                          <a:chExt cx="9665" cy="4091"/>
                        </a:xfrm>
                      </wpg:grpSpPr>
                      <wps:wsp>
                        <wps:cNvPr id="32" name="Freeform 31"/>
                        <wps:cNvSpPr>
                          <a:spLocks/>
                        </wps:cNvSpPr>
                        <wps:spPr bwMode="auto">
                          <a:xfrm>
                            <a:off x="1199" y="195"/>
                            <a:ext cx="9600" cy="4091"/>
                          </a:xfrm>
                          <a:custGeom>
                            <a:avLst/>
                            <a:gdLst>
                              <a:gd name="T0" fmla="+- 0 10800 1200"/>
                              <a:gd name="T1" fmla="*/ T0 w 9600"/>
                              <a:gd name="T2" fmla="+- 0 195 195"/>
                              <a:gd name="T3" fmla="*/ 195 h 4091"/>
                              <a:gd name="T4" fmla="+- 0 1200 1200"/>
                              <a:gd name="T5" fmla="*/ T4 w 9600"/>
                              <a:gd name="T6" fmla="+- 0 195 195"/>
                              <a:gd name="T7" fmla="*/ 195 h 4091"/>
                              <a:gd name="T8" fmla="+- 0 1200 1200"/>
                              <a:gd name="T9" fmla="*/ T8 w 9600"/>
                              <a:gd name="T10" fmla="+- 0 3495 195"/>
                              <a:gd name="T11" fmla="*/ 3495 h 4091"/>
                              <a:gd name="T12" fmla="+- 0 4636 1200"/>
                              <a:gd name="T13" fmla="*/ T12 w 9600"/>
                              <a:gd name="T14" fmla="+- 0 3495 195"/>
                              <a:gd name="T15" fmla="*/ 3495 h 4091"/>
                              <a:gd name="T16" fmla="+- 0 6011 1200"/>
                              <a:gd name="T17" fmla="*/ T16 w 9600"/>
                              <a:gd name="T18" fmla="+- 0 4286 195"/>
                              <a:gd name="T19" fmla="*/ 4286 h 4091"/>
                              <a:gd name="T20" fmla="+- 0 7109 1200"/>
                              <a:gd name="T21" fmla="*/ T20 w 9600"/>
                              <a:gd name="T22" fmla="+- 0 3495 195"/>
                              <a:gd name="T23" fmla="*/ 3495 h 4091"/>
                              <a:gd name="T24" fmla="+- 0 10800 1200"/>
                              <a:gd name="T25" fmla="*/ T24 w 9600"/>
                              <a:gd name="T26" fmla="+- 0 3495 195"/>
                              <a:gd name="T27" fmla="*/ 3495 h 4091"/>
                              <a:gd name="T28" fmla="+- 0 10800 1200"/>
                              <a:gd name="T29" fmla="*/ T28 w 9600"/>
                              <a:gd name="T30" fmla="+- 0 195 195"/>
                              <a:gd name="T31" fmla="*/ 195 h 40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600" h="4091">
                                <a:moveTo>
                                  <a:pt x="96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00"/>
                                </a:lnTo>
                                <a:lnTo>
                                  <a:pt x="3436" y="3300"/>
                                </a:lnTo>
                                <a:lnTo>
                                  <a:pt x="4811" y="4091"/>
                                </a:lnTo>
                                <a:lnTo>
                                  <a:pt x="5909" y="3300"/>
                                </a:lnTo>
                                <a:lnTo>
                                  <a:pt x="9600" y="3300"/>
                                </a:lnTo>
                                <a:lnTo>
                                  <a:pt x="96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30"/>
                        <wps:cNvSpPr>
                          <a:spLocks/>
                        </wps:cNvSpPr>
                        <wps:spPr bwMode="auto">
                          <a:xfrm>
                            <a:off x="9613" y="609"/>
                            <a:ext cx="1032" cy="1045"/>
                          </a:xfrm>
                          <a:custGeom>
                            <a:avLst/>
                            <a:gdLst>
                              <a:gd name="T0" fmla="+- 0 9794 9614"/>
                              <a:gd name="T1" fmla="*/ T0 w 1032"/>
                              <a:gd name="T2" fmla="+- 0 1115 609"/>
                              <a:gd name="T3" fmla="*/ 1115 h 1045"/>
                              <a:gd name="T4" fmla="+- 0 9763 9614"/>
                              <a:gd name="T5" fmla="*/ T4 w 1032"/>
                              <a:gd name="T6" fmla="+- 0 1071 609"/>
                              <a:gd name="T7" fmla="*/ 1071 h 1045"/>
                              <a:gd name="T8" fmla="+- 0 9763 9614"/>
                              <a:gd name="T9" fmla="*/ T8 w 1032"/>
                              <a:gd name="T10" fmla="+- 0 1044 609"/>
                              <a:gd name="T11" fmla="*/ 1044 h 1045"/>
                              <a:gd name="T12" fmla="+- 0 9615 9614"/>
                              <a:gd name="T13" fmla="*/ T12 w 1032"/>
                              <a:gd name="T14" fmla="+- 0 997 609"/>
                              <a:gd name="T15" fmla="*/ 997 h 1045"/>
                              <a:gd name="T16" fmla="+- 0 9614 9614"/>
                              <a:gd name="T17" fmla="*/ T16 w 1032"/>
                              <a:gd name="T18" fmla="+- 0 769 609"/>
                              <a:gd name="T19" fmla="*/ 769 h 1045"/>
                              <a:gd name="T20" fmla="+- 0 9624 9614"/>
                              <a:gd name="T21" fmla="*/ T20 w 1032"/>
                              <a:gd name="T22" fmla="+- 0 653 609"/>
                              <a:gd name="T23" fmla="*/ 653 h 1045"/>
                              <a:gd name="T24" fmla="+- 0 9670 9614"/>
                              <a:gd name="T25" fmla="*/ T24 w 1032"/>
                              <a:gd name="T26" fmla="+- 0 618 609"/>
                              <a:gd name="T27" fmla="*/ 618 h 1045"/>
                              <a:gd name="T28" fmla="+- 0 9784 9614"/>
                              <a:gd name="T29" fmla="*/ T28 w 1032"/>
                              <a:gd name="T30" fmla="+- 0 609 609"/>
                              <a:gd name="T31" fmla="*/ 609 h 1045"/>
                              <a:gd name="T32" fmla="+- 0 10043 9614"/>
                              <a:gd name="T33" fmla="*/ T32 w 1032"/>
                              <a:gd name="T34" fmla="+- 0 612 609"/>
                              <a:gd name="T35" fmla="*/ 612 h 1045"/>
                              <a:gd name="T36" fmla="+- 0 10028 9614"/>
                              <a:gd name="T37" fmla="*/ T36 w 1032"/>
                              <a:gd name="T38" fmla="+- 0 730 609"/>
                              <a:gd name="T39" fmla="*/ 730 h 1045"/>
                              <a:gd name="T40" fmla="+- 0 9964 9614"/>
                              <a:gd name="T41" fmla="*/ T40 w 1032"/>
                              <a:gd name="T42" fmla="+- 0 780 609"/>
                              <a:gd name="T43" fmla="*/ 780 h 1045"/>
                              <a:gd name="T44" fmla="+- 0 9964 9614"/>
                              <a:gd name="T45" fmla="*/ T44 w 1032"/>
                              <a:gd name="T46" fmla="+- 0 865 609"/>
                              <a:gd name="T47" fmla="*/ 865 h 1045"/>
                              <a:gd name="T48" fmla="+- 0 10009 9614"/>
                              <a:gd name="T49" fmla="*/ T48 w 1032"/>
                              <a:gd name="T50" fmla="+- 0 916 609"/>
                              <a:gd name="T51" fmla="*/ 916 h 1045"/>
                              <a:gd name="T52" fmla="+- 0 10043 9614"/>
                              <a:gd name="T53" fmla="*/ T52 w 1032"/>
                              <a:gd name="T54" fmla="+- 0 1037 609"/>
                              <a:gd name="T55" fmla="*/ 1037 h 1045"/>
                              <a:gd name="T56" fmla="+- 0 9888 9614"/>
                              <a:gd name="T57" fmla="*/ T56 w 1032"/>
                              <a:gd name="T58" fmla="+- 0 1092 609"/>
                              <a:gd name="T59" fmla="*/ 1092 h 1045"/>
                              <a:gd name="T60" fmla="+- 0 9828 9614"/>
                              <a:gd name="T61" fmla="*/ T60 w 1032"/>
                              <a:gd name="T62" fmla="+- 0 1124 609"/>
                              <a:gd name="T63" fmla="*/ 1124 h 1045"/>
                              <a:gd name="T64" fmla="+- 0 10383 9614"/>
                              <a:gd name="T65" fmla="*/ T64 w 1032"/>
                              <a:gd name="T66" fmla="+- 0 1166 609"/>
                              <a:gd name="T67" fmla="*/ 1166 h 1045"/>
                              <a:gd name="T68" fmla="+- 0 10425 9614"/>
                              <a:gd name="T69" fmla="*/ T68 w 1032"/>
                              <a:gd name="T70" fmla="+- 0 1116 609"/>
                              <a:gd name="T71" fmla="*/ 1116 h 1045"/>
                              <a:gd name="T72" fmla="+- 0 10488 9614"/>
                              <a:gd name="T73" fmla="*/ T72 w 1032"/>
                              <a:gd name="T74" fmla="+- 0 1118 609"/>
                              <a:gd name="T75" fmla="*/ 1118 h 1045"/>
                              <a:gd name="T76" fmla="+- 0 10514 9614"/>
                              <a:gd name="T77" fmla="*/ T76 w 1032"/>
                              <a:gd name="T78" fmla="+- 0 1166 609"/>
                              <a:gd name="T79" fmla="*/ 1166 h 1045"/>
                              <a:gd name="T80" fmla="+- 0 10168 9614"/>
                              <a:gd name="T81" fmla="*/ T80 w 1032"/>
                              <a:gd name="T82" fmla="+- 0 1412 609"/>
                              <a:gd name="T83" fmla="*/ 1412 h 1045"/>
                              <a:gd name="T84" fmla="+- 0 10234 9614"/>
                              <a:gd name="T85" fmla="*/ T84 w 1032"/>
                              <a:gd name="T86" fmla="+- 0 1373 609"/>
                              <a:gd name="T87" fmla="*/ 1373 h 1045"/>
                              <a:gd name="T88" fmla="+- 0 10257 9614"/>
                              <a:gd name="T89" fmla="*/ T88 w 1032"/>
                              <a:gd name="T90" fmla="+- 0 1292 609"/>
                              <a:gd name="T91" fmla="*/ 1292 h 1045"/>
                              <a:gd name="T92" fmla="+- 0 10231 9614"/>
                              <a:gd name="T93" fmla="*/ T92 w 1032"/>
                              <a:gd name="T94" fmla="+- 0 1234 609"/>
                              <a:gd name="T95" fmla="*/ 1234 h 1045"/>
                              <a:gd name="T96" fmla="+- 0 10249 9614"/>
                              <a:gd name="T97" fmla="*/ T96 w 1032"/>
                              <a:gd name="T98" fmla="+- 0 1121 609"/>
                              <a:gd name="T99" fmla="*/ 1121 h 1045"/>
                              <a:gd name="T100" fmla="+- 0 10514 9614"/>
                              <a:gd name="T101" fmla="*/ T100 w 1032"/>
                              <a:gd name="T102" fmla="+- 0 1166 609"/>
                              <a:gd name="T103" fmla="*/ 1166 h 1045"/>
                              <a:gd name="T104" fmla="+- 0 10514 9614"/>
                              <a:gd name="T105" fmla="*/ T104 w 1032"/>
                              <a:gd name="T106" fmla="+- 0 1211 609"/>
                              <a:gd name="T107" fmla="*/ 1211 h 1045"/>
                              <a:gd name="T108" fmla="+- 0 10645 9614"/>
                              <a:gd name="T109" fmla="*/ T108 w 1032"/>
                              <a:gd name="T110" fmla="+- 0 1277 609"/>
                              <a:gd name="T111" fmla="*/ 1277 h 1045"/>
                              <a:gd name="T112" fmla="+- 0 10593 9614"/>
                              <a:gd name="T113" fmla="*/ T112 w 1032"/>
                              <a:gd name="T114" fmla="+- 0 1412 609"/>
                              <a:gd name="T115" fmla="*/ 1412 h 1045"/>
                              <a:gd name="T116" fmla="+- 0 10403 9614"/>
                              <a:gd name="T117" fmla="*/ T116 w 1032"/>
                              <a:gd name="T118" fmla="+- 0 1646 609"/>
                              <a:gd name="T119" fmla="*/ 1646 h 1045"/>
                              <a:gd name="T120" fmla="+- 0 10094 9614"/>
                              <a:gd name="T121" fmla="*/ T120 w 1032"/>
                              <a:gd name="T122" fmla="+- 0 1516 609"/>
                              <a:gd name="T123" fmla="*/ 1516 h 1045"/>
                              <a:gd name="T124" fmla="+- 0 10168 9614"/>
                              <a:gd name="T125" fmla="*/ T124 w 1032"/>
                              <a:gd name="T126" fmla="+- 0 1412 609"/>
                              <a:gd name="T127" fmla="*/ 1412 h 1045"/>
                              <a:gd name="T128" fmla="+- 0 10554 9614"/>
                              <a:gd name="T129" fmla="*/ T128 w 1032"/>
                              <a:gd name="T130" fmla="+- 0 1511 609"/>
                              <a:gd name="T131" fmla="*/ 1511 h 1045"/>
                              <a:gd name="T132" fmla="+- 0 10494 9614"/>
                              <a:gd name="T133" fmla="*/ T132 w 1032"/>
                              <a:gd name="T134" fmla="+- 0 1636 609"/>
                              <a:gd name="T135" fmla="*/ 1636 h 1045"/>
                              <a:gd name="T136" fmla="+- 0 10432 9614"/>
                              <a:gd name="T137" fmla="*/ T136 w 1032"/>
                              <a:gd name="T138" fmla="+- 0 1654 609"/>
                              <a:gd name="T139" fmla="*/ 1654 h 10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032" h="1045">
                                <a:moveTo>
                                  <a:pt x="214" y="515"/>
                                </a:moveTo>
                                <a:lnTo>
                                  <a:pt x="180" y="506"/>
                                </a:lnTo>
                                <a:lnTo>
                                  <a:pt x="158" y="485"/>
                                </a:lnTo>
                                <a:lnTo>
                                  <a:pt x="149" y="462"/>
                                </a:lnTo>
                                <a:lnTo>
                                  <a:pt x="148" y="443"/>
                                </a:lnTo>
                                <a:lnTo>
                                  <a:pt x="149" y="435"/>
                                </a:lnTo>
                                <a:lnTo>
                                  <a:pt x="1" y="435"/>
                                </a:lnTo>
                                <a:lnTo>
                                  <a:pt x="1" y="388"/>
                                </a:lnTo>
                                <a:lnTo>
                                  <a:pt x="0" y="279"/>
                                </a:lnTo>
                                <a:lnTo>
                                  <a:pt x="0" y="160"/>
                                </a:lnTo>
                                <a:lnTo>
                                  <a:pt x="1" y="80"/>
                                </a:lnTo>
                                <a:lnTo>
                                  <a:pt x="10" y="44"/>
                                </a:lnTo>
                                <a:lnTo>
                                  <a:pt x="28" y="21"/>
                                </a:lnTo>
                                <a:lnTo>
                                  <a:pt x="56" y="9"/>
                                </a:lnTo>
                                <a:lnTo>
                                  <a:pt x="94" y="3"/>
                                </a:lnTo>
                                <a:lnTo>
                                  <a:pt x="170" y="0"/>
                                </a:lnTo>
                                <a:lnTo>
                                  <a:pt x="282" y="0"/>
                                </a:lnTo>
                                <a:lnTo>
                                  <a:pt x="429" y="3"/>
                                </a:lnTo>
                                <a:lnTo>
                                  <a:pt x="429" y="114"/>
                                </a:lnTo>
                                <a:lnTo>
                                  <a:pt x="414" y="121"/>
                                </a:lnTo>
                                <a:lnTo>
                                  <a:pt x="381" y="140"/>
                                </a:lnTo>
                                <a:lnTo>
                                  <a:pt x="350" y="171"/>
                                </a:lnTo>
                                <a:lnTo>
                                  <a:pt x="339" y="213"/>
                                </a:lnTo>
                                <a:lnTo>
                                  <a:pt x="350" y="256"/>
                                </a:lnTo>
                                <a:lnTo>
                                  <a:pt x="368" y="287"/>
                                </a:lnTo>
                                <a:lnTo>
                                  <a:pt x="395" y="307"/>
                                </a:lnTo>
                                <a:lnTo>
                                  <a:pt x="429" y="315"/>
                                </a:lnTo>
                                <a:lnTo>
                                  <a:pt x="429" y="428"/>
                                </a:lnTo>
                                <a:lnTo>
                                  <a:pt x="284" y="435"/>
                                </a:lnTo>
                                <a:lnTo>
                                  <a:pt x="274" y="483"/>
                                </a:lnTo>
                                <a:lnTo>
                                  <a:pt x="248" y="508"/>
                                </a:lnTo>
                                <a:lnTo>
                                  <a:pt x="214" y="515"/>
                                </a:lnTo>
                                <a:close/>
                                <a:moveTo>
                                  <a:pt x="900" y="557"/>
                                </a:moveTo>
                                <a:lnTo>
                                  <a:pt x="769" y="557"/>
                                </a:lnTo>
                                <a:lnTo>
                                  <a:pt x="786" y="527"/>
                                </a:lnTo>
                                <a:lnTo>
                                  <a:pt x="811" y="507"/>
                                </a:lnTo>
                                <a:lnTo>
                                  <a:pt x="842" y="501"/>
                                </a:lnTo>
                                <a:lnTo>
                                  <a:pt x="874" y="509"/>
                                </a:lnTo>
                                <a:lnTo>
                                  <a:pt x="896" y="535"/>
                                </a:lnTo>
                                <a:lnTo>
                                  <a:pt x="900" y="557"/>
                                </a:lnTo>
                                <a:close/>
                                <a:moveTo>
                                  <a:pt x="979" y="803"/>
                                </a:moveTo>
                                <a:lnTo>
                                  <a:pt x="554" y="803"/>
                                </a:lnTo>
                                <a:lnTo>
                                  <a:pt x="589" y="790"/>
                                </a:lnTo>
                                <a:lnTo>
                                  <a:pt x="620" y="764"/>
                                </a:lnTo>
                                <a:lnTo>
                                  <a:pt x="639" y="724"/>
                                </a:lnTo>
                                <a:lnTo>
                                  <a:pt x="643" y="683"/>
                                </a:lnTo>
                                <a:lnTo>
                                  <a:pt x="634" y="649"/>
                                </a:lnTo>
                                <a:lnTo>
                                  <a:pt x="617" y="625"/>
                                </a:lnTo>
                                <a:lnTo>
                                  <a:pt x="596" y="611"/>
                                </a:lnTo>
                                <a:lnTo>
                                  <a:pt x="635" y="512"/>
                                </a:lnTo>
                                <a:lnTo>
                                  <a:pt x="769" y="557"/>
                                </a:lnTo>
                                <a:lnTo>
                                  <a:pt x="900" y="557"/>
                                </a:lnTo>
                                <a:lnTo>
                                  <a:pt x="902" y="571"/>
                                </a:lnTo>
                                <a:lnTo>
                                  <a:pt x="900" y="602"/>
                                </a:lnTo>
                                <a:lnTo>
                                  <a:pt x="898" y="616"/>
                                </a:lnTo>
                                <a:lnTo>
                                  <a:pt x="1031" y="668"/>
                                </a:lnTo>
                                <a:lnTo>
                                  <a:pt x="1016" y="707"/>
                                </a:lnTo>
                                <a:lnTo>
                                  <a:pt x="979" y="803"/>
                                </a:lnTo>
                                <a:close/>
                                <a:moveTo>
                                  <a:pt x="818" y="1045"/>
                                </a:moveTo>
                                <a:lnTo>
                                  <a:pt x="789" y="1037"/>
                                </a:lnTo>
                                <a:lnTo>
                                  <a:pt x="726" y="1011"/>
                                </a:lnTo>
                                <a:lnTo>
                                  <a:pt x="480" y="907"/>
                                </a:lnTo>
                                <a:lnTo>
                                  <a:pt x="522" y="800"/>
                                </a:lnTo>
                                <a:lnTo>
                                  <a:pt x="554" y="803"/>
                                </a:lnTo>
                                <a:lnTo>
                                  <a:pt x="979" y="803"/>
                                </a:lnTo>
                                <a:lnTo>
                                  <a:pt x="940" y="902"/>
                                </a:lnTo>
                                <a:lnTo>
                                  <a:pt x="907" y="984"/>
                                </a:lnTo>
                                <a:lnTo>
                                  <a:pt x="880" y="1027"/>
                                </a:lnTo>
                                <a:lnTo>
                                  <a:pt x="849" y="1044"/>
                                </a:lnTo>
                                <a:lnTo>
                                  <a:pt x="818" y="10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E7D7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AutoShape 29"/>
                        <wps:cNvSpPr>
                          <a:spLocks/>
                        </wps:cNvSpPr>
                        <wps:spPr bwMode="auto">
                          <a:xfrm>
                            <a:off x="9613" y="607"/>
                            <a:ext cx="891" cy="902"/>
                          </a:xfrm>
                          <a:custGeom>
                            <a:avLst/>
                            <a:gdLst>
                              <a:gd name="T0" fmla="+- 0 10082 9613"/>
                              <a:gd name="T1" fmla="*/ T0 w 891"/>
                              <a:gd name="T2" fmla="+- 0 1044 608"/>
                              <a:gd name="T3" fmla="*/ 1044 h 902"/>
                              <a:gd name="T4" fmla="+- 0 10050 9613"/>
                              <a:gd name="T5" fmla="*/ T4 w 891"/>
                              <a:gd name="T6" fmla="+- 0 895 608"/>
                              <a:gd name="T7" fmla="*/ 895 h 902"/>
                              <a:gd name="T8" fmla="+- 0 10002 9613"/>
                              <a:gd name="T9" fmla="*/ T8 w 891"/>
                              <a:gd name="T10" fmla="+- 0 852 608"/>
                              <a:gd name="T11" fmla="*/ 852 h 902"/>
                              <a:gd name="T12" fmla="+- 0 10007 9613"/>
                              <a:gd name="T13" fmla="*/ T12 w 891"/>
                              <a:gd name="T14" fmla="+- 0 790 608"/>
                              <a:gd name="T15" fmla="*/ 790 h 902"/>
                              <a:gd name="T16" fmla="+- 0 10053 9613"/>
                              <a:gd name="T17" fmla="*/ T16 w 891"/>
                              <a:gd name="T18" fmla="+- 0 756 608"/>
                              <a:gd name="T19" fmla="*/ 756 h 902"/>
                              <a:gd name="T20" fmla="+- 0 10082 9613"/>
                              <a:gd name="T21" fmla="*/ T20 w 891"/>
                              <a:gd name="T22" fmla="+- 0 609 608"/>
                              <a:gd name="T23" fmla="*/ 609 h 902"/>
                              <a:gd name="T24" fmla="+- 0 10420 9613"/>
                              <a:gd name="T25" fmla="*/ T24 w 891"/>
                              <a:gd name="T26" fmla="+- 0 609 608"/>
                              <a:gd name="T27" fmla="*/ 609 h 902"/>
                              <a:gd name="T28" fmla="+- 0 10492 9613"/>
                              <a:gd name="T29" fmla="*/ T28 w 891"/>
                              <a:gd name="T30" fmla="+- 0 644 608"/>
                              <a:gd name="T31" fmla="*/ 644 h 902"/>
                              <a:gd name="T32" fmla="+- 0 10502 9613"/>
                              <a:gd name="T33" fmla="*/ T32 w 891"/>
                              <a:gd name="T34" fmla="+- 0 702 608"/>
                              <a:gd name="T35" fmla="*/ 702 h 902"/>
                              <a:gd name="T36" fmla="+- 0 10503 9613"/>
                              <a:gd name="T37" fmla="*/ T36 w 891"/>
                              <a:gd name="T38" fmla="+- 0 885 608"/>
                              <a:gd name="T39" fmla="*/ 885 h 902"/>
                              <a:gd name="T40" fmla="+- 0 10265 9613"/>
                              <a:gd name="T41" fmla="*/ T40 w 891"/>
                              <a:gd name="T42" fmla="+- 0 958 608"/>
                              <a:gd name="T43" fmla="*/ 958 h 902"/>
                              <a:gd name="T44" fmla="+- 0 10198 9613"/>
                              <a:gd name="T45" fmla="*/ T44 w 891"/>
                              <a:gd name="T46" fmla="+- 0 1006 608"/>
                              <a:gd name="T47" fmla="*/ 1006 h 902"/>
                              <a:gd name="T48" fmla="+- 0 10192 9613"/>
                              <a:gd name="T49" fmla="*/ T48 w 891"/>
                              <a:gd name="T50" fmla="+- 0 1044 608"/>
                              <a:gd name="T51" fmla="*/ 1044 h 902"/>
                              <a:gd name="T52" fmla="+- 0 10393 9613"/>
                              <a:gd name="T53" fmla="*/ T52 w 891"/>
                              <a:gd name="T54" fmla="+- 0 1044 608"/>
                              <a:gd name="T55" fmla="*/ 1044 h 902"/>
                              <a:gd name="T56" fmla="+- 0 10358 9613"/>
                              <a:gd name="T57" fmla="*/ T56 w 891"/>
                              <a:gd name="T58" fmla="+- 0 985 608"/>
                              <a:gd name="T59" fmla="*/ 985 h 902"/>
                              <a:gd name="T60" fmla="+- 0 10265 9613"/>
                              <a:gd name="T61" fmla="*/ T60 w 891"/>
                              <a:gd name="T62" fmla="+- 0 958 608"/>
                              <a:gd name="T63" fmla="*/ 958 h 902"/>
                              <a:gd name="T64" fmla="+- 0 10502 9613"/>
                              <a:gd name="T65" fmla="*/ T64 w 891"/>
                              <a:gd name="T66" fmla="+- 0 1044 608"/>
                              <a:gd name="T67" fmla="*/ 1044 h 902"/>
                              <a:gd name="T68" fmla="+- 0 9677 9613"/>
                              <a:gd name="T69" fmla="*/ T68 w 891"/>
                              <a:gd name="T70" fmla="+- 0 1503 608"/>
                              <a:gd name="T71" fmla="*/ 1503 h 902"/>
                              <a:gd name="T72" fmla="+- 0 9623 9613"/>
                              <a:gd name="T73" fmla="*/ T72 w 891"/>
                              <a:gd name="T74" fmla="+- 0 1452 608"/>
                              <a:gd name="T75" fmla="*/ 1452 h 902"/>
                              <a:gd name="T76" fmla="+- 0 9613 9613"/>
                              <a:gd name="T77" fmla="*/ T76 w 891"/>
                              <a:gd name="T78" fmla="+- 0 1362 608"/>
                              <a:gd name="T79" fmla="*/ 1362 h 902"/>
                              <a:gd name="T80" fmla="+- 0 9613 9613"/>
                              <a:gd name="T81" fmla="*/ T80 w 891"/>
                              <a:gd name="T82" fmla="+- 0 1112 608"/>
                              <a:gd name="T83" fmla="*/ 1112 h 902"/>
                              <a:gd name="T84" fmla="+- 0 9727 9613"/>
                              <a:gd name="T85" fmla="*/ T84 w 891"/>
                              <a:gd name="T86" fmla="+- 0 1076 608"/>
                              <a:gd name="T87" fmla="*/ 1076 h 902"/>
                              <a:gd name="T88" fmla="+- 0 9743 9613"/>
                              <a:gd name="T89" fmla="*/ T88 w 891"/>
                              <a:gd name="T90" fmla="+- 0 1117 608"/>
                              <a:gd name="T91" fmla="*/ 1117 h 902"/>
                              <a:gd name="T92" fmla="+- 0 9804 9613"/>
                              <a:gd name="T93" fmla="*/ T92 w 891"/>
                              <a:gd name="T94" fmla="+- 0 1170 608"/>
                              <a:gd name="T95" fmla="*/ 1170 h 902"/>
                              <a:gd name="T96" fmla="+- 0 10042 9613"/>
                              <a:gd name="T97" fmla="*/ T96 w 891"/>
                              <a:gd name="T98" fmla="+- 0 1201 608"/>
                              <a:gd name="T99" fmla="*/ 1201 h 902"/>
                              <a:gd name="T100" fmla="+- 0 10075 9613"/>
                              <a:gd name="T101" fmla="*/ T100 w 891"/>
                              <a:gd name="T102" fmla="+- 0 1223 608"/>
                              <a:gd name="T103" fmla="*/ 1223 h 902"/>
                              <a:gd name="T104" fmla="+- 0 10121 9613"/>
                              <a:gd name="T105" fmla="*/ T104 w 891"/>
                              <a:gd name="T106" fmla="+- 0 1254 608"/>
                              <a:gd name="T107" fmla="*/ 1254 h 902"/>
                              <a:gd name="T108" fmla="+- 0 10129 9613"/>
                              <a:gd name="T109" fmla="*/ T108 w 891"/>
                              <a:gd name="T110" fmla="+- 0 1307 608"/>
                              <a:gd name="T111" fmla="*/ 1307 h 902"/>
                              <a:gd name="T112" fmla="+- 0 10083 9613"/>
                              <a:gd name="T113" fmla="*/ T112 w 891"/>
                              <a:gd name="T114" fmla="+- 0 1356 608"/>
                              <a:gd name="T115" fmla="*/ 1356 h 902"/>
                              <a:gd name="T116" fmla="+- 0 10042 9613"/>
                              <a:gd name="T117" fmla="*/ T116 w 891"/>
                              <a:gd name="T118" fmla="+- 0 1502 608"/>
                              <a:gd name="T119" fmla="*/ 1502 h 902"/>
                              <a:gd name="T120" fmla="+- 0 9709 9613"/>
                              <a:gd name="T121" fmla="*/ T120 w 891"/>
                              <a:gd name="T122" fmla="+- 0 1510 608"/>
                              <a:gd name="T123" fmla="*/ 1510 h 902"/>
                              <a:gd name="T124" fmla="+- 0 9804 9613"/>
                              <a:gd name="T125" fmla="*/ T124 w 891"/>
                              <a:gd name="T126" fmla="+- 0 1170 608"/>
                              <a:gd name="T127" fmla="*/ 1170 h 902"/>
                              <a:gd name="T128" fmla="+- 0 9891 9613"/>
                              <a:gd name="T129" fmla="*/ T128 w 891"/>
                              <a:gd name="T130" fmla="+- 0 1147 608"/>
                              <a:gd name="T131" fmla="*/ 1147 h 902"/>
                              <a:gd name="T132" fmla="+- 0 9927 9613"/>
                              <a:gd name="T133" fmla="*/ T132 w 891"/>
                              <a:gd name="T134" fmla="+- 0 1076 608"/>
                              <a:gd name="T135" fmla="*/ 1076 h 902"/>
                              <a:gd name="T136" fmla="+- 0 10043 9613"/>
                              <a:gd name="T137" fmla="*/ T136 w 891"/>
                              <a:gd name="T138" fmla="+- 0 1077 608"/>
                              <a:gd name="T139" fmla="*/ 1077 h 902"/>
                              <a:gd name="T140" fmla="+- 0 10042 9613"/>
                              <a:gd name="T141" fmla="*/ T140 w 891"/>
                              <a:gd name="T142" fmla="+- 0 1152 608"/>
                              <a:gd name="T143" fmla="*/ 1152 h 9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891" h="902">
                                <a:moveTo>
                                  <a:pt x="579" y="436"/>
                                </a:moveTo>
                                <a:lnTo>
                                  <a:pt x="469" y="436"/>
                                </a:lnTo>
                                <a:lnTo>
                                  <a:pt x="469" y="293"/>
                                </a:lnTo>
                                <a:lnTo>
                                  <a:pt x="437" y="287"/>
                                </a:lnTo>
                                <a:lnTo>
                                  <a:pt x="409" y="270"/>
                                </a:lnTo>
                                <a:lnTo>
                                  <a:pt x="389" y="244"/>
                                </a:lnTo>
                                <a:lnTo>
                                  <a:pt x="383" y="213"/>
                                </a:lnTo>
                                <a:lnTo>
                                  <a:pt x="394" y="182"/>
                                </a:lnTo>
                                <a:lnTo>
                                  <a:pt x="415" y="161"/>
                                </a:lnTo>
                                <a:lnTo>
                                  <a:pt x="440" y="148"/>
                                </a:lnTo>
                                <a:lnTo>
                                  <a:pt x="463" y="148"/>
                                </a:lnTo>
                                <a:lnTo>
                                  <a:pt x="469" y="1"/>
                                </a:lnTo>
                                <a:lnTo>
                                  <a:pt x="719" y="0"/>
                                </a:lnTo>
                                <a:lnTo>
                                  <a:pt x="807" y="1"/>
                                </a:lnTo>
                                <a:lnTo>
                                  <a:pt x="855" y="12"/>
                                </a:lnTo>
                                <a:lnTo>
                                  <a:pt x="879" y="36"/>
                                </a:lnTo>
                                <a:lnTo>
                                  <a:pt x="887" y="66"/>
                                </a:lnTo>
                                <a:lnTo>
                                  <a:pt x="889" y="94"/>
                                </a:lnTo>
                                <a:lnTo>
                                  <a:pt x="890" y="161"/>
                                </a:lnTo>
                                <a:lnTo>
                                  <a:pt x="890" y="277"/>
                                </a:lnTo>
                                <a:lnTo>
                                  <a:pt x="890" y="350"/>
                                </a:lnTo>
                                <a:lnTo>
                                  <a:pt x="652" y="350"/>
                                </a:lnTo>
                                <a:lnTo>
                                  <a:pt x="606" y="369"/>
                                </a:lnTo>
                                <a:lnTo>
                                  <a:pt x="585" y="398"/>
                                </a:lnTo>
                                <a:lnTo>
                                  <a:pt x="579" y="424"/>
                                </a:lnTo>
                                <a:lnTo>
                                  <a:pt x="579" y="436"/>
                                </a:lnTo>
                                <a:close/>
                                <a:moveTo>
                                  <a:pt x="889" y="436"/>
                                </a:moveTo>
                                <a:lnTo>
                                  <a:pt x="780" y="436"/>
                                </a:lnTo>
                                <a:lnTo>
                                  <a:pt x="770" y="409"/>
                                </a:lnTo>
                                <a:lnTo>
                                  <a:pt x="745" y="377"/>
                                </a:lnTo>
                                <a:lnTo>
                                  <a:pt x="706" y="353"/>
                                </a:lnTo>
                                <a:lnTo>
                                  <a:pt x="652" y="350"/>
                                </a:lnTo>
                                <a:lnTo>
                                  <a:pt x="890" y="350"/>
                                </a:lnTo>
                                <a:lnTo>
                                  <a:pt x="889" y="436"/>
                                </a:lnTo>
                                <a:close/>
                                <a:moveTo>
                                  <a:pt x="96" y="902"/>
                                </a:moveTo>
                                <a:lnTo>
                                  <a:pt x="64" y="895"/>
                                </a:lnTo>
                                <a:lnTo>
                                  <a:pt x="34" y="876"/>
                                </a:lnTo>
                                <a:lnTo>
                                  <a:pt x="10" y="844"/>
                                </a:lnTo>
                                <a:lnTo>
                                  <a:pt x="1" y="798"/>
                                </a:lnTo>
                                <a:lnTo>
                                  <a:pt x="0" y="754"/>
                                </a:lnTo>
                                <a:lnTo>
                                  <a:pt x="0" y="593"/>
                                </a:lnTo>
                                <a:lnTo>
                                  <a:pt x="0" y="504"/>
                                </a:lnTo>
                                <a:lnTo>
                                  <a:pt x="1" y="468"/>
                                </a:lnTo>
                                <a:lnTo>
                                  <a:pt x="114" y="468"/>
                                </a:lnTo>
                                <a:lnTo>
                                  <a:pt x="118" y="481"/>
                                </a:lnTo>
                                <a:lnTo>
                                  <a:pt x="130" y="509"/>
                                </a:lnTo>
                                <a:lnTo>
                                  <a:pt x="153" y="541"/>
                                </a:lnTo>
                                <a:lnTo>
                                  <a:pt x="191" y="562"/>
                                </a:lnTo>
                                <a:lnTo>
                                  <a:pt x="429" y="562"/>
                                </a:lnTo>
                                <a:lnTo>
                                  <a:pt x="429" y="593"/>
                                </a:lnTo>
                                <a:lnTo>
                                  <a:pt x="430" y="615"/>
                                </a:lnTo>
                                <a:lnTo>
                                  <a:pt x="462" y="615"/>
                                </a:lnTo>
                                <a:lnTo>
                                  <a:pt x="488" y="627"/>
                                </a:lnTo>
                                <a:lnTo>
                                  <a:pt x="508" y="646"/>
                                </a:lnTo>
                                <a:lnTo>
                                  <a:pt x="518" y="671"/>
                                </a:lnTo>
                                <a:lnTo>
                                  <a:pt x="516" y="699"/>
                                </a:lnTo>
                                <a:lnTo>
                                  <a:pt x="500" y="727"/>
                                </a:lnTo>
                                <a:lnTo>
                                  <a:pt x="470" y="748"/>
                                </a:lnTo>
                                <a:lnTo>
                                  <a:pt x="430" y="754"/>
                                </a:lnTo>
                                <a:lnTo>
                                  <a:pt x="429" y="894"/>
                                </a:lnTo>
                                <a:lnTo>
                                  <a:pt x="165" y="901"/>
                                </a:lnTo>
                                <a:lnTo>
                                  <a:pt x="96" y="902"/>
                                </a:lnTo>
                                <a:close/>
                                <a:moveTo>
                                  <a:pt x="429" y="562"/>
                                </a:moveTo>
                                <a:lnTo>
                                  <a:pt x="191" y="562"/>
                                </a:lnTo>
                                <a:lnTo>
                                  <a:pt x="237" y="561"/>
                                </a:lnTo>
                                <a:lnTo>
                                  <a:pt x="278" y="539"/>
                                </a:lnTo>
                                <a:lnTo>
                                  <a:pt x="306" y="504"/>
                                </a:lnTo>
                                <a:lnTo>
                                  <a:pt x="314" y="468"/>
                                </a:lnTo>
                                <a:lnTo>
                                  <a:pt x="314" y="469"/>
                                </a:lnTo>
                                <a:lnTo>
                                  <a:pt x="430" y="469"/>
                                </a:lnTo>
                                <a:lnTo>
                                  <a:pt x="429" y="493"/>
                                </a:lnTo>
                                <a:lnTo>
                                  <a:pt x="429" y="544"/>
                                </a:lnTo>
                                <a:lnTo>
                                  <a:pt x="429" y="5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F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134" y="195"/>
                            <a:ext cx="8963" cy="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1B6CF4" w14:textId="1C5E2B5B" w:rsidR="002B6F1B" w:rsidRDefault="00BD6006">
                              <w:pPr>
                                <w:spacing w:before="254"/>
                                <w:ind w:left="577"/>
                                <w:rPr>
                                  <w:rFonts w:ascii="Lucida Sans" w:hAnsi="Lucida Sans"/>
                                  <w:b/>
                                  <w:bCs/>
                                  <w:color w:val="3B3A3A"/>
                                  <w:w w:val="75"/>
                                  <w:sz w:val="44"/>
                                  <w:szCs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0"/>
                                  <w:sz w:val="44"/>
                                </w:rPr>
                                <w:t>1.</w:t>
                              </w:r>
                              <w:r w:rsidR="003268B3" w:rsidRPr="003268B3">
                                <w:rPr>
                                  <w:rFonts w:ascii="Lucida Sans" w:hAnsi="Lucida Sans"/>
                                  <w:color w:val="3B3A3A"/>
                                  <w:w w:val="75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="003268B3" w:rsidRPr="003268B3">
                                <w:rPr>
                                  <w:rFonts w:ascii="Lucida Sans" w:hAnsi="Lucida Sans"/>
                                  <w:b/>
                                  <w:bCs/>
                                  <w:color w:val="3B3A3A"/>
                                  <w:w w:val="75"/>
                                  <w:sz w:val="44"/>
                                  <w:szCs w:val="44"/>
                                </w:rPr>
                                <w:t>What is the challenge?</w:t>
                              </w:r>
                            </w:p>
                            <w:p w14:paraId="63B2062B" w14:textId="2DA63426" w:rsidR="00340E0A" w:rsidRPr="00171402" w:rsidRDefault="00340E0A">
                              <w:pPr>
                                <w:spacing w:before="254"/>
                                <w:ind w:left="577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171402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 xml:space="preserve">The members of the group have expressed </w:t>
                              </w:r>
                              <w:r w:rsidR="002B0AE2" w:rsidRPr="00171402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>feeling overwhelmed by the number of messages they’re receiving from the grou</w:t>
                              </w:r>
                              <w:r w:rsidR="00171402" w:rsidRPr="00171402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>p and need to mute the WhatsApp chat</w:t>
                              </w:r>
                              <w:r w:rsidR="00CB35D8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 xml:space="preserve"> to cope. They then miss out on important information about the course. </w:t>
                              </w:r>
                              <w:r w:rsidR="002B0AE2" w:rsidRPr="00171402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1B6CED" id="Group 27" o:spid="_x0000_s1027" alt="1. What is the challenge?" style="width:483.25pt;height:204.55pt;mso-position-horizontal-relative:char;mso-position-vertical-relative:line" coordorigin="1134,195" coordsize="9665,40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">
                <v:shape id="Freeform 31" o:spid="_x0000_s1028" style="position:absolute;left:1199;top:195;width:9600;height:4091;visibility:visible;mso-wrap-style:square;v-text-anchor:top" coordsize="9600,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" path="m9600,l,,,3300r3436,l4811,4091,5909,3300r3691,l9600,xe" fillcolor="#efa593" stroked="f">
                  <v:path arrowok="t" o:connecttype="custom" o:connectlocs="9600,195;0,195;0,3495;3436,3495;4811,4286;5909,3495;9600,3495;9600,195" o:connectangles="0,0,0,0,0,0,0,0"/>
                </v:shape>
                <v:shape id="AutoShape 30" o:spid="_x0000_s1029" style="position:absolute;left:9613;top:609;width:1032;height:1045;visibility:visible;mso-wrap-style:square;v-text-anchor:top" coordsize="1032,1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" path="m214,515r-34,-9l158,485r-9,-23l148,443r1,-8l1,435r,-47l,279,,160,1,80,10,44,28,21,56,9,94,3,170,,282,,429,3r,111l414,121r-33,19l350,171r-11,42l350,256r18,31l395,307r34,8l429,428r-145,7l274,483r-26,25l214,515xm900,557r-131,l786,527r25,-20l842,501r32,8l896,535r4,22xm979,803r-425,l589,790r31,-26l639,724r4,-41l634,649,617,625,596,611r39,-99l769,557r131,l902,571r-2,31l898,616r133,52l1016,707r-37,96xm818,1045r-29,-8l726,1011,480,907,522,800r32,3l979,803r-39,99l907,984r-27,43l849,1044r-31,1xe" fillcolor="#6e7d73" stroked="f">
                  <v:path arrowok="t" o:connecttype="custom" o:connectlocs="180,1115;149,1071;149,1044;1,997;0,769;10,653;56,618;170,609;429,612;414,730;350,780;350,865;395,916;429,1037;274,1092;214,1124;769,1166;811,1116;874,1118;900,1166;554,1412;620,1373;643,1292;617,1234;635,1121;900,1166;900,1211;1031,1277;979,1412;789,1646;480,1516;554,1412;940,1511;880,1636;818,1654" o:connectangles="0,0,0,0,0,0,0,0,0,0,0,0,0,0,0,0,0,0,0,0,0,0,0,0,0,0,0,0,0,0,0,0,0,0,0"/>
                </v:shape>
                <v:shape id="AutoShape 29" o:spid="_x0000_s1030" style="position:absolute;left:9613;top:607;width:891;height:902;visibility:visible;mso-wrap-style:square;v-text-anchor:top" coordsize="891,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" path="m579,436r-110,l469,293r-32,-6l409,270,389,244r-6,-31l394,182r21,-21l440,148r23,l469,1,719,r88,1l855,12r24,24l887,66r2,28l890,161r,116l890,350r-238,l606,369r-21,29l579,424r,12xm889,436r-109,l770,409,745,377,706,353r-54,-3l890,350r-1,86xm96,902l64,895,34,876,10,844,1,798,,754,,593,,504,1,468r113,l118,481r12,28l153,541r38,21l429,562r,31l430,615r32,l488,627r20,19l518,671r-2,28l500,727r-30,21l430,754r-1,140l165,901r-69,1xm429,562r-238,l237,561r41,-22l306,504r8,-36l314,469r116,l429,493r,51l429,562xe" fillcolor="#f4efe7" stroked="f">
                  <v:path arrowok="t" o:connecttype="custom" o:connectlocs="469,1044;437,895;389,852;394,790;440,756;469,609;807,609;879,644;889,702;890,885;652,958;585,1006;579,1044;780,1044;745,985;652,958;889,1044;64,1503;10,1452;0,1362;0,1112;114,1076;130,1117;191,1170;429,1201;462,1223;508,1254;516,1307;470,1356;429,1502;96,1510;191,1170;278,1147;314,1076;430,1077;429,1152" o:connectangles="0,0,0,0,0,0,0,0,0,0,0,0,0,0,0,0,0,0,0,0,0,0,0,0,0,0,0,0,0,0,0,0,0,0,0,0"/>
                </v:shape>
                <v:shape id="Text Box 28" o:spid="_x0000_s1031" type="#_x0000_t202" alt="&quot;&quot;" style="position:absolute;left:1134;top:195;width:8963;height:3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161B6CF4" w14:textId="1C5E2B5B" w:rsidR="002B6F1B" w:rsidRDefault="00BD6006">
                        <w:pPr>
                          <w:spacing w:before="254"/>
                          <w:ind w:left="577"/>
                          <w:rPr>
                            <w:rFonts w:ascii="Lucida Sans" w:hAnsi="Lucida Sans"/>
                            <w:b/>
                            <w:bCs/>
                            <w:color w:val="3B3A3A"/>
                            <w:w w:val="75"/>
                            <w:sz w:val="44"/>
                            <w:szCs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0"/>
                            <w:sz w:val="44"/>
                          </w:rPr>
                          <w:t>1.</w:t>
                        </w:r>
                        <w:r w:rsidR="003268B3" w:rsidRPr="003268B3">
                          <w:rPr>
                            <w:rFonts w:ascii="Lucida Sans" w:hAnsi="Lucida Sans"/>
                            <w:color w:val="3B3A3A"/>
                            <w:w w:val="75"/>
                            <w:sz w:val="72"/>
                            <w:szCs w:val="72"/>
                          </w:rPr>
                          <w:t xml:space="preserve"> </w:t>
                        </w:r>
                        <w:r w:rsidR="003268B3" w:rsidRPr="003268B3">
                          <w:rPr>
                            <w:rFonts w:ascii="Lucida Sans" w:hAnsi="Lucida Sans"/>
                            <w:b/>
                            <w:bCs/>
                            <w:color w:val="3B3A3A"/>
                            <w:w w:val="75"/>
                            <w:sz w:val="44"/>
                            <w:szCs w:val="44"/>
                          </w:rPr>
                          <w:t>What is the challenge?</w:t>
                        </w:r>
                      </w:p>
                      <w:p w14:paraId="63B2062B" w14:textId="2DA63426" w:rsidR="00340E0A" w:rsidRPr="00171402" w:rsidRDefault="00340E0A">
                        <w:pPr>
                          <w:spacing w:before="254"/>
                          <w:ind w:left="577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  <w:r w:rsidRPr="00171402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 xml:space="preserve">The members of the group have expressed </w:t>
                        </w:r>
                        <w:r w:rsidR="002B0AE2" w:rsidRPr="00171402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>feeling overwhelmed by the number of messages they’re receiving from the grou</w:t>
                        </w:r>
                        <w:r w:rsidR="00171402" w:rsidRPr="00171402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>p and need to mute the WhatsApp chat</w:t>
                        </w:r>
                        <w:r w:rsidR="00CB35D8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 xml:space="preserve"> to cope. They then miss out on important information about the course. </w:t>
                        </w:r>
                        <w:r w:rsidR="002B0AE2" w:rsidRPr="00171402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8963948" w14:textId="77777777" w:rsidR="006B0FAA" w:rsidRDefault="006B0FAA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2F094295" w14:textId="77777777" w:rsidR="006B0FAA" w:rsidRDefault="006B0FAA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2E842AD9" w14:textId="77777777" w:rsidR="006B0FAA" w:rsidRDefault="00DD294B" w:rsidP="00734652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61B6CEE" wp14:editId="51F6FC39">
                <wp:extent cx="6773545" cy="2620010"/>
                <wp:effectExtent l="0" t="0" r="8255" b="8890"/>
                <wp:docPr id="20" name="Group 16" descr="2. What is the reason(s) this occurred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3545" cy="2620010"/>
                          <a:chOff x="1134" y="4585"/>
                          <a:chExt cx="10667" cy="4126"/>
                        </a:xfrm>
                      </wpg:grpSpPr>
                      <wps:wsp>
                        <wps:cNvPr id="21" name="Freeform 26"/>
                        <wps:cNvSpPr>
                          <a:spLocks/>
                        </wps:cNvSpPr>
                        <wps:spPr bwMode="auto">
                          <a:xfrm>
                            <a:off x="1134" y="4585"/>
                            <a:ext cx="9656" cy="4126"/>
                          </a:xfrm>
                          <a:custGeom>
                            <a:avLst/>
                            <a:gdLst>
                              <a:gd name="T0" fmla="+- 0 10789 1134"/>
                              <a:gd name="T1" fmla="*/ T0 w 9656"/>
                              <a:gd name="T2" fmla="+- 0 4585 4585"/>
                              <a:gd name="T3" fmla="*/ 4585 h 4126"/>
                              <a:gd name="T4" fmla="+- 0 1134 1134"/>
                              <a:gd name="T5" fmla="*/ T4 w 9656"/>
                              <a:gd name="T6" fmla="+- 0 4585 4585"/>
                              <a:gd name="T7" fmla="*/ 4585 h 4126"/>
                              <a:gd name="T8" fmla="+- 0 1134 1134"/>
                              <a:gd name="T9" fmla="*/ T8 w 9656"/>
                              <a:gd name="T10" fmla="+- 0 7904 4585"/>
                              <a:gd name="T11" fmla="*/ 7904 h 4126"/>
                              <a:gd name="T12" fmla="+- 0 4571 1134"/>
                              <a:gd name="T13" fmla="*/ T12 w 9656"/>
                              <a:gd name="T14" fmla="+- 0 7904 4585"/>
                              <a:gd name="T15" fmla="*/ 7904 h 4126"/>
                              <a:gd name="T16" fmla="+- 0 5972 1134"/>
                              <a:gd name="T17" fmla="*/ T16 w 9656"/>
                              <a:gd name="T18" fmla="+- 0 8711 4585"/>
                              <a:gd name="T19" fmla="*/ 8711 h 4126"/>
                              <a:gd name="T20" fmla="+- 0 7093 1134"/>
                              <a:gd name="T21" fmla="*/ T20 w 9656"/>
                              <a:gd name="T22" fmla="+- 0 7904 4585"/>
                              <a:gd name="T23" fmla="*/ 7904 h 4126"/>
                              <a:gd name="T24" fmla="+- 0 10789 1134"/>
                              <a:gd name="T25" fmla="*/ T24 w 9656"/>
                              <a:gd name="T26" fmla="+- 0 7904 4585"/>
                              <a:gd name="T27" fmla="*/ 7904 h 4126"/>
                              <a:gd name="T28" fmla="+- 0 10789 1134"/>
                              <a:gd name="T29" fmla="*/ T28 w 9656"/>
                              <a:gd name="T30" fmla="+- 0 4585 4585"/>
                              <a:gd name="T31" fmla="*/ 4585 h 4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656" h="4126">
                                <a:moveTo>
                                  <a:pt x="96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19"/>
                                </a:lnTo>
                                <a:lnTo>
                                  <a:pt x="3437" y="3319"/>
                                </a:lnTo>
                                <a:lnTo>
                                  <a:pt x="4838" y="4126"/>
                                </a:lnTo>
                                <a:lnTo>
                                  <a:pt x="5959" y="3319"/>
                                </a:lnTo>
                                <a:lnTo>
                                  <a:pt x="9655" y="3319"/>
                                </a:lnTo>
                                <a:lnTo>
                                  <a:pt x="96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0C6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876" y="5977"/>
                            <a:ext cx="259" cy="1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Freeform 24"/>
                        <wps:cNvSpPr>
                          <a:spLocks/>
                        </wps:cNvSpPr>
                        <wps:spPr bwMode="auto">
                          <a:xfrm>
                            <a:off x="9652" y="5007"/>
                            <a:ext cx="708" cy="912"/>
                          </a:xfrm>
                          <a:custGeom>
                            <a:avLst/>
                            <a:gdLst>
                              <a:gd name="T0" fmla="+- 0 10021 9652"/>
                              <a:gd name="T1" fmla="*/ T0 w 708"/>
                              <a:gd name="T2" fmla="+- 0 5919 5007"/>
                              <a:gd name="T3" fmla="*/ 5919 h 912"/>
                              <a:gd name="T4" fmla="+- 0 9991 9652"/>
                              <a:gd name="T5" fmla="*/ T4 w 708"/>
                              <a:gd name="T6" fmla="+- 0 5919 5007"/>
                              <a:gd name="T7" fmla="*/ 5919 h 912"/>
                              <a:gd name="T8" fmla="+- 0 9936 9652"/>
                              <a:gd name="T9" fmla="*/ T8 w 708"/>
                              <a:gd name="T10" fmla="+- 0 5906 5007"/>
                              <a:gd name="T11" fmla="*/ 5906 h 912"/>
                              <a:gd name="T12" fmla="+- 0 9885 9652"/>
                              <a:gd name="T13" fmla="*/ T12 w 708"/>
                              <a:gd name="T14" fmla="+- 0 5870 5007"/>
                              <a:gd name="T15" fmla="*/ 5870 h 912"/>
                              <a:gd name="T16" fmla="+- 0 9840 9652"/>
                              <a:gd name="T17" fmla="*/ T16 w 708"/>
                              <a:gd name="T18" fmla="+- 0 5815 5007"/>
                              <a:gd name="T19" fmla="*/ 5815 h 912"/>
                              <a:gd name="T20" fmla="+- 0 9801 9652"/>
                              <a:gd name="T21" fmla="*/ T20 w 708"/>
                              <a:gd name="T22" fmla="+- 0 5745 5007"/>
                              <a:gd name="T23" fmla="*/ 5745 h 912"/>
                              <a:gd name="T24" fmla="+- 0 9768 9652"/>
                              <a:gd name="T25" fmla="*/ T24 w 708"/>
                              <a:gd name="T26" fmla="+- 0 5662 5007"/>
                              <a:gd name="T27" fmla="*/ 5662 h 912"/>
                              <a:gd name="T28" fmla="+- 0 9740 9652"/>
                              <a:gd name="T29" fmla="*/ T28 w 708"/>
                              <a:gd name="T30" fmla="+- 0 5592 5007"/>
                              <a:gd name="T31" fmla="*/ 5592 h 912"/>
                              <a:gd name="T32" fmla="+- 0 9711 9652"/>
                              <a:gd name="T33" fmla="*/ T32 w 708"/>
                              <a:gd name="T34" fmla="+- 0 5538 5007"/>
                              <a:gd name="T35" fmla="*/ 5538 h 912"/>
                              <a:gd name="T36" fmla="+- 0 9685 9652"/>
                              <a:gd name="T37" fmla="*/ T36 w 708"/>
                              <a:gd name="T38" fmla="+- 0 5488 5007"/>
                              <a:gd name="T39" fmla="*/ 5488 h 912"/>
                              <a:gd name="T40" fmla="+- 0 9664 9652"/>
                              <a:gd name="T41" fmla="*/ T40 w 708"/>
                              <a:gd name="T42" fmla="+- 0 5427 5007"/>
                              <a:gd name="T43" fmla="*/ 5427 h 912"/>
                              <a:gd name="T44" fmla="+- 0 9652 9652"/>
                              <a:gd name="T45" fmla="*/ T44 w 708"/>
                              <a:gd name="T46" fmla="+- 0 5343 5007"/>
                              <a:gd name="T47" fmla="*/ 5343 h 912"/>
                              <a:gd name="T48" fmla="+- 0 9656 9652"/>
                              <a:gd name="T49" fmla="*/ T48 w 708"/>
                              <a:gd name="T50" fmla="+- 0 5275 5007"/>
                              <a:gd name="T51" fmla="*/ 5275 h 912"/>
                              <a:gd name="T52" fmla="+- 0 9675 9652"/>
                              <a:gd name="T53" fmla="*/ T52 w 708"/>
                              <a:gd name="T54" fmla="+- 0 5212 5007"/>
                              <a:gd name="T55" fmla="*/ 5212 h 912"/>
                              <a:gd name="T56" fmla="+- 0 9708 9652"/>
                              <a:gd name="T57" fmla="*/ T56 w 708"/>
                              <a:gd name="T58" fmla="+- 0 5156 5007"/>
                              <a:gd name="T59" fmla="*/ 5156 h 912"/>
                              <a:gd name="T60" fmla="+- 0 9752 9652"/>
                              <a:gd name="T61" fmla="*/ T60 w 708"/>
                              <a:gd name="T62" fmla="+- 0 5106 5007"/>
                              <a:gd name="T63" fmla="*/ 5106 h 912"/>
                              <a:gd name="T64" fmla="+- 0 9805 9652"/>
                              <a:gd name="T65" fmla="*/ T64 w 708"/>
                              <a:gd name="T66" fmla="+- 0 5065 5007"/>
                              <a:gd name="T67" fmla="*/ 5065 h 912"/>
                              <a:gd name="T68" fmla="+- 0 9867 9652"/>
                              <a:gd name="T69" fmla="*/ T68 w 708"/>
                              <a:gd name="T70" fmla="+- 0 5034 5007"/>
                              <a:gd name="T71" fmla="*/ 5034 h 912"/>
                              <a:gd name="T72" fmla="+- 0 9934 9652"/>
                              <a:gd name="T73" fmla="*/ T72 w 708"/>
                              <a:gd name="T74" fmla="+- 0 5014 5007"/>
                              <a:gd name="T75" fmla="*/ 5014 h 912"/>
                              <a:gd name="T76" fmla="+- 0 10006 9652"/>
                              <a:gd name="T77" fmla="*/ T76 w 708"/>
                              <a:gd name="T78" fmla="+- 0 5007 5007"/>
                              <a:gd name="T79" fmla="*/ 5007 h 912"/>
                              <a:gd name="T80" fmla="+- 0 10078 9652"/>
                              <a:gd name="T81" fmla="*/ T80 w 708"/>
                              <a:gd name="T82" fmla="+- 0 5014 5007"/>
                              <a:gd name="T83" fmla="*/ 5014 h 912"/>
                              <a:gd name="T84" fmla="+- 0 10145 9652"/>
                              <a:gd name="T85" fmla="*/ T84 w 708"/>
                              <a:gd name="T86" fmla="+- 0 5034 5007"/>
                              <a:gd name="T87" fmla="*/ 5034 h 912"/>
                              <a:gd name="T88" fmla="+- 0 10207 9652"/>
                              <a:gd name="T89" fmla="*/ T88 w 708"/>
                              <a:gd name="T90" fmla="+- 0 5065 5007"/>
                              <a:gd name="T91" fmla="*/ 5065 h 912"/>
                              <a:gd name="T92" fmla="+- 0 10261 9652"/>
                              <a:gd name="T93" fmla="*/ T92 w 708"/>
                              <a:gd name="T94" fmla="+- 0 5106 5007"/>
                              <a:gd name="T95" fmla="*/ 5106 h 912"/>
                              <a:gd name="T96" fmla="+- 0 10304 9652"/>
                              <a:gd name="T97" fmla="*/ T96 w 708"/>
                              <a:gd name="T98" fmla="+- 0 5156 5007"/>
                              <a:gd name="T99" fmla="*/ 5156 h 912"/>
                              <a:gd name="T100" fmla="+- 0 10337 9652"/>
                              <a:gd name="T101" fmla="*/ T100 w 708"/>
                              <a:gd name="T102" fmla="+- 0 5212 5007"/>
                              <a:gd name="T103" fmla="*/ 5212 h 912"/>
                              <a:gd name="T104" fmla="+- 0 10356 9652"/>
                              <a:gd name="T105" fmla="*/ T104 w 708"/>
                              <a:gd name="T106" fmla="+- 0 5275 5007"/>
                              <a:gd name="T107" fmla="*/ 5275 h 912"/>
                              <a:gd name="T108" fmla="+- 0 10360 9652"/>
                              <a:gd name="T109" fmla="*/ T108 w 708"/>
                              <a:gd name="T110" fmla="+- 0 5343 5007"/>
                              <a:gd name="T111" fmla="*/ 5343 h 912"/>
                              <a:gd name="T112" fmla="+- 0 10348 9652"/>
                              <a:gd name="T113" fmla="*/ T112 w 708"/>
                              <a:gd name="T114" fmla="+- 0 5427 5007"/>
                              <a:gd name="T115" fmla="*/ 5427 h 912"/>
                              <a:gd name="T116" fmla="+- 0 10328 9652"/>
                              <a:gd name="T117" fmla="*/ T116 w 708"/>
                              <a:gd name="T118" fmla="+- 0 5488 5007"/>
                              <a:gd name="T119" fmla="*/ 5488 h 912"/>
                              <a:gd name="T120" fmla="+- 0 10301 9652"/>
                              <a:gd name="T121" fmla="*/ T120 w 708"/>
                              <a:gd name="T122" fmla="+- 0 5538 5007"/>
                              <a:gd name="T123" fmla="*/ 5538 h 912"/>
                              <a:gd name="T124" fmla="+- 0 10272 9652"/>
                              <a:gd name="T125" fmla="*/ T124 w 708"/>
                              <a:gd name="T126" fmla="+- 0 5592 5007"/>
                              <a:gd name="T127" fmla="*/ 5592 h 912"/>
                              <a:gd name="T128" fmla="+- 0 10244 9652"/>
                              <a:gd name="T129" fmla="*/ T128 w 708"/>
                              <a:gd name="T130" fmla="+- 0 5662 5007"/>
                              <a:gd name="T131" fmla="*/ 5662 h 912"/>
                              <a:gd name="T132" fmla="+- 0 10212 9652"/>
                              <a:gd name="T133" fmla="*/ T132 w 708"/>
                              <a:gd name="T134" fmla="+- 0 5745 5007"/>
                              <a:gd name="T135" fmla="*/ 5745 h 912"/>
                              <a:gd name="T136" fmla="+- 0 10172 9652"/>
                              <a:gd name="T137" fmla="*/ T136 w 708"/>
                              <a:gd name="T138" fmla="+- 0 5815 5007"/>
                              <a:gd name="T139" fmla="*/ 5815 h 912"/>
                              <a:gd name="T140" fmla="+- 0 10127 9652"/>
                              <a:gd name="T141" fmla="*/ T140 w 708"/>
                              <a:gd name="T142" fmla="+- 0 5870 5007"/>
                              <a:gd name="T143" fmla="*/ 5870 h 912"/>
                              <a:gd name="T144" fmla="+- 0 10077 9652"/>
                              <a:gd name="T145" fmla="*/ T144 w 708"/>
                              <a:gd name="T146" fmla="+- 0 5906 5007"/>
                              <a:gd name="T147" fmla="*/ 5906 h 912"/>
                              <a:gd name="T148" fmla="+- 0 10021 9652"/>
                              <a:gd name="T149" fmla="*/ T148 w 708"/>
                              <a:gd name="T150" fmla="+- 0 5919 5007"/>
                              <a:gd name="T151" fmla="*/ 5919 h 9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708" h="912">
                                <a:moveTo>
                                  <a:pt x="369" y="912"/>
                                </a:moveTo>
                                <a:lnTo>
                                  <a:pt x="339" y="912"/>
                                </a:lnTo>
                                <a:lnTo>
                                  <a:pt x="284" y="899"/>
                                </a:lnTo>
                                <a:lnTo>
                                  <a:pt x="233" y="863"/>
                                </a:lnTo>
                                <a:lnTo>
                                  <a:pt x="188" y="808"/>
                                </a:lnTo>
                                <a:lnTo>
                                  <a:pt x="149" y="738"/>
                                </a:lnTo>
                                <a:lnTo>
                                  <a:pt x="116" y="655"/>
                                </a:lnTo>
                                <a:lnTo>
                                  <a:pt x="88" y="585"/>
                                </a:lnTo>
                                <a:lnTo>
                                  <a:pt x="59" y="531"/>
                                </a:lnTo>
                                <a:lnTo>
                                  <a:pt x="33" y="481"/>
                                </a:lnTo>
                                <a:lnTo>
                                  <a:pt x="12" y="420"/>
                                </a:lnTo>
                                <a:lnTo>
                                  <a:pt x="0" y="336"/>
                                </a:lnTo>
                                <a:lnTo>
                                  <a:pt x="4" y="268"/>
                                </a:lnTo>
                                <a:lnTo>
                                  <a:pt x="23" y="205"/>
                                </a:lnTo>
                                <a:lnTo>
                                  <a:pt x="56" y="149"/>
                                </a:lnTo>
                                <a:lnTo>
                                  <a:pt x="100" y="99"/>
                                </a:lnTo>
                                <a:lnTo>
                                  <a:pt x="153" y="58"/>
                                </a:lnTo>
                                <a:lnTo>
                                  <a:pt x="215" y="27"/>
                                </a:lnTo>
                                <a:lnTo>
                                  <a:pt x="282" y="7"/>
                                </a:lnTo>
                                <a:lnTo>
                                  <a:pt x="354" y="0"/>
                                </a:lnTo>
                                <a:lnTo>
                                  <a:pt x="426" y="7"/>
                                </a:lnTo>
                                <a:lnTo>
                                  <a:pt x="493" y="27"/>
                                </a:lnTo>
                                <a:lnTo>
                                  <a:pt x="555" y="58"/>
                                </a:lnTo>
                                <a:lnTo>
                                  <a:pt x="609" y="99"/>
                                </a:lnTo>
                                <a:lnTo>
                                  <a:pt x="652" y="149"/>
                                </a:lnTo>
                                <a:lnTo>
                                  <a:pt x="685" y="205"/>
                                </a:lnTo>
                                <a:lnTo>
                                  <a:pt x="704" y="268"/>
                                </a:lnTo>
                                <a:lnTo>
                                  <a:pt x="708" y="336"/>
                                </a:lnTo>
                                <a:lnTo>
                                  <a:pt x="696" y="420"/>
                                </a:lnTo>
                                <a:lnTo>
                                  <a:pt x="676" y="481"/>
                                </a:lnTo>
                                <a:lnTo>
                                  <a:pt x="649" y="531"/>
                                </a:lnTo>
                                <a:lnTo>
                                  <a:pt x="620" y="585"/>
                                </a:lnTo>
                                <a:lnTo>
                                  <a:pt x="592" y="655"/>
                                </a:lnTo>
                                <a:lnTo>
                                  <a:pt x="560" y="738"/>
                                </a:lnTo>
                                <a:lnTo>
                                  <a:pt x="520" y="808"/>
                                </a:lnTo>
                                <a:lnTo>
                                  <a:pt x="475" y="863"/>
                                </a:lnTo>
                                <a:lnTo>
                                  <a:pt x="425" y="899"/>
                                </a:lnTo>
                                <a:lnTo>
                                  <a:pt x="369" y="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8E7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23"/>
                        <wps:cNvSpPr>
                          <a:spLocks/>
                        </wps:cNvSpPr>
                        <wps:spPr bwMode="auto">
                          <a:xfrm>
                            <a:off x="9388" y="4741"/>
                            <a:ext cx="1228" cy="1186"/>
                          </a:xfrm>
                          <a:custGeom>
                            <a:avLst/>
                            <a:gdLst>
                              <a:gd name="T0" fmla="+- 0 9534 9389"/>
                              <a:gd name="T1" fmla="*/ T0 w 1228"/>
                              <a:gd name="T2" fmla="+- 0 5363 4742"/>
                              <a:gd name="T3" fmla="*/ 5363 h 1186"/>
                              <a:gd name="T4" fmla="+- 0 9527 9389"/>
                              <a:gd name="T5" fmla="*/ T4 w 1228"/>
                              <a:gd name="T6" fmla="+- 0 5358 4742"/>
                              <a:gd name="T7" fmla="*/ 5358 h 1186"/>
                              <a:gd name="T8" fmla="+- 0 9525 9389"/>
                              <a:gd name="T9" fmla="*/ T8 w 1228"/>
                              <a:gd name="T10" fmla="+- 0 5358 4742"/>
                              <a:gd name="T11" fmla="*/ 5358 h 1186"/>
                              <a:gd name="T12" fmla="+- 0 9395 9389"/>
                              <a:gd name="T13" fmla="*/ T12 w 1228"/>
                              <a:gd name="T14" fmla="+- 0 5358 4742"/>
                              <a:gd name="T15" fmla="*/ 5358 h 1186"/>
                              <a:gd name="T16" fmla="+- 0 9389 9389"/>
                              <a:gd name="T17" fmla="*/ T16 w 1228"/>
                              <a:gd name="T18" fmla="+- 0 5363 4742"/>
                              <a:gd name="T19" fmla="*/ 5363 h 1186"/>
                              <a:gd name="T20" fmla="+- 0 9389 9389"/>
                              <a:gd name="T21" fmla="*/ T20 w 1228"/>
                              <a:gd name="T22" fmla="+- 0 5375 4742"/>
                              <a:gd name="T23" fmla="*/ 5375 h 1186"/>
                              <a:gd name="T24" fmla="+- 0 9395 9389"/>
                              <a:gd name="T25" fmla="*/ T24 w 1228"/>
                              <a:gd name="T26" fmla="+- 0 5380 4742"/>
                              <a:gd name="T27" fmla="*/ 5380 h 1186"/>
                              <a:gd name="T28" fmla="+- 0 9527 9389"/>
                              <a:gd name="T29" fmla="*/ T28 w 1228"/>
                              <a:gd name="T30" fmla="+- 0 5380 4742"/>
                              <a:gd name="T31" fmla="*/ 5380 h 1186"/>
                              <a:gd name="T32" fmla="+- 0 9534 9389"/>
                              <a:gd name="T33" fmla="*/ T32 w 1228"/>
                              <a:gd name="T34" fmla="+- 0 5375 4742"/>
                              <a:gd name="T35" fmla="*/ 5375 h 1186"/>
                              <a:gd name="T36" fmla="+- 0 9534 9389"/>
                              <a:gd name="T37" fmla="*/ T36 w 1228"/>
                              <a:gd name="T38" fmla="+- 0 5363 4742"/>
                              <a:gd name="T39" fmla="*/ 5363 h 1186"/>
                              <a:gd name="T40" fmla="+- 0 10017 9389"/>
                              <a:gd name="T41" fmla="*/ T40 w 1228"/>
                              <a:gd name="T42" fmla="+- 0 4748 4742"/>
                              <a:gd name="T43" fmla="*/ 4748 h 1186"/>
                              <a:gd name="T44" fmla="+- 0 10012 9389"/>
                              <a:gd name="T45" fmla="*/ T44 w 1228"/>
                              <a:gd name="T46" fmla="+- 0 4742 4742"/>
                              <a:gd name="T47" fmla="*/ 4742 h 1186"/>
                              <a:gd name="T48" fmla="+- 0 10000 9389"/>
                              <a:gd name="T49" fmla="*/ T48 w 1228"/>
                              <a:gd name="T50" fmla="+- 0 4742 4742"/>
                              <a:gd name="T51" fmla="*/ 4742 h 1186"/>
                              <a:gd name="T52" fmla="+- 0 9995 9389"/>
                              <a:gd name="T53" fmla="*/ T52 w 1228"/>
                              <a:gd name="T54" fmla="+- 0 4748 4742"/>
                              <a:gd name="T55" fmla="*/ 4748 h 1186"/>
                              <a:gd name="T56" fmla="+- 0 9995 9389"/>
                              <a:gd name="T57" fmla="*/ T56 w 1228"/>
                              <a:gd name="T58" fmla="+- 0 4881 4742"/>
                              <a:gd name="T59" fmla="*/ 4881 h 1186"/>
                              <a:gd name="T60" fmla="+- 0 10000 9389"/>
                              <a:gd name="T61" fmla="*/ T60 w 1228"/>
                              <a:gd name="T62" fmla="+- 0 4887 4742"/>
                              <a:gd name="T63" fmla="*/ 4887 h 1186"/>
                              <a:gd name="T64" fmla="+- 0 10012 9389"/>
                              <a:gd name="T65" fmla="*/ T64 w 1228"/>
                              <a:gd name="T66" fmla="+- 0 4887 4742"/>
                              <a:gd name="T67" fmla="*/ 4887 h 1186"/>
                              <a:gd name="T68" fmla="+- 0 10017 9389"/>
                              <a:gd name="T69" fmla="*/ T68 w 1228"/>
                              <a:gd name="T70" fmla="+- 0 4881 4742"/>
                              <a:gd name="T71" fmla="*/ 4881 h 1186"/>
                              <a:gd name="T72" fmla="+- 0 10017 9389"/>
                              <a:gd name="T73" fmla="*/ T72 w 1228"/>
                              <a:gd name="T74" fmla="+- 0 4878 4742"/>
                              <a:gd name="T75" fmla="*/ 4878 h 1186"/>
                              <a:gd name="T76" fmla="+- 0 10017 9389"/>
                              <a:gd name="T77" fmla="*/ T76 w 1228"/>
                              <a:gd name="T78" fmla="+- 0 4748 4742"/>
                              <a:gd name="T79" fmla="*/ 4748 h 1186"/>
                              <a:gd name="T80" fmla="+- 0 10024 9389"/>
                              <a:gd name="T81" fmla="*/ T80 w 1228"/>
                              <a:gd name="T82" fmla="+- 0 5551 4742"/>
                              <a:gd name="T83" fmla="*/ 5551 h 1186"/>
                              <a:gd name="T84" fmla="+- 0 10016 9389"/>
                              <a:gd name="T85" fmla="*/ T84 w 1228"/>
                              <a:gd name="T86" fmla="+- 0 5546 4742"/>
                              <a:gd name="T87" fmla="*/ 5546 h 1186"/>
                              <a:gd name="T88" fmla="+- 0 9996 9389"/>
                              <a:gd name="T89" fmla="*/ T88 w 1228"/>
                              <a:gd name="T90" fmla="+- 0 5546 4742"/>
                              <a:gd name="T91" fmla="*/ 5546 h 1186"/>
                              <a:gd name="T92" fmla="+- 0 9988 9389"/>
                              <a:gd name="T93" fmla="*/ T92 w 1228"/>
                              <a:gd name="T94" fmla="+- 0 5551 4742"/>
                              <a:gd name="T95" fmla="*/ 5551 h 1186"/>
                              <a:gd name="T96" fmla="+- 0 9988 9389"/>
                              <a:gd name="T97" fmla="*/ T96 w 1228"/>
                              <a:gd name="T98" fmla="+- 0 5923 4742"/>
                              <a:gd name="T99" fmla="*/ 5923 h 1186"/>
                              <a:gd name="T100" fmla="+- 0 9996 9389"/>
                              <a:gd name="T101" fmla="*/ T100 w 1228"/>
                              <a:gd name="T102" fmla="+- 0 5928 4742"/>
                              <a:gd name="T103" fmla="*/ 5928 h 1186"/>
                              <a:gd name="T104" fmla="+- 0 10016 9389"/>
                              <a:gd name="T105" fmla="*/ T104 w 1228"/>
                              <a:gd name="T106" fmla="+- 0 5928 4742"/>
                              <a:gd name="T107" fmla="*/ 5928 h 1186"/>
                              <a:gd name="T108" fmla="+- 0 10024 9389"/>
                              <a:gd name="T109" fmla="*/ T108 w 1228"/>
                              <a:gd name="T110" fmla="+- 0 5923 4742"/>
                              <a:gd name="T111" fmla="*/ 5923 h 1186"/>
                              <a:gd name="T112" fmla="+- 0 10024 9389"/>
                              <a:gd name="T113" fmla="*/ T112 w 1228"/>
                              <a:gd name="T114" fmla="+- 0 5917 4742"/>
                              <a:gd name="T115" fmla="*/ 5917 h 1186"/>
                              <a:gd name="T116" fmla="+- 0 10024 9389"/>
                              <a:gd name="T117" fmla="*/ T116 w 1228"/>
                              <a:gd name="T118" fmla="+- 0 5551 4742"/>
                              <a:gd name="T119" fmla="*/ 5551 h 1186"/>
                              <a:gd name="T120" fmla="+- 0 10616 9389"/>
                              <a:gd name="T121" fmla="*/ T120 w 1228"/>
                              <a:gd name="T122" fmla="+- 0 5363 4742"/>
                              <a:gd name="T123" fmla="*/ 5363 h 1186"/>
                              <a:gd name="T124" fmla="+- 0 10610 9389"/>
                              <a:gd name="T125" fmla="*/ T124 w 1228"/>
                              <a:gd name="T126" fmla="+- 0 5358 4742"/>
                              <a:gd name="T127" fmla="*/ 5358 h 1186"/>
                              <a:gd name="T128" fmla="+- 0 10608 9389"/>
                              <a:gd name="T129" fmla="*/ T128 w 1228"/>
                              <a:gd name="T130" fmla="+- 0 5358 4742"/>
                              <a:gd name="T131" fmla="*/ 5358 h 1186"/>
                              <a:gd name="T132" fmla="+- 0 10478 9389"/>
                              <a:gd name="T133" fmla="*/ T132 w 1228"/>
                              <a:gd name="T134" fmla="+- 0 5358 4742"/>
                              <a:gd name="T135" fmla="*/ 5358 h 1186"/>
                              <a:gd name="T136" fmla="+- 0 10471 9389"/>
                              <a:gd name="T137" fmla="*/ T136 w 1228"/>
                              <a:gd name="T138" fmla="+- 0 5363 4742"/>
                              <a:gd name="T139" fmla="*/ 5363 h 1186"/>
                              <a:gd name="T140" fmla="+- 0 10471 9389"/>
                              <a:gd name="T141" fmla="*/ T140 w 1228"/>
                              <a:gd name="T142" fmla="+- 0 5375 4742"/>
                              <a:gd name="T143" fmla="*/ 5375 h 1186"/>
                              <a:gd name="T144" fmla="+- 0 10478 9389"/>
                              <a:gd name="T145" fmla="*/ T144 w 1228"/>
                              <a:gd name="T146" fmla="+- 0 5380 4742"/>
                              <a:gd name="T147" fmla="*/ 5380 h 1186"/>
                              <a:gd name="T148" fmla="+- 0 10610 9389"/>
                              <a:gd name="T149" fmla="*/ T148 w 1228"/>
                              <a:gd name="T150" fmla="+- 0 5380 4742"/>
                              <a:gd name="T151" fmla="*/ 5380 h 1186"/>
                              <a:gd name="T152" fmla="+- 0 10616 9389"/>
                              <a:gd name="T153" fmla="*/ T152 w 1228"/>
                              <a:gd name="T154" fmla="+- 0 5375 4742"/>
                              <a:gd name="T155" fmla="*/ 5375 h 1186"/>
                              <a:gd name="T156" fmla="+- 0 10616 9389"/>
                              <a:gd name="T157" fmla="*/ T156 w 1228"/>
                              <a:gd name="T158" fmla="+- 0 5363 4742"/>
                              <a:gd name="T159" fmla="*/ 5363 h 1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228" h="1186">
                                <a:moveTo>
                                  <a:pt x="145" y="621"/>
                                </a:moveTo>
                                <a:lnTo>
                                  <a:pt x="138" y="616"/>
                                </a:lnTo>
                                <a:lnTo>
                                  <a:pt x="136" y="616"/>
                                </a:lnTo>
                                <a:lnTo>
                                  <a:pt x="6" y="616"/>
                                </a:lnTo>
                                <a:lnTo>
                                  <a:pt x="0" y="621"/>
                                </a:lnTo>
                                <a:lnTo>
                                  <a:pt x="0" y="633"/>
                                </a:lnTo>
                                <a:lnTo>
                                  <a:pt x="6" y="638"/>
                                </a:lnTo>
                                <a:lnTo>
                                  <a:pt x="138" y="638"/>
                                </a:lnTo>
                                <a:lnTo>
                                  <a:pt x="145" y="633"/>
                                </a:lnTo>
                                <a:lnTo>
                                  <a:pt x="145" y="621"/>
                                </a:lnTo>
                                <a:close/>
                                <a:moveTo>
                                  <a:pt x="628" y="6"/>
                                </a:moveTo>
                                <a:lnTo>
                                  <a:pt x="623" y="0"/>
                                </a:lnTo>
                                <a:lnTo>
                                  <a:pt x="611" y="0"/>
                                </a:lnTo>
                                <a:lnTo>
                                  <a:pt x="606" y="6"/>
                                </a:lnTo>
                                <a:lnTo>
                                  <a:pt x="606" y="139"/>
                                </a:lnTo>
                                <a:lnTo>
                                  <a:pt x="611" y="145"/>
                                </a:lnTo>
                                <a:lnTo>
                                  <a:pt x="623" y="145"/>
                                </a:lnTo>
                                <a:lnTo>
                                  <a:pt x="628" y="139"/>
                                </a:lnTo>
                                <a:lnTo>
                                  <a:pt x="628" y="136"/>
                                </a:lnTo>
                                <a:lnTo>
                                  <a:pt x="628" y="6"/>
                                </a:lnTo>
                                <a:close/>
                                <a:moveTo>
                                  <a:pt x="635" y="809"/>
                                </a:moveTo>
                                <a:lnTo>
                                  <a:pt x="627" y="804"/>
                                </a:lnTo>
                                <a:lnTo>
                                  <a:pt x="607" y="804"/>
                                </a:lnTo>
                                <a:lnTo>
                                  <a:pt x="599" y="809"/>
                                </a:lnTo>
                                <a:lnTo>
                                  <a:pt x="599" y="1181"/>
                                </a:lnTo>
                                <a:lnTo>
                                  <a:pt x="607" y="1186"/>
                                </a:lnTo>
                                <a:lnTo>
                                  <a:pt x="627" y="1186"/>
                                </a:lnTo>
                                <a:lnTo>
                                  <a:pt x="635" y="1181"/>
                                </a:lnTo>
                                <a:lnTo>
                                  <a:pt x="635" y="1175"/>
                                </a:lnTo>
                                <a:lnTo>
                                  <a:pt x="635" y="809"/>
                                </a:lnTo>
                                <a:close/>
                                <a:moveTo>
                                  <a:pt x="1227" y="621"/>
                                </a:moveTo>
                                <a:lnTo>
                                  <a:pt x="1221" y="616"/>
                                </a:lnTo>
                                <a:lnTo>
                                  <a:pt x="1219" y="616"/>
                                </a:lnTo>
                                <a:lnTo>
                                  <a:pt x="1089" y="616"/>
                                </a:lnTo>
                                <a:lnTo>
                                  <a:pt x="1082" y="621"/>
                                </a:lnTo>
                                <a:lnTo>
                                  <a:pt x="1082" y="633"/>
                                </a:lnTo>
                                <a:lnTo>
                                  <a:pt x="1089" y="638"/>
                                </a:lnTo>
                                <a:lnTo>
                                  <a:pt x="1221" y="638"/>
                                </a:lnTo>
                                <a:lnTo>
                                  <a:pt x="1227" y="633"/>
                                </a:lnTo>
                                <a:lnTo>
                                  <a:pt x="1227" y="6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B3A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29" y="4928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5697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4928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29" y="5697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Freeform 18"/>
                        <wps:cNvSpPr>
                          <a:spLocks/>
                        </wps:cNvSpPr>
                        <wps:spPr bwMode="auto">
                          <a:xfrm>
                            <a:off x="9838" y="5864"/>
                            <a:ext cx="336" cy="163"/>
                          </a:xfrm>
                          <a:custGeom>
                            <a:avLst/>
                            <a:gdLst>
                              <a:gd name="T0" fmla="+- 0 10174 9838"/>
                              <a:gd name="T1" fmla="*/ T0 w 336"/>
                              <a:gd name="T2" fmla="+- 0 5877 5864"/>
                              <a:gd name="T3" fmla="*/ 5877 h 163"/>
                              <a:gd name="T4" fmla="+- 0 10162 9838"/>
                              <a:gd name="T5" fmla="*/ T4 w 336"/>
                              <a:gd name="T6" fmla="+- 0 5864 5864"/>
                              <a:gd name="T7" fmla="*/ 5864 h 163"/>
                              <a:gd name="T8" fmla="+- 0 9850 9838"/>
                              <a:gd name="T9" fmla="*/ T8 w 336"/>
                              <a:gd name="T10" fmla="+- 0 5864 5864"/>
                              <a:gd name="T11" fmla="*/ 5864 h 163"/>
                              <a:gd name="T12" fmla="+- 0 9838 9838"/>
                              <a:gd name="T13" fmla="*/ T12 w 336"/>
                              <a:gd name="T14" fmla="+- 0 5877 5864"/>
                              <a:gd name="T15" fmla="*/ 5877 h 163"/>
                              <a:gd name="T16" fmla="+- 0 9838 9838"/>
                              <a:gd name="T17" fmla="*/ T16 w 336"/>
                              <a:gd name="T18" fmla="+- 0 5906 5864"/>
                              <a:gd name="T19" fmla="*/ 5906 h 163"/>
                              <a:gd name="T20" fmla="+- 0 9850 9838"/>
                              <a:gd name="T21" fmla="*/ T20 w 336"/>
                              <a:gd name="T22" fmla="+- 0 5919 5864"/>
                              <a:gd name="T23" fmla="*/ 5919 h 163"/>
                              <a:gd name="T24" fmla="+- 0 9838 9838"/>
                              <a:gd name="T25" fmla="*/ T24 w 336"/>
                              <a:gd name="T26" fmla="+- 0 5931 5864"/>
                              <a:gd name="T27" fmla="*/ 5931 h 163"/>
                              <a:gd name="T28" fmla="+- 0 9838 9838"/>
                              <a:gd name="T29" fmla="*/ T28 w 336"/>
                              <a:gd name="T30" fmla="+- 0 5960 5864"/>
                              <a:gd name="T31" fmla="*/ 5960 h 163"/>
                              <a:gd name="T32" fmla="+- 0 9850 9838"/>
                              <a:gd name="T33" fmla="*/ T32 w 336"/>
                              <a:gd name="T34" fmla="+- 0 5973 5864"/>
                              <a:gd name="T35" fmla="*/ 5973 h 163"/>
                              <a:gd name="T36" fmla="+- 0 9838 9838"/>
                              <a:gd name="T37" fmla="*/ T36 w 336"/>
                              <a:gd name="T38" fmla="+- 0 5985 5864"/>
                              <a:gd name="T39" fmla="*/ 5985 h 163"/>
                              <a:gd name="T40" fmla="+- 0 9838 9838"/>
                              <a:gd name="T41" fmla="*/ T40 w 336"/>
                              <a:gd name="T42" fmla="+- 0 6014 5864"/>
                              <a:gd name="T43" fmla="*/ 6014 h 163"/>
                              <a:gd name="T44" fmla="+- 0 9850 9838"/>
                              <a:gd name="T45" fmla="*/ T44 w 336"/>
                              <a:gd name="T46" fmla="+- 0 6027 5864"/>
                              <a:gd name="T47" fmla="*/ 6027 h 163"/>
                              <a:gd name="T48" fmla="+- 0 10162 9838"/>
                              <a:gd name="T49" fmla="*/ T48 w 336"/>
                              <a:gd name="T50" fmla="+- 0 6027 5864"/>
                              <a:gd name="T51" fmla="*/ 6027 h 163"/>
                              <a:gd name="T52" fmla="+- 0 10174 9838"/>
                              <a:gd name="T53" fmla="*/ T52 w 336"/>
                              <a:gd name="T54" fmla="+- 0 6014 5864"/>
                              <a:gd name="T55" fmla="*/ 6014 h 163"/>
                              <a:gd name="T56" fmla="+- 0 10174 9838"/>
                              <a:gd name="T57" fmla="*/ T56 w 336"/>
                              <a:gd name="T58" fmla="+- 0 6000 5864"/>
                              <a:gd name="T59" fmla="*/ 6000 h 163"/>
                              <a:gd name="T60" fmla="+- 0 10174 9838"/>
                              <a:gd name="T61" fmla="*/ T60 w 336"/>
                              <a:gd name="T62" fmla="+- 0 5985 5864"/>
                              <a:gd name="T63" fmla="*/ 5985 h 163"/>
                              <a:gd name="T64" fmla="+- 0 10162 9838"/>
                              <a:gd name="T65" fmla="*/ T64 w 336"/>
                              <a:gd name="T66" fmla="+- 0 5973 5864"/>
                              <a:gd name="T67" fmla="*/ 5973 h 163"/>
                              <a:gd name="T68" fmla="+- 0 10174 9838"/>
                              <a:gd name="T69" fmla="*/ T68 w 336"/>
                              <a:gd name="T70" fmla="+- 0 5960 5864"/>
                              <a:gd name="T71" fmla="*/ 5960 h 163"/>
                              <a:gd name="T72" fmla="+- 0 10174 9838"/>
                              <a:gd name="T73" fmla="*/ T72 w 336"/>
                              <a:gd name="T74" fmla="+- 0 5946 5864"/>
                              <a:gd name="T75" fmla="*/ 5946 h 163"/>
                              <a:gd name="T76" fmla="+- 0 10174 9838"/>
                              <a:gd name="T77" fmla="*/ T76 w 336"/>
                              <a:gd name="T78" fmla="+- 0 5931 5864"/>
                              <a:gd name="T79" fmla="*/ 5931 h 163"/>
                              <a:gd name="T80" fmla="+- 0 10162 9838"/>
                              <a:gd name="T81" fmla="*/ T80 w 336"/>
                              <a:gd name="T82" fmla="+- 0 5919 5864"/>
                              <a:gd name="T83" fmla="*/ 5919 h 163"/>
                              <a:gd name="T84" fmla="+- 0 10174 9838"/>
                              <a:gd name="T85" fmla="*/ T84 w 336"/>
                              <a:gd name="T86" fmla="+- 0 5906 5864"/>
                              <a:gd name="T87" fmla="*/ 5906 h 163"/>
                              <a:gd name="T88" fmla="+- 0 10174 9838"/>
                              <a:gd name="T89" fmla="*/ T88 w 336"/>
                              <a:gd name="T90" fmla="+- 0 5891 5864"/>
                              <a:gd name="T91" fmla="*/ 5891 h 163"/>
                              <a:gd name="T92" fmla="+- 0 10174 9838"/>
                              <a:gd name="T93" fmla="*/ T92 w 336"/>
                              <a:gd name="T94" fmla="+- 0 5877 5864"/>
                              <a:gd name="T95" fmla="*/ 5877 h 1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336" h="163">
                                <a:moveTo>
                                  <a:pt x="336" y="13"/>
                                </a:moveTo>
                                <a:lnTo>
                                  <a:pt x="324" y="0"/>
                                </a:lnTo>
                                <a:lnTo>
                                  <a:pt x="12" y="0"/>
                                </a:lnTo>
                                <a:lnTo>
                                  <a:pt x="0" y="13"/>
                                </a:lnTo>
                                <a:lnTo>
                                  <a:pt x="0" y="42"/>
                                </a:lnTo>
                                <a:lnTo>
                                  <a:pt x="12" y="55"/>
                                </a:lnTo>
                                <a:lnTo>
                                  <a:pt x="0" y="67"/>
                                </a:lnTo>
                                <a:lnTo>
                                  <a:pt x="0" y="96"/>
                                </a:lnTo>
                                <a:lnTo>
                                  <a:pt x="12" y="109"/>
                                </a:lnTo>
                                <a:lnTo>
                                  <a:pt x="0" y="121"/>
                                </a:lnTo>
                                <a:lnTo>
                                  <a:pt x="0" y="150"/>
                                </a:lnTo>
                                <a:lnTo>
                                  <a:pt x="12" y="163"/>
                                </a:lnTo>
                                <a:lnTo>
                                  <a:pt x="324" y="163"/>
                                </a:lnTo>
                                <a:lnTo>
                                  <a:pt x="336" y="150"/>
                                </a:lnTo>
                                <a:lnTo>
                                  <a:pt x="336" y="136"/>
                                </a:lnTo>
                                <a:lnTo>
                                  <a:pt x="336" y="121"/>
                                </a:lnTo>
                                <a:lnTo>
                                  <a:pt x="324" y="109"/>
                                </a:lnTo>
                                <a:lnTo>
                                  <a:pt x="336" y="96"/>
                                </a:lnTo>
                                <a:lnTo>
                                  <a:pt x="336" y="82"/>
                                </a:lnTo>
                                <a:lnTo>
                                  <a:pt x="336" y="67"/>
                                </a:lnTo>
                                <a:lnTo>
                                  <a:pt x="324" y="55"/>
                                </a:lnTo>
                                <a:lnTo>
                                  <a:pt x="336" y="42"/>
                                </a:lnTo>
                                <a:lnTo>
                                  <a:pt x="336" y="27"/>
                                </a:lnTo>
                                <a:lnTo>
                                  <a:pt x="336" y="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134" y="4585"/>
                            <a:ext cx="10667" cy="3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1B6CF5" w14:textId="07D3A751" w:rsidR="002B6F1B" w:rsidRDefault="00BD6006" w:rsidP="00C120C4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2.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-21"/>
                                  <w:w w:val="75"/>
                                  <w:sz w:val="44"/>
                                </w:rPr>
                                <w:t xml:space="preserve"> 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W</w:t>
                              </w:r>
                              <w:r w:rsidR="004E2558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 xml:space="preserve">hat is the </w:t>
                              </w:r>
                              <w:r w:rsidR="00025D25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reason(s)</w:t>
                              </w:r>
                              <w:r w:rsidR="00C120C4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 xml:space="preserve"> this occurred?</w:t>
                              </w:r>
                            </w:p>
                            <w:p w14:paraId="5DC68366" w14:textId="0B370169" w:rsidR="00171402" w:rsidRPr="00171402" w:rsidRDefault="00A30456" w:rsidP="00C120C4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 xml:space="preserve">There is no allotted time for sharing information or messaging within the digital circle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1B6CEE" id="Group 16" o:spid="_x0000_s1032" alt="2. What is the reason(s) this occurred?" style="width:533.35pt;height:206.3pt;mso-position-horizontal-relative:char;mso-position-vertical-relative:line" coordorigin="1134,4585" coordsize="10667,41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">
                <v:shape id="Freeform 26" o:spid="_x0000_s1033" style="position:absolute;left:1134;top:4585;width:9656;height:4126;visibility:visible;mso-wrap-style:square;v-text-anchor:top" coordsize="9656,4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" path="m9655,l,,,3319r3437,l4838,4126,5959,3319r3696,l9655,xe" fillcolor="#b0c6bd" stroked="f">
                  <v:path arrowok="t" o:connecttype="custom" o:connectlocs="9655,4585;0,4585;0,7904;3437,7904;4838,8711;5959,7904;9655,7904;9655,4585" o:connectangles="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34" type="#_x0000_t75" style="position:absolute;left:9876;top:5977;width:259;height: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">
                  <v:imagedata r:id="rId16" o:title=""/>
                </v:shape>
                <v:shape id="Freeform 24" o:spid="_x0000_s1035" style="position:absolute;left:9652;top:5007;width:708;height:912;visibility:visible;mso-wrap-style:square;v-text-anchor:top" coordsize="708,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" path="m369,912r-30,l284,899,233,863,188,808,149,738,116,655,88,585,59,531,33,481,12,420,,336,4,268,23,205,56,149,100,99,153,58,215,27,282,7,354,r72,7l493,27r62,31l609,99r43,50l685,205r19,63l708,336r-12,84l676,481r-27,50l620,585r-28,70l560,738r-40,70l475,863r-50,36l369,912xe" fillcolor="#dd8e7c" stroked="f">
                  <v:path arrowok="t" o:connecttype="custom" o:connectlocs="369,5919;339,5919;284,5906;233,5870;188,5815;149,5745;116,5662;88,5592;59,5538;33,5488;12,5427;0,5343;4,5275;23,5212;56,5156;100,5106;153,5065;215,5034;282,5014;354,5007;426,5014;493,5034;555,5065;609,5106;652,5156;685,5212;704,5275;708,5343;696,5427;676,5488;649,5538;620,5592;592,5662;560,5745;520,5815;475,5870;425,5906;369,5919" o:connectangles="0,0,0,0,0,0,0,0,0,0,0,0,0,0,0,0,0,0,0,0,0,0,0,0,0,0,0,0,0,0,0,0,0,0,0,0,0,0"/>
                </v:shape>
                <v:shape id="AutoShape 23" o:spid="_x0000_s1036" style="position:absolute;left:9388;top:4741;width:1228;height:1186;visibility:visible;mso-wrap-style:square;v-text-anchor:top" coordsize="1228,1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" path="m145,621r-7,-5l136,616,6,616,,621r,12l6,638r132,l145,633r,-12xm628,6l623,,611,r-5,6l606,139r5,6l623,145r5,-6l628,136,628,6xm635,809r-8,-5l607,804r-8,5l599,1181r8,5l627,1186r8,-5l635,1175r,-366xm1227,621r-6,-5l1219,616r-130,l1082,621r,12l1089,638r132,l1227,633r,-12xe" fillcolor="#3b3a3a" stroked="f">
                  <v:path arrowok="t" o:connecttype="custom" o:connectlocs="145,5363;138,5358;136,5358;6,5358;0,5363;0,5375;6,5380;138,5380;145,5375;145,5363;628,4748;623,4742;611,4742;606,4748;606,4881;611,4887;623,4887;628,4881;628,4878;628,4748;635,5551;627,5546;607,5546;599,5551;599,5923;607,5928;627,5928;635,5923;635,5917;635,5551;1227,5363;1221,5358;1219,5358;1089,5358;1082,5363;1082,5375;1089,5380;1221,5380;1227,5375;1227,5363" o:connectangles="0,0,0,0,0,0,0,0,0,0,0,0,0,0,0,0,0,0,0,0,0,0,0,0,0,0,0,0,0,0,0,0,0,0,0,0,0,0,0,0"/>
                </v:shape>
                <v:shape id="Picture 22" o:spid="_x0000_s1037" type="#_x0000_t75" style="position:absolute;left:10329;top:4928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">
                  <v:imagedata r:id="rId17" o:title=""/>
                </v:shape>
                <v:shape id="Picture 21" o:spid="_x0000_s1038" type="#_x0000_t75" style="position:absolute;left:9564;top:5697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">
                  <v:imagedata r:id="rId18" o:title=""/>
                </v:shape>
                <v:shape id="Picture 20" o:spid="_x0000_s1039" type="#_x0000_t75" style="position:absolute;left:9564;top:4928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">
                  <v:imagedata r:id="rId19" o:title=""/>
                </v:shape>
                <v:shape id="Picture 19" o:spid="_x0000_s1040" type="#_x0000_t75" style="position:absolute;left:10329;top:5697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">
                  <v:imagedata r:id="rId20" o:title=""/>
                </v:shape>
                <v:shape id="Freeform 18" o:spid="_x0000_s1041" style="position:absolute;left:9838;top:5864;width:336;height:163;visibility:visible;mso-wrap-style:square;v-text-anchor:top" coordsize="336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" path="m336,13l324,,12,,,13,,42,12,55,,67,,96r12,13l,121r,29l12,163r312,l336,150r,-14l336,121,324,109,336,96r,-14l336,67,324,55,336,42r,-15l336,13xe" fillcolor="#e6e6e6" stroked="f">
                  <v:path arrowok="t" o:connecttype="custom" o:connectlocs="336,5877;324,5864;12,5864;0,5877;0,5906;12,5919;0,5931;0,5960;12,5973;0,5985;0,6014;12,6027;324,6027;336,6014;336,6000;336,5985;324,5973;336,5960;336,5946;336,5931;324,5919;336,5906;336,5891;336,5877" o:connectangles="0,0,0,0,0,0,0,0,0,0,0,0,0,0,0,0,0,0,0,0,0,0,0,0"/>
                </v:shape>
                <v:shape id="Text Box 17" o:spid="_x0000_s1042" type="#_x0000_t202" alt="&quot;&quot;" style="position:absolute;left:1134;top:4585;width:10667;height:3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<v:textbox inset="0,0,0,0">
                    <w:txbxContent>
                      <w:p w14:paraId="161B6CF5" w14:textId="07D3A751" w:rsidR="002B6F1B" w:rsidRDefault="00BD6006" w:rsidP="00C120C4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2.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spacing w:val="-21"/>
                            <w:w w:val="75"/>
                            <w:sz w:val="44"/>
                          </w:rPr>
                          <w:t xml:space="preserve"> 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W</w:t>
                        </w:r>
                        <w:r w:rsidR="004E2558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 xml:space="preserve">hat is the </w:t>
                        </w:r>
                        <w:r w:rsidR="00025D25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reason(s)</w:t>
                        </w:r>
                        <w:r w:rsidR="00C120C4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 xml:space="preserve"> this occurred?</w:t>
                        </w:r>
                      </w:p>
                      <w:p w14:paraId="5DC68366" w14:textId="0B370169" w:rsidR="00171402" w:rsidRPr="00171402" w:rsidRDefault="00A30456" w:rsidP="00C120C4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 xml:space="preserve">There is no allotted time for sharing information or messaging within the digital circle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5205AE0" w14:textId="77777777" w:rsidR="006B0FAA" w:rsidRDefault="006B0FAA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4C3772E1" w14:textId="77777777" w:rsidR="00A12D27" w:rsidRDefault="00A12D27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39E72732" w14:textId="77777777" w:rsidR="00A12D27" w:rsidRDefault="00DD294B" w:rsidP="00734652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61B6CEF" wp14:editId="734AAB37">
                <wp:extent cx="6716395" cy="2546350"/>
                <wp:effectExtent l="0" t="0" r="8255" b="6350"/>
                <wp:docPr id="15" name="Group 11" descr="3. How can this be addressed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16395" cy="2546350"/>
                          <a:chOff x="1255" y="9011"/>
                          <a:chExt cx="10577" cy="4010"/>
                        </a:xfrm>
                      </wpg:grpSpPr>
                      <wps:wsp>
                        <wps:cNvPr id="1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255" y="9011"/>
                            <a:ext cx="9600" cy="3300"/>
                          </a:xfrm>
                          <a:prstGeom prst="rect">
                            <a:avLst/>
                          </a:pr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60" y="9559"/>
                            <a:ext cx="1620" cy="1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4708" y="12174"/>
                            <a:ext cx="2620" cy="847"/>
                          </a:xfrm>
                          <a:custGeom>
                            <a:avLst/>
                            <a:gdLst>
                              <a:gd name="T0" fmla="+- 0 6153 4709"/>
                              <a:gd name="T1" fmla="*/ T0 w 2620"/>
                              <a:gd name="T2" fmla="+- 0 13020 12174"/>
                              <a:gd name="T3" fmla="*/ 13020 h 847"/>
                              <a:gd name="T4" fmla="+- 0 4709 4709"/>
                              <a:gd name="T5" fmla="*/ T4 w 2620"/>
                              <a:gd name="T6" fmla="+- 0 12190 12174"/>
                              <a:gd name="T7" fmla="*/ 12190 h 847"/>
                              <a:gd name="T8" fmla="+- 0 7328 4709"/>
                              <a:gd name="T9" fmla="*/ T8 w 2620"/>
                              <a:gd name="T10" fmla="+- 0 12174 12174"/>
                              <a:gd name="T11" fmla="*/ 12174 h 847"/>
                              <a:gd name="T12" fmla="+- 0 6153 4709"/>
                              <a:gd name="T13" fmla="*/ T12 w 2620"/>
                              <a:gd name="T14" fmla="+- 0 13020 12174"/>
                              <a:gd name="T15" fmla="*/ 13020 h 8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620" h="847">
                                <a:moveTo>
                                  <a:pt x="1444" y="846"/>
                                </a:moveTo>
                                <a:lnTo>
                                  <a:pt x="0" y="16"/>
                                </a:lnTo>
                                <a:lnTo>
                                  <a:pt x="2619" y="0"/>
                                </a:lnTo>
                                <a:lnTo>
                                  <a:pt x="1444" y="8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255" y="9011"/>
                            <a:ext cx="10577" cy="40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1B6CF6" w14:textId="583DBF6F" w:rsidR="002B6F1B" w:rsidRDefault="00BD6006">
                              <w:pPr>
                                <w:spacing w:before="205"/>
                                <w:ind w:left="544"/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3.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-7"/>
                                  <w:w w:val="75"/>
                                  <w:sz w:val="44"/>
                                </w:rPr>
                                <w:t xml:space="preserve"> </w:t>
                              </w:r>
                              <w:r w:rsidR="00C120C4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How can this be address</w:t>
                              </w:r>
                              <w:r w:rsidR="006F17A0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ed?</w:t>
                              </w:r>
                            </w:p>
                            <w:p w14:paraId="014AB2FE" w14:textId="0405D351" w:rsidR="00A30456" w:rsidRPr="00CB35D8" w:rsidRDefault="00A30456" w:rsidP="00A30456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CB35D8">
                                <w:rPr>
                                  <w:rFonts w:ascii="Lucida Sans" w:hAnsi="Lucida Sans"/>
                                  <w:bCs/>
                                  <w:sz w:val="28"/>
                                  <w:szCs w:val="28"/>
                                </w:rPr>
                                <w:t xml:space="preserve">Discuss with the circles’ admin whether imposing specific times for </w:t>
                              </w:r>
                              <w:r w:rsidR="00CB35D8" w:rsidRPr="00CB35D8">
                                <w:rPr>
                                  <w:rFonts w:ascii="Lucida Sans" w:hAnsi="Lucida Sans"/>
                                  <w:bCs/>
                                  <w:sz w:val="28"/>
                                  <w:szCs w:val="28"/>
                                </w:rPr>
                                <w:t xml:space="preserve">information sharing and personal </w:t>
                              </w:r>
                              <w:r w:rsidRPr="00CB35D8">
                                <w:rPr>
                                  <w:rFonts w:ascii="Lucida Sans" w:hAnsi="Lucida Sans"/>
                                  <w:bCs/>
                                  <w:sz w:val="28"/>
                                  <w:szCs w:val="28"/>
                                </w:rPr>
                                <w:t xml:space="preserve">messaging would work – run this past the group and see what members think? </w:t>
                              </w:r>
                            </w:p>
                            <w:p w14:paraId="53E5D832" w14:textId="4C94BE05" w:rsidR="00A30456" w:rsidRPr="00A30456" w:rsidRDefault="00A30456" w:rsidP="00A30456">
                              <w:pPr>
                                <w:spacing w:before="205"/>
                                <w:ind w:left="544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1B6CEF" id="Group 11" o:spid="_x0000_s1043" alt="3. How can this be addressed?" style="width:528.85pt;height:200.5pt;mso-position-horizontal-relative:char;mso-position-vertical-relative:line" coordorigin="1255,9011" coordsize="10577,40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">
                <v:rect id="Rectangle 15" o:spid="_x0000_s1044" style="position:absolute;left:1255;top:9011;width:9600;height:3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" fillcolor="#efa593" stroked="f"/>
                <v:shape id="Picture 14" o:spid="_x0000_s1045" type="#_x0000_t75" style="position:absolute;left:9160;top:9559;width:1620;height:1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">
                  <v:imagedata r:id="rId22" o:title=""/>
                </v:shape>
                <v:shape id="Freeform 13" o:spid="_x0000_s1046" style="position:absolute;left:4708;top:12174;width:2620;height:847;visibility:visible;mso-wrap-style:square;v-text-anchor:top" coordsize="2620,8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" path="m1444,846l,16,2619,,1444,846xe" fillcolor="#efa593" stroked="f">
                  <v:path arrowok="t" o:connecttype="custom" o:connectlocs="1444,13020;0,12190;2619,12174;1444,13020" o:connectangles="0,0,0,0"/>
                </v:shape>
                <v:shape id="Text Box 12" o:spid="_x0000_s1047" type="#_x0000_t202" style="position:absolute;left:1255;top:9011;width:10577;height:4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161B6CF6" w14:textId="583DBF6F" w:rsidR="002B6F1B" w:rsidRDefault="00BD6006">
                        <w:pPr>
                          <w:spacing w:before="205"/>
                          <w:ind w:left="544"/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3.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spacing w:val="-7"/>
                            <w:w w:val="75"/>
                            <w:sz w:val="44"/>
                          </w:rPr>
                          <w:t xml:space="preserve"> </w:t>
                        </w:r>
                        <w:r w:rsidR="00C120C4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How can this be address</w:t>
                        </w:r>
                        <w:r w:rsidR="006F17A0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ed?</w:t>
                        </w:r>
                      </w:p>
                      <w:p w14:paraId="014AB2FE" w14:textId="0405D351" w:rsidR="00A30456" w:rsidRPr="00CB35D8" w:rsidRDefault="00A30456" w:rsidP="00A30456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Cs/>
                            <w:sz w:val="28"/>
                            <w:szCs w:val="28"/>
                          </w:rPr>
                        </w:pPr>
                        <w:r w:rsidRPr="00CB35D8">
                          <w:rPr>
                            <w:rFonts w:ascii="Lucida Sans" w:hAnsi="Lucida Sans"/>
                            <w:bCs/>
                            <w:sz w:val="28"/>
                            <w:szCs w:val="28"/>
                          </w:rPr>
                          <w:t xml:space="preserve">Discuss with the circles’ admin whether imposing specific times for </w:t>
                        </w:r>
                        <w:r w:rsidR="00CB35D8" w:rsidRPr="00CB35D8">
                          <w:rPr>
                            <w:rFonts w:ascii="Lucida Sans" w:hAnsi="Lucida Sans"/>
                            <w:bCs/>
                            <w:sz w:val="28"/>
                            <w:szCs w:val="28"/>
                          </w:rPr>
                          <w:t xml:space="preserve">information sharing and personal </w:t>
                        </w:r>
                        <w:r w:rsidRPr="00CB35D8">
                          <w:rPr>
                            <w:rFonts w:ascii="Lucida Sans" w:hAnsi="Lucida Sans"/>
                            <w:bCs/>
                            <w:sz w:val="28"/>
                            <w:szCs w:val="28"/>
                          </w:rPr>
                          <w:t xml:space="preserve">messaging would work – run this past the group and see what members think? </w:t>
                        </w:r>
                      </w:p>
                      <w:p w14:paraId="53E5D832" w14:textId="4C94BE05" w:rsidR="00A30456" w:rsidRPr="00A30456" w:rsidRDefault="00A30456" w:rsidP="00A30456">
                        <w:pPr>
                          <w:spacing w:before="205"/>
                          <w:ind w:left="544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DA150D9" w14:textId="77777777" w:rsidR="00A12D27" w:rsidRDefault="00A12D27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4F622FC8" w14:textId="77777777" w:rsidR="00A12D27" w:rsidRDefault="00A12D27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161B6CE5" w14:textId="20A75B31" w:rsidR="002B6F1B" w:rsidRDefault="00DD294B" w:rsidP="00734652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61B6CF0" wp14:editId="6FFFCED7">
                <wp:extent cx="6936740" cy="2620010"/>
                <wp:effectExtent l="0" t="0" r="16510" b="8890"/>
                <wp:docPr id="10" name="Group 6" descr="4. Who will address it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6740" cy="2620010"/>
                          <a:chOff x="1134" y="13319"/>
                          <a:chExt cx="10924" cy="4126"/>
                        </a:xfrm>
                      </wpg:grpSpPr>
                      <wps:wsp>
                        <wps:cNvPr id="11" name="Freeform 10"/>
                        <wps:cNvSpPr>
                          <a:spLocks/>
                        </wps:cNvSpPr>
                        <wps:spPr bwMode="auto">
                          <a:xfrm>
                            <a:off x="1199" y="13319"/>
                            <a:ext cx="9656" cy="4126"/>
                          </a:xfrm>
                          <a:custGeom>
                            <a:avLst/>
                            <a:gdLst>
                              <a:gd name="T0" fmla="+- 0 10855 1200"/>
                              <a:gd name="T1" fmla="*/ T0 w 9656"/>
                              <a:gd name="T2" fmla="+- 0 13320 13320"/>
                              <a:gd name="T3" fmla="*/ 13320 h 4126"/>
                              <a:gd name="T4" fmla="+- 0 1200 1200"/>
                              <a:gd name="T5" fmla="*/ T4 w 9656"/>
                              <a:gd name="T6" fmla="+- 0 13320 13320"/>
                              <a:gd name="T7" fmla="*/ 13320 h 4126"/>
                              <a:gd name="T8" fmla="+- 0 1200 1200"/>
                              <a:gd name="T9" fmla="*/ T8 w 9656"/>
                              <a:gd name="T10" fmla="+- 0 16639 13320"/>
                              <a:gd name="T11" fmla="*/ 16639 h 4126"/>
                              <a:gd name="T12" fmla="+- 0 4637 1200"/>
                              <a:gd name="T13" fmla="*/ T12 w 9656"/>
                              <a:gd name="T14" fmla="+- 0 16639 13320"/>
                              <a:gd name="T15" fmla="*/ 16639 h 4126"/>
                              <a:gd name="T16" fmla="+- 0 6038 1200"/>
                              <a:gd name="T17" fmla="*/ T16 w 9656"/>
                              <a:gd name="T18" fmla="+- 0 17445 13320"/>
                              <a:gd name="T19" fmla="*/ 17445 h 4126"/>
                              <a:gd name="T20" fmla="+- 0 7159 1200"/>
                              <a:gd name="T21" fmla="*/ T20 w 9656"/>
                              <a:gd name="T22" fmla="+- 0 16639 13320"/>
                              <a:gd name="T23" fmla="*/ 16639 h 4126"/>
                              <a:gd name="T24" fmla="+- 0 10855 1200"/>
                              <a:gd name="T25" fmla="*/ T24 w 9656"/>
                              <a:gd name="T26" fmla="+- 0 16639 13320"/>
                              <a:gd name="T27" fmla="*/ 16639 h 4126"/>
                              <a:gd name="T28" fmla="+- 0 10855 1200"/>
                              <a:gd name="T29" fmla="*/ T28 w 9656"/>
                              <a:gd name="T30" fmla="+- 0 13320 13320"/>
                              <a:gd name="T31" fmla="*/ 13320 h 4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656" h="4126">
                                <a:moveTo>
                                  <a:pt x="96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19"/>
                                </a:lnTo>
                                <a:lnTo>
                                  <a:pt x="3437" y="3319"/>
                                </a:lnTo>
                                <a:lnTo>
                                  <a:pt x="4838" y="4125"/>
                                </a:lnTo>
                                <a:lnTo>
                                  <a:pt x="5959" y="3319"/>
                                </a:lnTo>
                                <a:lnTo>
                                  <a:pt x="9655" y="3319"/>
                                </a:lnTo>
                                <a:lnTo>
                                  <a:pt x="96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0C6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9"/>
                        <wps:cNvSpPr>
                          <a:spLocks/>
                        </wps:cNvSpPr>
                        <wps:spPr bwMode="auto">
                          <a:xfrm>
                            <a:off x="9149" y="13480"/>
                            <a:ext cx="839" cy="994"/>
                          </a:xfrm>
                          <a:custGeom>
                            <a:avLst/>
                            <a:gdLst>
                              <a:gd name="T0" fmla="+- 0 9837 9149"/>
                              <a:gd name="T1" fmla="*/ T0 w 839"/>
                              <a:gd name="T2" fmla="+- 0 13724 13481"/>
                              <a:gd name="T3" fmla="*/ 13724 h 994"/>
                              <a:gd name="T4" fmla="+- 0 9830 9149"/>
                              <a:gd name="T5" fmla="*/ T4 w 839"/>
                              <a:gd name="T6" fmla="+- 0 13685 13481"/>
                              <a:gd name="T7" fmla="*/ 13685 h 994"/>
                              <a:gd name="T8" fmla="+- 0 9818 9149"/>
                              <a:gd name="T9" fmla="*/ T8 w 839"/>
                              <a:gd name="T10" fmla="+- 0 13647 13481"/>
                              <a:gd name="T11" fmla="*/ 13647 h 994"/>
                              <a:gd name="T12" fmla="+- 0 9800 9149"/>
                              <a:gd name="T13" fmla="*/ T12 w 839"/>
                              <a:gd name="T14" fmla="+- 0 13612 13481"/>
                              <a:gd name="T15" fmla="*/ 13612 h 994"/>
                              <a:gd name="T16" fmla="+- 0 9777 9149"/>
                              <a:gd name="T17" fmla="*/ T16 w 839"/>
                              <a:gd name="T18" fmla="+- 0 13579 13481"/>
                              <a:gd name="T19" fmla="*/ 13579 h 994"/>
                              <a:gd name="T20" fmla="+- 0 9750 9149"/>
                              <a:gd name="T21" fmla="*/ T20 w 839"/>
                              <a:gd name="T22" fmla="+- 0 13551 13481"/>
                              <a:gd name="T23" fmla="*/ 13551 h 994"/>
                              <a:gd name="T24" fmla="+- 0 9718 9149"/>
                              <a:gd name="T25" fmla="*/ T24 w 839"/>
                              <a:gd name="T26" fmla="+- 0 13526 13481"/>
                              <a:gd name="T27" fmla="*/ 13526 h 994"/>
                              <a:gd name="T28" fmla="+- 0 9684 9149"/>
                              <a:gd name="T29" fmla="*/ T28 w 839"/>
                              <a:gd name="T30" fmla="+- 0 13507 13481"/>
                              <a:gd name="T31" fmla="*/ 13507 h 994"/>
                              <a:gd name="T32" fmla="+- 0 9647 9149"/>
                              <a:gd name="T33" fmla="*/ T32 w 839"/>
                              <a:gd name="T34" fmla="+- 0 13493 13481"/>
                              <a:gd name="T35" fmla="*/ 13493 h 994"/>
                              <a:gd name="T36" fmla="+- 0 9608 9149"/>
                              <a:gd name="T37" fmla="*/ T36 w 839"/>
                              <a:gd name="T38" fmla="+- 0 13484 13481"/>
                              <a:gd name="T39" fmla="*/ 13484 h 994"/>
                              <a:gd name="T40" fmla="+- 0 9569 9149"/>
                              <a:gd name="T41" fmla="*/ T40 w 839"/>
                              <a:gd name="T42" fmla="+- 0 13481 13481"/>
                              <a:gd name="T43" fmla="*/ 13481 h 994"/>
                              <a:gd name="T44" fmla="+- 0 9529 9149"/>
                              <a:gd name="T45" fmla="*/ T44 w 839"/>
                              <a:gd name="T46" fmla="+- 0 13484 13481"/>
                              <a:gd name="T47" fmla="*/ 13484 h 994"/>
                              <a:gd name="T48" fmla="+- 0 9491 9149"/>
                              <a:gd name="T49" fmla="*/ T48 w 839"/>
                              <a:gd name="T50" fmla="+- 0 13493 13481"/>
                              <a:gd name="T51" fmla="*/ 13493 h 994"/>
                              <a:gd name="T52" fmla="+- 0 9454 9149"/>
                              <a:gd name="T53" fmla="*/ T52 w 839"/>
                              <a:gd name="T54" fmla="+- 0 13507 13481"/>
                              <a:gd name="T55" fmla="*/ 13507 h 994"/>
                              <a:gd name="T56" fmla="+- 0 9419 9149"/>
                              <a:gd name="T57" fmla="*/ T56 w 839"/>
                              <a:gd name="T58" fmla="+- 0 13526 13481"/>
                              <a:gd name="T59" fmla="*/ 13526 h 994"/>
                              <a:gd name="T60" fmla="+- 0 9388 9149"/>
                              <a:gd name="T61" fmla="*/ T60 w 839"/>
                              <a:gd name="T62" fmla="+- 0 13551 13481"/>
                              <a:gd name="T63" fmla="*/ 13551 h 994"/>
                              <a:gd name="T64" fmla="+- 0 9361 9149"/>
                              <a:gd name="T65" fmla="*/ T64 w 839"/>
                              <a:gd name="T66" fmla="+- 0 13579 13481"/>
                              <a:gd name="T67" fmla="*/ 13579 h 994"/>
                              <a:gd name="T68" fmla="+- 0 9338 9149"/>
                              <a:gd name="T69" fmla="*/ T68 w 839"/>
                              <a:gd name="T70" fmla="+- 0 13612 13481"/>
                              <a:gd name="T71" fmla="*/ 13612 h 994"/>
                              <a:gd name="T72" fmla="+- 0 9320 9149"/>
                              <a:gd name="T73" fmla="*/ T72 w 839"/>
                              <a:gd name="T74" fmla="+- 0 13647 13481"/>
                              <a:gd name="T75" fmla="*/ 13647 h 994"/>
                              <a:gd name="T76" fmla="+- 0 9308 9149"/>
                              <a:gd name="T77" fmla="*/ T76 w 839"/>
                              <a:gd name="T78" fmla="+- 0 13685 13481"/>
                              <a:gd name="T79" fmla="*/ 13685 h 994"/>
                              <a:gd name="T80" fmla="+- 0 9301 9149"/>
                              <a:gd name="T81" fmla="*/ T80 w 839"/>
                              <a:gd name="T82" fmla="+- 0 13724 13481"/>
                              <a:gd name="T83" fmla="*/ 13724 h 994"/>
                              <a:gd name="T84" fmla="+- 0 9300 9149"/>
                              <a:gd name="T85" fmla="*/ T84 w 839"/>
                              <a:gd name="T86" fmla="+- 0 13763 13481"/>
                              <a:gd name="T87" fmla="*/ 13763 h 994"/>
                              <a:gd name="T88" fmla="+- 0 9305 9149"/>
                              <a:gd name="T89" fmla="*/ T88 w 839"/>
                              <a:gd name="T90" fmla="+- 0 13802 13481"/>
                              <a:gd name="T91" fmla="*/ 13802 h 994"/>
                              <a:gd name="T92" fmla="+- 0 9315 9149"/>
                              <a:gd name="T93" fmla="*/ T92 w 839"/>
                              <a:gd name="T94" fmla="+- 0 13840 13481"/>
                              <a:gd name="T95" fmla="*/ 13840 h 994"/>
                              <a:gd name="T96" fmla="+- 0 9331 9149"/>
                              <a:gd name="T97" fmla="*/ T96 w 839"/>
                              <a:gd name="T98" fmla="+- 0 13877 13481"/>
                              <a:gd name="T99" fmla="*/ 13877 h 994"/>
                              <a:gd name="T100" fmla="+- 0 9353 9149"/>
                              <a:gd name="T101" fmla="*/ T100 w 839"/>
                              <a:gd name="T102" fmla="+- 0 13910 13481"/>
                              <a:gd name="T103" fmla="*/ 13910 h 994"/>
                              <a:gd name="T104" fmla="+- 0 9378 9149"/>
                              <a:gd name="T105" fmla="*/ T104 w 839"/>
                              <a:gd name="T106" fmla="+- 0 13940 13481"/>
                              <a:gd name="T107" fmla="*/ 13940 h 994"/>
                              <a:gd name="T108" fmla="+- 0 9408 9149"/>
                              <a:gd name="T109" fmla="*/ T108 w 839"/>
                              <a:gd name="T110" fmla="+- 0 13966 13481"/>
                              <a:gd name="T111" fmla="*/ 13966 h 994"/>
                              <a:gd name="T112" fmla="+- 0 9442 9149"/>
                              <a:gd name="T113" fmla="*/ T112 w 839"/>
                              <a:gd name="T114" fmla="+- 0 13987 13481"/>
                              <a:gd name="T115" fmla="*/ 13987 h 994"/>
                              <a:gd name="T116" fmla="+- 0 9478 9149"/>
                              <a:gd name="T117" fmla="*/ T116 w 839"/>
                              <a:gd name="T118" fmla="+- 0 14003 13481"/>
                              <a:gd name="T119" fmla="*/ 14003 h 994"/>
                              <a:gd name="T120" fmla="+- 0 9516 9149"/>
                              <a:gd name="T121" fmla="*/ T120 w 839"/>
                              <a:gd name="T122" fmla="+- 0 14014 13481"/>
                              <a:gd name="T123" fmla="*/ 14014 h 994"/>
                              <a:gd name="T124" fmla="+- 0 9556 9149"/>
                              <a:gd name="T125" fmla="*/ T124 w 839"/>
                              <a:gd name="T126" fmla="+- 0 14018 13481"/>
                              <a:gd name="T127" fmla="*/ 14018 h 994"/>
                              <a:gd name="T128" fmla="+- 0 9595 9149"/>
                              <a:gd name="T129" fmla="*/ T128 w 839"/>
                              <a:gd name="T130" fmla="+- 0 14018 13481"/>
                              <a:gd name="T131" fmla="*/ 14018 h 994"/>
                              <a:gd name="T132" fmla="+- 0 9634 9149"/>
                              <a:gd name="T133" fmla="*/ T132 w 839"/>
                              <a:gd name="T134" fmla="+- 0 14011 13481"/>
                              <a:gd name="T135" fmla="*/ 14011 h 994"/>
                              <a:gd name="T136" fmla="+- 0 9672 9149"/>
                              <a:gd name="T137" fmla="*/ T136 w 839"/>
                              <a:gd name="T138" fmla="+- 0 13998 13481"/>
                              <a:gd name="T139" fmla="*/ 13998 h 994"/>
                              <a:gd name="T140" fmla="+- 0 9707 9149"/>
                              <a:gd name="T141" fmla="*/ T140 w 839"/>
                              <a:gd name="T142" fmla="+- 0 13981 13481"/>
                              <a:gd name="T143" fmla="*/ 13981 h 994"/>
                              <a:gd name="T144" fmla="+- 0 9740 9149"/>
                              <a:gd name="T145" fmla="*/ T144 w 839"/>
                              <a:gd name="T146" fmla="+- 0 13958 13481"/>
                              <a:gd name="T147" fmla="*/ 13958 h 994"/>
                              <a:gd name="T148" fmla="+- 0 9768 9149"/>
                              <a:gd name="T149" fmla="*/ T148 w 839"/>
                              <a:gd name="T150" fmla="+- 0 13930 13481"/>
                              <a:gd name="T151" fmla="*/ 13930 h 994"/>
                              <a:gd name="T152" fmla="+- 0 9793 9149"/>
                              <a:gd name="T153" fmla="*/ T152 w 839"/>
                              <a:gd name="T154" fmla="+- 0 13899 13481"/>
                              <a:gd name="T155" fmla="*/ 13899 h 994"/>
                              <a:gd name="T156" fmla="+- 0 9812 9149"/>
                              <a:gd name="T157" fmla="*/ T156 w 839"/>
                              <a:gd name="T158" fmla="+- 0 13865 13481"/>
                              <a:gd name="T159" fmla="*/ 13865 h 994"/>
                              <a:gd name="T160" fmla="+- 0 9827 9149"/>
                              <a:gd name="T161" fmla="*/ T160 w 839"/>
                              <a:gd name="T162" fmla="+- 0 13828 13481"/>
                              <a:gd name="T163" fmla="*/ 13828 h 994"/>
                              <a:gd name="T164" fmla="+- 0 9835 9149"/>
                              <a:gd name="T165" fmla="*/ T164 w 839"/>
                              <a:gd name="T166" fmla="+- 0 13789 13481"/>
                              <a:gd name="T167" fmla="*/ 13789 h 994"/>
                              <a:gd name="T168" fmla="+- 0 9838 9149"/>
                              <a:gd name="T169" fmla="*/ T168 w 839"/>
                              <a:gd name="T170" fmla="+- 0 13750 13481"/>
                              <a:gd name="T171" fmla="*/ 13750 h 994"/>
                              <a:gd name="T172" fmla="+- 0 9943 9149"/>
                              <a:gd name="T173" fmla="*/ T172 w 839"/>
                              <a:gd name="T174" fmla="+- 0 14328 13481"/>
                              <a:gd name="T175" fmla="*/ 14328 h 994"/>
                              <a:gd name="T176" fmla="+- 0 9790 9149"/>
                              <a:gd name="T177" fmla="*/ T176 w 839"/>
                              <a:gd name="T178" fmla="+- 0 14165 13481"/>
                              <a:gd name="T179" fmla="*/ 14165 h 994"/>
                              <a:gd name="T180" fmla="+- 0 9569 9149"/>
                              <a:gd name="T181" fmla="*/ T180 w 839"/>
                              <a:gd name="T182" fmla="+- 0 14102 13481"/>
                              <a:gd name="T183" fmla="*/ 14102 h 994"/>
                              <a:gd name="T184" fmla="+- 0 9347 9149"/>
                              <a:gd name="T185" fmla="*/ T184 w 839"/>
                              <a:gd name="T186" fmla="+- 0 14165 13481"/>
                              <a:gd name="T187" fmla="*/ 14165 h 994"/>
                              <a:gd name="T188" fmla="+- 0 9195 9149"/>
                              <a:gd name="T189" fmla="*/ T188 w 839"/>
                              <a:gd name="T190" fmla="+- 0 14328 13481"/>
                              <a:gd name="T191" fmla="*/ 14328 h 994"/>
                              <a:gd name="T192" fmla="+- 0 9988 9149"/>
                              <a:gd name="T193" fmla="*/ T192 w 839"/>
                              <a:gd name="T194" fmla="+- 0 14475 13481"/>
                              <a:gd name="T195" fmla="*/ 14475 h 9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839" h="994">
                                <a:moveTo>
                                  <a:pt x="689" y="269"/>
                                </a:moveTo>
                                <a:lnTo>
                                  <a:pt x="689" y="256"/>
                                </a:lnTo>
                                <a:lnTo>
                                  <a:pt x="688" y="243"/>
                                </a:lnTo>
                                <a:lnTo>
                                  <a:pt x="686" y="229"/>
                                </a:lnTo>
                                <a:lnTo>
                                  <a:pt x="684" y="216"/>
                                </a:lnTo>
                                <a:lnTo>
                                  <a:pt x="681" y="204"/>
                                </a:lnTo>
                                <a:lnTo>
                                  <a:pt x="678" y="191"/>
                                </a:lnTo>
                                <a:lnTo>
                                  <a:pt x="673" y="178"/>
                                </a:lnTo>
                                <a:lnTo>
                                  <a:pt x="669" y="166"/>
                                </a:lnTo>
                                <a:lnTo>
                                  <a:pt x="663" y="154"/>
                                </a:lnTo>
                                <a:lnTo>
                                  <a:pt x="657" y="142"/>
                                </a:lnTo>
                                <a:lnTo>
                                  <a:pt x="651" y="131"/>
                                </a:lnTo>
                                <a:lnTo>
                                  <a:pt x="644" y="119"/>
                                </a:lnTo>
                                <a:lnTo>
                                  <a:pt x="636" y="109"/>
                                </a:lnTo>
                                <a:lnTo>
                                  <a:pt x="628" y="98"/>
                                </a:lnTo>
                                <a:lnTo>
                                  <a:pt x="619" y="88"/>
                                </a:lnTo>
                                <a:lnTo>
                                  <a:pt x="610" y="79"/>
                                </a:lnTo>
                                <a:lnTo>
                                  <a:pt x="601" y="70"/>
                                </a:lnTo>
                                <a:lnTo>
                                  <a:pt x="591" y="61"/>
                                </a:lnTo>
                                <a:lnTo>
                                  <a:pt x="580" y="53"/>
                                </a:lnTo>
                                <a:lnTo>
                                  <a:pt x="569" y="45"/>
                                </a:lnTo>
                                <a:lnTo>
                                  <a:pt x="558" y="38"/>
                                </a:lnTo>
                                <a:lnTo>
                                  <a:pt x="547" y="32"/>
                                </a:lnTo>
                                <a:lnTo>
                                  <a:pt x="535" y="26"/>
                                </a:lnTo>
                                <a:lnTo>
                                  <a:pt x="523" y="20"/>
                                </a:lnTo>
                                <a:lnTo>
                                  <a:pt x="511" y="16"/>
                                </a:lnTo>
                                <a:lnTo>
                                  <a:pt x="498" y="12"/>
                                </a:lnTo>
                                <a:lnTo>
                                  <a:pt x="485" y="8"/>
                                </a:lnTo>
                                <a:lnTo>
                                  <a:pt x="472" y="5"/>
                                </a:lnTo>
                                <a:lnTo>
                                  <a:pt x="459" y="3"/>
                                </a:lnTo>
                                <a:lnTo>
                                  <a:pt x="446" y="1"/>
                                </a:lnTo>
                                <a:lnTo>
                                  <a:pt x="433" y="0"/>
                                </a:lnTo>
                                <a:lnTo>
                                  <a:pt x="420" y="0"/>
                                </a:lnTo>
                                <a:lnTo>
                                  <a:pt x="407" y="0"/>
                                </a:lnTo>
                                <a:lnTo>
                                  <a:pt x="393" y="1"/>
                                </a:lnTo>
                                <a:lnTo>
                                  <a:pt x="380" y="3"/>
                                </a:lnTo>
                                <a:lnTo>
                                  <a:pt x="367" y="5"/>
                                </a:lnTo>
                                <a:lnTo>
                                  <a:pt x="354" y="8"/>
                                </a:lnTo>
                                <a:lnTo>
                                  <a:pt x="342" y="12"/>
                                </a:lnTo>
                                <a:lnTo>
                                  <a:pt x="329" y="16"/>
                                </a:lnTo>
                                <a:lnTo>
                                  <a:pt x="317" y="20"/>
                                </a:lnTo>
                                <a:lnTo>
                                  <a:pt x="305" y="26"/>
                                </a:lnTo>
                                <a:lnTo>
                                  <a:pt x="293" y="32"/>
                                </a:lnTo>
                                <a:lnTo>
                                  <a:pt x="281" y="38"/>
                                </a:lnTo>
                                <a:lnTo>
                                  <a:pt x="270" y="45"/>
                                </a:lnTo>
                                <a:lnTo>
                                  <a:pt x="259" y="53"/>
                                </a:lnTo>
                                <a:lnTo>
                                  <a:pt x="249" y="61"/>
                                </a:lnTo>
                                <a:lnTo>
                                  <a:pt x="239" y="70"/>
                                </a:lnTo>
                                <a:lnTo>
                                  <a:pt x="229" y="79"/>
                                </a:lnTo>
                                <a:lnTo>
                                  <a:pt x="220" y="88"/>
                                </a:lnTo>
                                <a:lnTo>
                                  <a:pt x="212" y="98"/>
                                </a:lnTo>
                                <a:lnTo>
                                  <a:pt x="204" y="109"/>
                                </a:lnTo>
                                <a:lnTo>
                                  <a:pt x="196" y="119"/>
                                </a:lnTo>
                                <a:lnTo>
                                  <a:pt x="189" y="131"/>
                                </a:lnTo>
                                <a:lnTo>
                                  <a:pt x="182" y="142"/>
                                </a:lnTo>
                                <a:lnTo>
                                  <a:pt x="176" y="154"/>
                                </a:lnTo>
                                <a:lnTo>
                                  <a:pt x="171" y="166"/>
                                </a:lnTo>
                                <a:lnTo>
                                  <a:pt x="166" y="178"/>
                                </a:lnTo>
                                <a:lnTo>
                                  <a:pt x="162" y="191"/>
                                </a:lnTo>
                                <a:lnTo>
                                  <a:pt x="159" y="204"/>
                                </a:lnTo>
                                <a:lnTo>
                                  <a:pt x="156" y="216"/>
                                </a:lnTo>
                                <a:lnTo>
                                  <a:pt x="154" y="229"/>
                                </a:lnTo>
                                <a:lnTo>
                                  <a:pt x="152" y="243"/>
                                </a:lnTo>
                                <a:lnTo>
                                  <a:pt x="151" y="256"/>
                                </a:lnTo>
                                <a:lnTo>
                                  <a:pt x="151" y="269"/>
                                </a:lnTo>
                                <a:lnTo>
                                  <a:pt x="151" y="282"/>
                                </a:lnTo>
                                <a:lnTo>
                                  <a:pt x="152" y="295"/>
                                </a:lnTo>
                                <a:lnTo>
                                  <a:pt x="154" y="308"/>
                                </a:lnTo>
                                <a:lnTo>
                                  <a:pt x="156" y="321"/>
                                </a:lnTo>
                                <a:lnTo>
                                  <a:pt x="159" y="334"/>
                                </a:lnTo>
                                <a:lnTo>
                                  <a:pt x="162" y="347"/>
                                </a:lnTo>
                                <a:lnTo>
                                  <a:pt x="166" y="359"/>
                                </a:lnTo>
                                <a:lnTo>
                                  <a:pt x="171" y="372"/>
                                </a:lnTo>
                                <a:lnTo>
                                  <a:pt x="176" y="384"/>
                                </a:lnTo>
                                <a:lnTo>
                                  <a:pt x="182" y="396"/>
                                </a:lnTo>
                                <a:lnTo>
                                  <a:pt x="189" y="407"/>
                                </a:lnTo>
                                <a:lnTo>
                                  <a:pt x="196" y="418"/>
                                </a:lnTo>
                                <a:lnTo>
                                  <a:pt x="204" y="429"/>
                                </a:lnTo>
                                <a:lnTo>
                                  <a:pt x="212" y="439"/>
                                </a:lnTo>
                                <a:lnTo>
                                  <a:pt x="220" y="449"/>
                                </a:lnTo>
                                <a:lnTo>
                                  <a:pt x="229" y="459"/>
                                </a:lnTo>
                                <a:lnTo>
                                  <a:pt x="239" y="468"/>
                                </a:lnTo>
                                <a:lnTo>
                                  <a:pt x="249" y="477"/>
                                </a:lnTo>
                                <a:lnTo>
                                  <a:pt x="259" y="485"/>
                                </a:lnTo>
                                <a:lnTo>
                                  <a:pt x="270" y="492"/>
                                </a:lnTo>
                                <a:lnTo>
                                  <a:pt x="281" y="500"/>
                                </a:lnTo>
                                <a:lnTo>
                                  <a:pt x="293" y="506"/>
                                </a:lnTo>
                                <a:lnTo>
                                  <a:pt x="305" y="512"/>
                                </a:lnTo>
                                <a:lnTo>
                                  <a:pt x="317" y="517"/>
                                </a:lnTo>
                                <a:lnTo>
                                  <a:pt x="329" y="522"/>
                                </a:lnTo>
                                <a:lnTo>
                                  <a:pt x="342" y="526"/>
                                </a:lnTo>
                                <a:lnTo>
                                  <a:pt x="354" y="530"/>
                                </a:lnTo>
                                <a:lnTo>
                                  <a:pt x="367" y="533"/>
                                </a:lnTo>
                                <a:lnTo>
                                  <a:pt x="380" y="535"/>
                                </a:lnTo>
                                <a:lnTo>
                                  <a:pt x="393" y="537"/>
                                </a:lnTo>
                                <a:lnTo>
                                  <a:pt x="407" y="537"/>
                                </a:lnTo>
                                <a:lnTo>
                                  <a:pt x="420" y="538"/>
                                </a:lnTo>
                                <a:lnTo>
                                  <a:pt x="433" y="537"/>
                                </a:lnTo>
                                <a:lnTo>
                                  <a:pt x="446" y="537"/>
                                </a:lnTo>
                                <a:lnTo>
                                  <a:pt x="459" y="535"/>
                                </a:lnTo>
                                <a:lnTo>
                                  <a:pt x="472" y="533"/>
                                </a:lnTo>
                                <a:lnTo>
                                  <a:pt x="485" y="530"/>
                                </a:lnTo>
                                <a:lnTo>
                                  <a:pt x="498" y="526"/>
                                </a:lnTo>
                                <a:lnTo>
                                  <a:pt x="511" y="522"/>
                                </a:lnTo>
                                <a:lnTo>
                                  <a:pt x="523" y="517"/>
                                </a:lnTo>
                                <a:lnTo>
                                  <a:pt x="535" y="512"/>
                                </a:lnTo>
                                <a:lnTo>
                                  <a:pt x="547" y="506"/>
                                </a:lnTo>
                                <a:lnTo>
                                  <a:pt x="558" y="500"/>
                                </a:lnTo>
                                <a:lnTo>
                                  <a:pt x="569" y="492"/>
                                </a:lnTo>
                                <a:lnTo>
                                  <a:pt x="580" y="485"/>
                                </a:lnTo>
                                <a:lnTo>
                                  <a:pt x="591" y="477"/>
                                </a:lnTo>
                                <a:lnTo>
                                  <a:pt x="601" y="468"/>
                                </a:lnTo>
                                <a:lnTo>
                                  <a:pt x="610" y="459"/>
                                </a:lnTo>
                                <a:lnTo>
                                  <a:pt x="619" y="449"/>
                                </a:lnTo>
                                <a:lnTo>
                                  <a:pt x="628" y="439"/>
                                </a:lnTo>
                                <a:lnTo>
                                  <a:pt x="636" y="429"/>
                                </a:lnTo>
                                <a:lnTo>
                                  <a:pt x="644" y="418"/>
                                </a:lnTo>
                                <a:lnTo>
                                  <a:pt x="651" y="407"/>
                                </a:lnTo>
                                <a:lnTo>
                                  <a:pt x="657" y="396"/>
                                </a:lnTo>
                                <a:lnTo>
                                  <a:pt x="663" y="384"/>
                                </a:lnTo>
                                <a:lnTo>
                                  <a:pt x="669" y="372"/>
                                </a:lnTo>
                                <a:lnTo>
                                  <a:pt x="673" y="359"/>
                                </a:lnTo>
                                <a:lnTo>
                                  <a:pt x="678" y="347"/>
                                </a:lnTo>
                                <a:lnTo>
                                  <a:pt x="681" y="334"/>
                                </a:lnTo>
                                <a:lnTo>
                                  <a:pt x="684" y="321"/>
                                </a:lnTo>
                                <a:lnTo>
                                  <a:pt x="686" y="308"/>
                                </a:lnTo>
                                <a:lnTo>
                                  <a:pt x="688" y="295"/>
                                </a:lnTo>
                                <a:lnTo>
                                  <a:pt x="689" y="282"/>
                                </a:lnTo>
                                <a:lnTo>
                                  <a:pt x="689" y="269"/>
                                </a:lnTo>
                                <a:close/>
                                <a:moveTo>
                                  <a:pt x="839" y="994"/>
                                </a:moveTo>
                                <a:lnTo>
                                  <a:pt x="823" y="918"/>
                                </a:lnTo>
                                <a:lnTo>
                                  <a:pt x="794" y="847"/>
                                </a:lnTo>
                                <a:lnTo>
                                  <a:pt x="753" y="784"/>
                                </a:lnTo>
                                <a:lnTo>
                                  <a:pt x="702" y="729"/>
                                </a:lnTo>
                                <a:lnTo>
                                  <a:pt x="641" y="684"/>
                                </a:lnTo>
                                <a:lnTo>
                                  <a:pt x="573" y="650"/>
                                </a:lnTo>
                                <a:lnTo>
                                  <a:pt x="499" y="629"/>
                                </a:lnTo>
                                <a:lnTo>
                                  <a:pt x="420" y="621"/>
                                </a:lnTo>
                                <a:lnTo>
                                  <a:pt x="341" y="629"/>
                                </a:lnTo>
                                <a:lnTo>
                                  <a:pt x="266" y="650"/>
                                </a:lnTo>
                                <a:lnTo>
                                  <a:pt x="198" y="684"/>
                                </a:lnTo>
                                <a:lnTo>
                                  <a:pt x="138" y="729"/>
                                </a:lnTo>
                                <a:lnTo>
                                  <a:pt x="87" y="784"/>
                                </a:lnTo>
                                <a:lnTo>
                                  <a:pt x="46" y="847"/>
                                </a:lnTo>
                                <a:lnTo>
                                  <a:pt x="17" y="918"/>
                                </a:lnTo>
                                <a:lnTo>
                                  <a:pt x="0" y="994"/>
                                </a:lnTo>
                                <a:lnTo>
                                  <a:pt x="839" y="9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8E7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8"/>
                        <wps:cNvSpPr>
                          <a:spLocks/>
                        </wps:cNvSpPr>
                        <wps:spPr bwMode="auto">
                          <a:xfrm>
                            <a:off x="9789" y="13476"/>
                            <a:ext cx="855" cy="1005"/>
                          </a:xfrm>
                          <a:custGeom>
                            <a:avLst/>
                            <a:gdLst>
                              <a:gd name="T0" fmla="+- 0 10488 9790"/>
                              <a:gd name="T1" fmla="*/ T0 w 855"/>
                              <a:gd name="T2" fmla="+- 0 13682 13476"/>
                              <a:gd name="T3" fmla="*/ 13682 h 1005"/>
                              <a:gd name="T4" fmla="+- 0 10462 9790"/>
                              <a:gd name="T5" fmla="*/ T4 w 855"/>
                              <a:gd name="T6" fmla="+- 0 13756 13476"/>
                              <a:gd name="T7" fmla="*/ 13756 h 1005"/>
                              <a:gd name="T8" fmla="+- 0 10415 9790"/>
                              <a:gd name="T9" fmla="*/ T8 w 855"/>
                              <a:gd name="T10" fmla="+- 0 13901 13476"/>
                              <a:gd name="T11" fmla="*/ 13901 h 1005"/>
                              <a:gd name="T12" fmla="+- 0 10295 9790"/>
                              <a:gd name="T13" fmla="*/ T12 w 855"/>
                              <a:gd name="T14" fmla="+- 0 13988 13476"/>
                              <a:gd name="T15" fmla="*/ 13988 h 1005"/>
                              <a:gd name="T16" fmla="+- 0 10140 9790"/>
                              <a:gd name="T17" fmla="*/ T16 w 855"/>
                              <a:gd name="T18" fmla="+- 0 13988 13476"/>
                              <a:gd name="T19" fmla="*/ 13988 h 1005"/>
                              <a:gd name="T20" fmla="+- 0 10020 9790"/>
                              <a:gd name="T21" fmla="*/ T20 w 855"/>
                              <a:gd name="T22" fmla="+- 0 13901 13476"/>
                              <a:gd name="T23" fmla="*/ 13901 h 1005"/>
                              <a:gd name="T24" fmla="+- 0 9973 9790"/>
                              <a:gd name="T25" fmla="*/ T24 w 855"/>
                              <a:gd name="T26" fmla="+- 0 13756 13476"/>
                              <a:gd name="T27" fmla="*/ 13756 h 1005"/>
                              <a:gd name="T28" fmla="+- 0 10020 9790"/>
                              <a:gd name="T29" fmla="*/ T28 w 855"/>
                              <a:gd name="T30" fmla="+- 0 13612 13476"/>
                              <a:gd name="T31" fmla="*/ 13612 h 1005"/>
                              <a:gd name="T32" fmla="+- 0 10140 9790"/>
                              <a:gd name="T33" fmla="*/ T32 w 855"/>
                              <a:gd name="T34" fmla="+- 0 13524 13476"/>
                              <a:gd name="T35" fmla="*/ 13524 h 1005"/>
                              <a:gd name="T36" fmla="+- 0 10295 9790"/>
                              <a:gd name="T37" fmla="*/ T36 w 855"/>
                              <a:gd name="T38" fmla="+- 0 13524 13476"/>
                              <a:gd name="T39" fmla="*/ 13524 h 1005"/>
                              <a:gd name="T40" fmla="+- 0 10415 9790"/>
                              <a:gd name="T41" fmla="*/ T40 w 855"/>
                              <a:gd name="T42" fmla="+- 0 13612 13476"/>
                              <a:gd name="T43" fmla="*/ 13612 h 1005"/>
                              <a:gd name="T44" fmla="+- 0 10462 9790"/>
                              <a:gd name="T45" fmla="*/ T44 w 855"/>
                              <a:gd name="T46" fmla="+- 0 13756 13476"/>
                              <a:gd name="T47" fmla="*/ 13756 h 1005"/>
                              <a:gd name="T48" fmla="+- 0 10459 9790"/>
                              <a:gd name="T49" fmla="*/ T48 w 855"/>
                              <a:gd name="T50" fmla="+- 0 13615 13476"/>
                              <a:gd name="T51" fmla="*/ 13615 h 1005"/>
                              <a:gd name="T52" fmla="+- 0 10359 9790"/>
                              <a:gd name="T53" fmla="*/ T52 w 855"/>
                              <a:gd name="T54" fmla="+- 0 13515 13476"/>
                              <a:gd name="T55" fmla="*/ 13515 h 1005"/>
                              <a:gd name="T56" fmla="+- 0 10292 9790"/>
                              <a:gd name="T57" fmla="*/ T56 w 855"/>
                              <a:gd name="T58" fmla="+- 0 13486 13476"/>
                              <a:gd name="T59" fmla="*/ 13486 h 1005"/>
                              <a:gd name="T60" fmla="+- 0 10143 9790"/>
                              <a:gd name="T61" fmla="*/ T60 w 855"/>
                              <a:gd name="T62" fmla="+- 0 13486 13476"/>
                              <a:gd name="T63" fmla="*/ 13486 h 1005"/>
                              <a:gd name="T64" fmla="+- 0 10019 9790"/>
                              <a:gd name="T65" fmla="*/ T64 w 855"/>
                              <a:gd name="T66" fmla="+- 0 13558 13476"/>
                              <a:gd name="T67" fmla="*/ 13558 h 1005"/>
                              <a:gd name="T68" fmla="+- 0 9947 9790"/>
                              <a:gd name="T69" fmla="*/ T68 w 855"/>
                              <a:gd name="T70" fmla="+- 0 13682 13476"/>
                              <a:gd name="T71" fmla="*/ 13682 h 1005"/>
                              <a:gd name="T72" fmla="+- 0 9947 9790"/>
                              <a:gd name="T73" fmla="*/ T72 w 855"/>
                              <a:gd name="T74" fmla="+- 0 13831 13476"/>
                              <a:gd name="T75" fmla="*/ 13831 h 1005"/>
                              <a:gd name="T76" fmla="+- 0 10019 9790"/>
                              <a:gd name="T77" fmla="*/ T76 w 855"/>
                              <a:gd name="T78" fmla="+- 0 13954 13476"/>
                              <a:gd name="T79" fmla="*/ 13954 h 1005"/>
                              <a:gd name="T80" fmla="+- 0 10143 9790"/>
                              <a:gd name="T81" fmla="*/ T80 w 855"/>
                              <a:gd name="T82" fmla="+- 0 14026 13476"/>
                              <a:gd name="T83" fmla="*/ 14026 h 1005"/>
                              <a:gd name="T84" fmla="+- 0 10292 9790"/>
                              <a:gd name="T85" fmla="*/ T84 w 855"/>
                              <a:gd name="T86" fmla="+- 0 14026 13476"/>
                              <a:gd name="T87" fmla="*/ 14026 h 1005"/>
                              <a:gd name="T88" fmla="+- 0 10359 9790"/>
                              <a:gd name="T89" fmla="*/ T88 w 855"/>
                              <a:gd name="T90" fmla="+- 0 13998 13476"/>
                              <a:gd name="T91" fmla="*/ 13998 h 1005"/>
                              <a:gd name="T92" fmla="+- 0 10459 9790"/>
                              <a:gd name="T93" fmla="*/ T92 w 855"/>
                              <a:gd name="T94" fmla="+- 0 13898 13476"/>
                              <a:gd name="T95" fmla="*/ 13898 h 1005"/>
                              <a:gd name="T96" fmla="+- 0 10498 9790"/>
                              <a:gd name="T97" fmla="*/ T96 w 855"/>
                              <a:gd name="T98" fmla="+- 0 13756 13476"/>
                              <a:gd name="T99" fmla="*/ 13756 h 1005"/>
                              <a:gd name="T100" fmla="+- 0 10644 9790"/>
                              <a:gd name="T101" fmla="*/ T100 w 855"/>
                              <a:gd name="T102" fmla="+- 0 14461 13476"/>
                              <a:gd name="T103" fmla="*/ 14461 h 1005"/>
                              <a:gd name="T104" fmla="+- 0 10630 9790"/>
                              <a:gd name="T105" fmla="*/ T104 w 855"/>
                              <a:gd name="T106" fmla="+- 0 14391 13476"/>
                              <a:gd name="T107" fmla="*/ 14391 h 1005"/>
                              <a:gd name="T108" fmla="+- 0 10606 9790"/>
                              <a:gd name="T109" fmla="*/ T108 w 855"/>
                              <a:gd name="T110" fmla="+- 0 14445 13476"/>
                              <a:gd name="T111" fmla="*/ 14445 h 1005"/>
                              <a:gd name="T112" fmla="+- 0 9850 9790"/>
                              <a:gd name="T113" fmla="*/ T112 w 855"/>
                              <a:gd name="T114" fmla="+- 0 14368 13476"/>
                              <a:gd name="T115" fmla="*/ 14368 h 1005"/>
                              <a:gd name="T116" fmla="+- 0 9934 9790"/>
                              <a:gd name="T117" fmla="*/ T116 w 855"/>
                              <a:gd name="T118" fmla="+- 0 14237 13476"/>
                              <a:gd name="T119" fmla="*/ 14237 h 1005"/>
                              <a:gd name="T120" fmla="+- 0 10061 9790"/>
                              <a:gd name="T121" fmla="*/ T120 w 855"/>
                              <a:gd name="T122" fmla="+- 0 14150 13476"/>
                              <a:gd name="T123" fmla="*/ 14150 h 1005"/>
                              <a:gd name="T124" fmla="+- 0 10217 9790"/>
                              <a:gd name="T125" fmla="*/ T124 w 855"/>
                              <a:gd name="T126" fmla="+- 0 14118 13476"/>
                              <a:gd name="T127" fmla="*/ 14118 h 1005"/>
                              <a:gd name="T128" fmla="+- 0 10373 9790"/>
                              <a:gd name="T129" fmla="*/ T128 w 855"/>
                              <a:gd name="T130" fmla="+- 0 14150 13476"/>
                              <a:gd name="T131" fmla="*/ 14150 h 1005"/>
                              <a:gd name="T132" fmla="+- 0 10501 9790"/>
                              <a:gd name="T133" fmla="*/ T132 w 855"/>
                              <a:gd name="T134" fmla="+- 0 14237 13476"/>
                              <a:gd name="T135" fmla="*/ 14237 h 1005"/>
                              <a:gd name="T136" fmla="+- 0 10585 9790"/>
                              <a:gd name="T137" fmla="*/ T136 w 855"/>
                              <a:gd name="T138" fmla="+- 0 14368 13476"/>
                              <a:gd name="T139" fmla="*/ 14368 h 1005"/>
                              <a:gd name="T140" fmla="+- 0 10606 9790"/>
                              <a:gd name="T141" fmla="*/ T140 w 855"/>
                              <a:gd name="T142" fmla="+- 0 14327 13476"/>
                              <a:gd name="T143" fmla="*/ 14327 h 1005"/>
                              <a:gd name="T144" fmla="+- 0 10571 9790"/>
                              <a:gd name="T145" fmla="*/ T144 w 855"/>
                              <a:gd name="T146" fmla="+- 0 14267 13476"/>
                              <a:gd name="T147" fmla="*/ 14267 h 1005"/>
                              <a:gd name="T148" fmla="+- 0 10477 9790"/>
                              <a:gd name="T149" fmla="*/ T148 w 855"/>
                              <a:gd name="T150" fmla="+- 0 14169 13476"/>
                              <a:gd name="T151" fmla="*/ 14169 h 1005"/>
                              <a:gd name="T152" fmla="+- 0 10386 9790"/>
                              <a:gd name="T153" fmla="*/ T152 w 855"/>
                              <a:gd name="T154" fmla="+- 0 14118 13476"/>
                              <a:gd name="T155" fmla="*/ 14118 h 1005"/>
                              <a:gd name="T156" fmla="+- 0 10289 9790"/>
                              <a:gd name="T157" fmla="*/ T156 w 855"/>
                              <a:gd name="T158" fmla="+- 0 14088 13476"/>
                              <a:gd name="T159" fmla="*/ 14088 h 1005"/>
                              <a:gd name="T160" fmla="+- 0 10146 9790"/>
                              <a:gd name="T161" fmla="*/ T160 w 855"/>
                              <a:gd name="T162" fmla="+- 0 14088 13476"/>
                              <a:gd name="T163" fmla="*/ 14088 h 1005"/>
                              <a:gd name="T164" fmla="+- 0 10015 9790"/>
                              <a:gd name="T165" fmla="*/ T164 w 855"/>
                              <a:gd name="T166" fmla="+- 0 14132 13476"/>
                              <a:gd name="T167" fmla="*/ 14132 h 1005"/>
                              <a:gd name="T168" fmla="+- 0 9907 9790"/>
                              <a:gd name="T169" fmla="*/ T168 w 855"/>
                              <a:gd name="T170" fmla="+- 0 14214 13476"/>
                              <a:gd name="T171" fmla="*/ 14214 h 1005"/>
                              <a:gd name="T172" fmla="+- 0 9829 9790"/>
                              <a:gd name="T173" fmla="*/ T172 w 855"/>
                              <a:gd name="T174" fmla="+- 0 14326 13476"/>
                              <a:gd name="T175" fmla="*/ 14326 h 1005"/>
                              <a:gd name="T176" fmla="+- 0 9791 9790"/>
                              <a:gd name="T177" fmla="*/ T176 w 855"/>
                              <a:gd name="T178" fmla="+- 0 14461 13476"/>
                              <a:gd name="T179" fmla="*/ 14461 h 1005"/>
                              <a:gd name="T180" fmla="+- 0 9792 9790"/>
                              <a:gd name="T181" fmla="*/ T180 w 855"/>
                              <a:gd name="T182" fmla="+- 0 14471 13476"/>
                              <a:gd name="T183" fmla="*/ 14471 h 1005"/>
                              <a:gd name="T184" fmla="+- 0 9803 9790"/>
                              <a:gd name="T185" fmla="*/ T184 w 855"/>
                              <a:gd name="T186" fmla="+- 0 14481 13476"/>
                              <a:gd name="T187" fmla="*/ 14481 h 1005"/>
                              <a:gd name="T188" fmla="+- 0 10636 9790"/>
                              <a:gd name="T189" fmla="*/ T188 w 855"/>
                              <a:gd name="T190" fmla="+- 0 14479 13476"/>
                              <a:gd name="T191" fmla="*/ 14479 h 1005"/>
                              <a:gd name="T192" fmla="+- 0 10645 9790"/>
                              <a:gd name="T193" fmla="*/ T192 w 855"/>
                              <a:gd name="T194" fmla="+- 0 14466 13476"/>
                              <a:gd name="T195" fmla="*/ 14466 h 10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855" h="1005">
                                <a:moveTo>
                                  <a:pt x="708" y="280"/>
                                </a:moveTo>
                                <a:lnTo>
                                  <a:pt x="698" y="206"/>
                                </a:lnTo>
                                <a:lnTo>
                                  <a:pt x="672" y="145"/>
                                </a:lnTo>
                                <a:lnTo>
                                  <a:pt x="672" y="280"/>
                                </a:lnTo>
                                <a:lnTo>
                                  <a:pt x="660" y="357"/>
                                </a:lnTo>
                                <a:lnTo>
                                  <a:pt x="625" y="425"/>
                                </a:lnTo>
                                <a:lnTo>
                                  <a:pt x="572" y="477"/>
                                </a:lnTo>
                                <a:lnTo>
                                  <a:pt x="505" y="512"/>
                                </a:lnTo>
                                <a:lnTo>
                                  <a:pt x="427" y="525"/>
                                </a:lnTo>
                                <a:lnTo>
                                  <a:pt x="350" y="512"/>
                                </a:lnTo>
                                <a:lnTo>
                                  <a:pt x="283" y="477"/>
                                </a:lnTo>
                                <a:lnTo>
                                  <a:pt x="230" y="425"/>
                                </a:lnTo>
                                <a:lnTo>
                                  <a:pt x="195" y="357"/>
                                </a:lnTo>
                                <a:lnTo>
                                  <a:pt x="183" y="280"/>
                                </a:lnTo>
                                <a:lnTo>
                                  <a:pt x="195" y="203"/>
                                </a:lnTo>
                                <a:lnTo>
                                  <a:pt x="230" y="136"/>
                                </a:lnTo>
                                <a:lnTo>
                                  <a:pt x="283" y="83"/>
                                </a:lnTo>
                                <a:lnTo>
                                  <a:pt x="350" y="48"/>
                                </a:lnTo>
                                <a:lnTo>
                                  <a:pt x="427" y="36"/>
                                </a:lnTo>
                                <a:lnTo>
                                  <a:pt x="505" y="48"/>
                                </a:lnTo>
                                <a:lnTo>
                                  <a:pt x="572" y="83"/>
                                </a:lnTo>
                                <a:lnTo>
                                  <a:pt x="625" y="136"/>
                                </a:lnTo>
                                <a:lnTo>
                                  <a:pt x="660" y="203"/>
                                </a:lnTo>
                                <a:lnTo>
                                  <a:pt x="672" y="280"/>
                                </a:lnTo>
                                <a:lnTo>
                                  <a:pt x="672" y="145"/>
                                </a:lnTo>
                                <a:lnTo>
                                  <a:pt x="669" y="139"/>
                                </a:lnTo>
                                <a:lnTo>
                                  <a:pt x="626" y="82"/>
                                </a:lnTo>
                                <a:lnTo>
                                  <a:pt x="569" y="39"/>
                                </a:lnTo>
                                <a:lnTo>
                                  <a:pt x="563" y="36"/>
                                </a:lnTo>
                                <a:lnTo>
                                  <a:pt x="502" y="10"/>
                                </a:lnTo>
                                <a:lnTo>
                                  <a:pt x="427" y="0"/>
                                </a:lnTo>
                                <a:lnTo>
                                  <a:pt x="353" y="10"/>
                                </a:lnTo>
                                <a:lnTo>
                                  <a:pt x="286" y="39"/>
                                </a:lnTo>
                                <a:lnTo>
                                  <a:pt x="229" y="82"/>
                                </a:lnTo>
                                <a:lnTo>
                                  <a:pt x="185" y="139"/>
                                </a:lnTo>
                                <a:lnTo>
                                  <a:pt x="157" y="206"/>
                                </a:lnTo>
                                <a:lnTo>
                                  <a:pt x="147" y="280"/>
                                </a:lnTo>
                                <a:lnTo>
                                  <a:pt x="157" y="355"/>
                                </a:lnTo>
                                <a:lnTo>
                                  <a:pt x="185" y="422"/>
                                </a:lnTo>
                                <a:lnTo>
                                  <a:pt x="229" y="478"/>
                                </a:lnTo>
                                <a:lnTo>
                                  <a:pt x="286" y="522"/>
                                </a:lnTo>
                                <a:lnTo>
                                  <a:pt x="353" y="550"/>
                                </a:lnTo>
                                <a:lnTo>
                                  <a:pt x="427" y="560"/>
                                </a:lnTo>
                                <a:lnTo>
                                  <a:pt x="502" y="550"/>
                                </a:lnTo>
                                <a:lnTo>
                                  <a:pt x="563" y="525"/>
                                </a:lnTo>
                                <a:lnTo>
                                  <a:pt x="569" y="522"/>
                                </a:lnTo>
                                <a:lnTo>
                                  <a:pt x="626" y="478"/>
                                </a:lnTo>
                                <a:lnTo>
                                  <a:pt x="669" y="422"/>
                                </a:lnTo>
                                <a:lnTo>
                                  <a:pt x="698" y="355"/>
                                </a:lnTo>
                                <a:lnTo>
                                  <a:pt x="708" y="280"/>
                                </a:lnTo>
                                <a:close/>
                                <a:moveTo>
                                  <a:pt x="855" y="990"/>
                                </a:moveTo>
                                <a:lnTo>
                                  <a:pt x="854" y="985"/>
                                </a:lnTo>
                                <a:lnTo>
                                  <a:pt x="851" y="969"/>
                                </a:lnTo>
                                <a:lnTo>
                                  <a:pt x="840" y="915"/>
                                </a:lnTo>
                                <a:lnTo>
                                  <a:pt x="816" y="851"/>
                                </a:lnTo>
                                <a:lnTo>
                                  <a:pt x="816" y="969"/>
                                </a:lnTo>
                                <a:lnTo>
                                  <a:pt x="39" y="969"/>
                                </a:lnTo>
                                <a:lnTo>
                                  <a:pt x="60" y="892"/>
                                </a:lnTo>
                                <a:lnTo>
                                  <a:pt x="96" y="822"/>
                                </a:lnTo>
                                <a:lnTo>
                                  <a:pt x="144" y="761"/>
                                </a:lnTo>
                                <a:lnTo>
                                  <a:pt x="203" y="711"/>
                                </a:lnTo>
                                <a:lnTo>
                                  <a:pt x="271" y="674"/>
                                </a:lnTo>
                                <a:lnTo>
                                  <a:pt x="347" y="650"/>
                                </a:lnTo>
                                <a:lnTo>
                                  <a:pt x="427" y="642"/>
                                </a:lnTo>
                                <a:lnTo>
                                  <a:pt x="508" y="650"/>
                                </a:lnTo>
                                <a:lnTo>
                                  <a:pt x="583" y="674"/>
                                </a:lnTo>
                                <a:lnTo>
                                  <a:pt x="651" y="711"/>
                                </a:lnTo>
                                <a:lnTo>
                                  <a:pt x="711" y="761"/>
                                </a:lnTo>
                                <a:lnTo>
                                  <a:pt x="759" y="822"/>
                                </a:lnTo>
                                <a:lnTo>
                                  <a:pt x="795" y="892"/>
                                </a:lnTo>
                                <a:lnTo>
                                  <a:pt x="816" y="969"/>
                                </a:lnTo>
                                <a:lnTo>
                                  <a:pt x="816" y="851"/>
                                </a:lnTo>
                                <a:lnTo>
                                  <a:pt x="815" y="850"/>
                                </a:lnTo>
                                <a:lnTo>
                                  <a:pt x="781" y="791"/>
                                </a:lnTo>
                                <a:lnTo>
                                  <a:pt x="738" y="738"/>
                                </a:lnTo>
                                <a:lnTo>
                                  <a:pt x="687" y="693"/>
                                </a:lnTo>
                                <a:lnTo>
                                  <a:pt x="629" y="656"/>
                                </a:lnTo>
                                <a:lnTo>
                                  <a:pt x="596" y="642"/>
                                </a:lnTo>
                                <a:lnTo>
                                  <a:pt x="566" y="629"/>
                                </a:lnTo>
                                <a:lnTo>
                                  <a:pt x="499" y="612"/>
                                </a:lnTo>
                                <a:lnTo>
                                  <a:pt x="427" y="606"/>
                                </a:lnTo>
                                <a:lnTo>
                                  <a:pt x="356" y="612"/>
                                </a:lnTo>
                                <a:lnTo>
                                  <a:pt x="288" y="629"/>
                                </a:lnTo>
                                <a:lnTo>
                                  <a:pt x="225" y="656"/>
                                </a:lnTo>
                                <a:lnTo>
                                  <a:pt x="168" y="693"/>
                                </a:lnTo>
                                <a:lnTo>
                                  <a:pt x="117" y="738"/>
                                </a:lnTo>
                                <a:lnTo>
                                  <a:pt x="74" y="791"/>
                                </a:lnTo>
                                <a:lnTo>
                                  <a:pt x="39" y="850"/>
                                </a:lnTo>
                                <a:lnTo>
                                  <a:pt x="15" y="915"/>
                                </a:lnTo>
                                <a:lnTo>
                                  <a:pt x="1" y="985"/>
                                </a:lnTo>
                                <a:lnTo>
                                  <a:pt x="0" y="990"/>
                                </a:lnTo>
                                <a:lnTo>
                                  <a:pt x="2" y="995"/>
                                </a:lnTo>
                                <a:lnTo>
                                  <a:pt x="8" y="1003"/>
                                </a:lnTo>
                                <a:lnTo>
                                  <a:pt x="13" y="1005"/>
                                </a:lnTo>
                                <a:lnTo>
                                  <a:pt x="842" y="1005"/>
                                </a:lnTo>
                                <a:lnTo>
                                  <a:pt x="846" y="1003"/>
                                </a:lnTo>
                                <a:lnTo>
                                  <a:pt x="853" y="995"/>
                                </a:lnTo>
                                <a:lnTo>
                                  <a:pt x="855" y="9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134" y="13319"/>
                            <a:ext cx="10924" cy="3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1B6CF7" w14:textId="129743B6" w:rsidR="002B6F1B" w:rsidRDefault="00BD6006">
                              <w:pPr>
                                <w:spacing w:before="194"/>
                                <w:ind w:left="610"/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4.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-11"/>
                                  <w:w w:val="75"/>
                                  <w:sz w:val="44"/>
                                </w:rPr>
                                <w:t xml:space="preserve"> </w:t>
                              </w:r>
                              <w:r w:rsidR="006F17A0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Who will address it?</w:t>
                              </w:r>
                            </w:p>
                            <w:p w14:paraId="0297AA79" w14:textId="4888D305" w:rsidR="00A30456" w:rsidRPr="00A30456" w:rsidRDefault="00A30456" w:rsidP="00A30456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  <w:bookmarkStart w:id="0" w:name="_Hlk109643574"/>
                              <w:bookmarkStart w:id="1" w:name="_Hlk109643575"/>
                              <w:r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>The discussion leader or the circle leader (consider if support is needed for</w:t>
                              </w:r>
                              <w:r w:rsidR="009278E5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 xml:space="preserve"> the</w:t>
                              </w:r>
                              <w:r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 xml:space="preserve"> circle leader if they are running the group alone</w:t>
                              </w:r>
                              <w:bookmarkEnd w:id="0"/>
                              <w:bookmarkEnd w:id="1"/>
                              <w:r w:rsidR="009278E5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>)</w:t>
                              </w:r>
                              <w:r w:rsidR="007836DF"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1B6CF0" id="Group 6" o:spid="_x0000_s1048" alt="4. Who will address it?" style="width:546.2pt;height:206.3pt;mso-position-horizontal-relative:char;mso-position-vertical-relative:line" coordorigin="1134,13319" coordsize="10924,41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">
                <v:shape id="Freeform 10" o:spid="_x0000_s1049" style="position:absolute;left:1199;top:13319;width:9656;height:4126;visibility:visible;mso-wrap-style:square;v-text-anchor:top" coordsize="9656,4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" path="m9655,l,,,3319r3437,l4838,4125,5959,3319r3696,l9655,xe" fillcolor="#b0c6bd" stroked="f">
                  <v:path arrowok="t" o:connecttype="custom" o:connectlocs="9655,13320;0,13320;0,16639;3437,16639;4838,17445;5959,16639;9655,16639;9655,13320" o:connectangles="0,0,0,0,0,0,0,0"/>
                </v:shape>
                <v:shape id="AutoShape 9" o:spid="_x0000_s1050" style="position:absolute;left:9149;top:13480;width:839;height:994;visibility:visible;mso-wrap-style:square;v-text-anchor:top" coordsize="839,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" path="m689,269r,-13l688,243r-2,-14l684,216r-3,-12l678,191r-5,-13l669,166r-6,-12l657,142r-6,-11l644,119r-8,-10l628,98,619,88r-9,-9l601,70,591,61,580,53,569,45,558,38,547,32,535,26,523,20,511,16,498,12,485,8,472,5,459,3,446,1,433,,420,,407,,393,1,380,3,367,5,354,8r-12,4l329,16r-12,4l305,26r-12,6l281,38r-11,7l259,53r-10,8l239,70r-10,9l220,88r-8,10l204,109r-8,10l189,131r-7,11l176,154r-5,12l166,178r-4,13l159,204r-3,12l154,229r-2,14l151,256r,13l151,282r1,13l154,308r2,13l159,334r3,13l166,359r5,13l176,384r6,12l189,407r7,11l204,429r8,10l220,449r9,10l239,468r10,9l259,485r11,7l281,500r12,6l305,512r12,5l329,522r13,4l354,530r13,3l380,535r13,2l407,537r13,1l433,537r13,l459,535r13,-2l485,530r13,-4l511,522r12,-5l535,512r12,-6l558,500r11,-8l580,485r11,-8l601,468r9,-9l619,449r9,-10l636,429r8,-11l651,407r6,-11l663,384r6,-12l673,359r5,-12l681,334r3,-13l686,308r2,-13l689,282r,-13xm839,994l823,918,794,847,753,784,702,729,641,684,573,650,499,629r-79,-8l341,629r-75,21l198,684r-60,45l87,784,46,847,17,918,,994r839,xe" fillcolor="#dd8e7c" stroked="f">
                  <v:path arrowok="t" o:connecttype="custom" o:connectlocs="688,13724;681,13685;669,13647;651,13612;628,13579;601,13551;569,13526;535,13507;498,13493;459,13484;420,13481;380,13484;342,13493;305,13507;270,13526;239,13551;212,13579;189,13612;171,13647;159,13685;152,13724;151,13763;156,13802;166,13840;182,13877;204,13910;229,13940;259,13966;293,13987;329,14003;367,14014;407,14018;446,14018;485,14011;523,13998;558,13981;591,13958;619,13930;644,13899;663,13865;678,13828;686,13789;689,13750;794,14328;641,14165;420,14102;198,14165;46,14328;839,14475" o:connectangles="0,0,0,0,0,0,0,0,0,0,0,0,0,0,0,0,0,0,0,0,0,0,0,0,0,0,0,0,0,0,0,0,0,0,0,0,0,0,0,0,0,0,0,0,0,0,0,0,0"/>
                </v:shape>
                <v:shape id="AutoShape 8" o:spid="_x0000_s1051" style="position:absolute;left:9789;top:13476;width:855;height:1005;visibility:visible;mso-wrap-style:square;v-text-anchor:top" coordsize="855,1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" path="m708,280l698,206,672,145r,135l660,357r-35,68l572,477r-67,35l427,525,350,512,283,477,230,425,195,357,183,280r12,-77l230,136,283,83,350,48,427,36r78,12l572,83r53,53l660,203r12,77l672,145r-3,-6l626,82,569,39r-6,-3l502,10,427,,353,10,286,39,229,82r-44,57l157,206r-10,74l157,355r28,67l229,478r57,44l353,550r74,10l502,550r61,-25l569,522r57,-44l669,422r29,-67l708,280xm855,990r-1,-5l851,969,840,915,816,851r,118l39,969,60,892,96,822r48,-61l203,711r68,-37l347,650r80,-8l508,650r75,24l651,711r60,50l759,822r36,70l816,969r,-118l815,850,781,791,738,738,687,693,629,656,596,642,566,629,499,612r-72,-6l356,612r-68,17l225,656r-57,37l117,738,74,791,39,850,15,915,1,985,,990r2,5l8,1003r5,2l842,1005r4,-2l853,995r2,-5xe" fillcolor="#e6e6e6" stroked="f">
                  <v:path arrowok="t" o:connecttype="custom" o:connectlocs="698,13682;672,13756;625,13901;505,13988;350,13988;230,13901;183,13756;230,13612;350,13524;505,13524;625,13612;672,13756;669,13615;569,13515;502,13486;353,13486;229,13558;157,13682;157,13831;229,13954;353,14026;502,14026;569,13998;669,13898;708,13756;854,14461;840,14391;816,14445;60,14368;144,14237;271,14150;427,14118;583,14150;711,14237;795,14368;816,14327;781,14267;687,14169;596,14118;499,14088;356,14088;225,14132;117,14214;39,14326;1,14461;2,14471;13,14481;846,14479;855,14466" o:connectangles="0,0,0,0,0,0,0,0,0,0,0,0,0,0,0,0,0,0,0,0,0,0,0,0,0,0,0,0,0,0,0,0,0,0,0,0,0,0,0,0,0,0,0,0,0,0,0,0,0"/>
                </v:shape>
                <v:shape id="Text Box 7" o:spid="_x0000_s1052" type="#_x0000_t202" style="position:absolute;left:1134;top:13319;width:10924;height:3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161B6CF7" w14:textId="129743B6" w:rsidR="002B6F1B" w:rsidRDefault="00BD6006">
                        <w:pPr>
                          <w:spacing w:before="194"/>
                          <w:ind w:left="610"/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4.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spacing w:val="-11"/>
                            <w:w w:val="75"/>
                            <w:sz w:val="44"/>
                          </w:rPr>
                          <w:t xml:space="preserve"> </w:t>
                        </w:r>
                        <w:r w:rsidR="006F17A0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Who will address it?</w:t>
                        </w:r>
                      </w:p>
                      <w:p w14:paraId="0297AA79" w14:textId="4888D305" w:rsidR="00A30456" w:rsidRPr="00A30456" w:rsidRDefault="00A30456" w:rsidP="00A30456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  <w:bookmarkStart w:id="2" w:name="_Hlk109643574"/>
                        <w:bookmarkStart w:id="3" w:name="_Hlk109643575"/>
                        <w:r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>The discussion leader or the circle leader (consider if support is needed for</w:t>
                        </w:r>
                        <w:r w:rsidR="009278E5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 xml:space="preserve"> the</w:t>
                        </w:r>
                        <w:r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 xml:space="preserve"> circle leader if they are running the group alone</w:t>
                        </w:r>
                        <w:bookmarkEnd w:id="2"/>
                        <w:bookmarkEnd w:id="3"/>
                        <w:r w:rsidR="009278E5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>)</w:t>
                        </w:r>
                        <w:r w:rsidR="007836DF"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62B503E" w14:textId="77777777" w:rsidR="00A12D27" w:rsidRDefault="00A12D27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6AAFC690" w14:textId="77777777" w:rsidR="00A12D27" w:rsidRPr="00734652" w:rsidRDefault="00A12D27" w:rsidP="00734652">
      <w:pPr>
        <w:pStyle w:val="BodyText"/>
        <w:spacing w:before="8"/>
        <w:rPr>
          <w:rFonts w:ascii="Georgia"/>
          <w:b w:val="0"/>
          <w:sz w:val="13"/>
        </w:rPr>
      </w:pPr>
    </w:p>
    <w:p w14:paraId="161B6CE6" w14:textId="3B302384" w:rsidR="002B6F1B" w:rsidRDefault="00516589">
      <w:pPr>
        <w:pStyle w:val="BodyText"/>
        <w:spacing w:before="5"/>
        <w:rPr>
          <w:rFonts w:ascii="Georgia"/>
          <w:b w:val="0"/>
          <w:sz w:val="20"/>
        </w:rPr>
      </w:pPr>
      <w:r>
        <w:rPr>
          <w:rFonts w:ascii="Times New Roman"/>
          <w:b w:val="0"/>
          <w:noProof/>
          <w:position w:val="-1"/>
          <w:sz w:val="12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7C4B5EE2" wp14:editId="40CF5379">
                <wp:simplePos x="0" y="0"/>
                <wp:positionH relativeFrom="margin">
                  <wp:align>left</wp:align>
                </wp:positionH>
                <wp:positionV relativeFrom="paragraph">
                  <wp:posOffset>2172970</wp:posOffset>
                </wp:positionV>
                <wp:extent cx="6096000" cy="76200"/>
                <wp:effectExtent l="0" t="0" r="38100" b="0"/>
                <wp:wrapSquare wrapText="bothSides"/>
                <wp:docPr id="1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76200"/>
                          <a:chOff x="0" y="0"/>
                          <a:chExt cx="9600" cy="120"/>
                        </a:xfrm>
                      </wpg:grpSpPr>
                      <wps:wsp>
                        <wps:cNvPr id="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0" y="60"/>
                            <a:ext cx="9600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3B3A3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5F25E6" id="Group 33" o:spid="_x0000_s1026" alt="&quot;&quot;" style="position:absolute;margin-left:0;margin-top:171.1pt;width:480pt;height:6pt;z-index:251658242;mso-position-horizontal:left;mso-position-horizontal-relative:margin" coordsize="960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">
                <v:line id="Line 34" o:spid="_x0000_s1027" style="position:absolute;visibility:visible;mso-wrap-style:square" from="0,60" to="9600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" strokecolor="#3b3a3a" strokeweight="6pt"/>
                <w10:wrap type="square" anchorx="margin"/>
              </v:group>
            </w:pict>
          </mc:Fallback>
        </mc:AlternateContent>
      </w:r>
      <w:r w:rsidR="00DD294B">
        <w:rPr>
          <w:noProof/>
        </w:rPr>
        <mc:AlternateContent>
          <mc:Choice Requires="wpg">
            <w:drawing>
              <wp:inline distT="0" distB="0" distL="0" distR="0" wp14:anchorId="161B6CF1" wp14:editId="60BF5151">
                <wp:extent cx="6096000" cy="2009140"/>
                <wp:effectExtent l="0" t="0" r="0" b="10160"/>
                <wp:docPr id="6" name="Group 2" descr="5. What timeframe are you applying for overcoming this challenge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2009140"/>
                          <a:chOff x="1282" y="17746"/>
                          <a:chExt cx="9600" cy="3615"/>
                        </a:xfrm>
                      </wpg:grpSpPr>
                      <wps:wsp>
                        <wps:cNvPr id="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282" y="17746"/>
                            <a:ext cx="9600" cy="3615"/>
                          </a:xfrm>
                          <a:prstGeom prst="rect">
                            <a:avLst/>
                          </a:pr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7" y="17941"/>
                            <a:ext cx="1126" cy="1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282" y="17746"/>
                            <a:ext cx="8015" cy="3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1B6CF8" w14:textId="269F7E0C" w:rsidR="002B6F1B" w:rsidRDefault="00BD6006">
                              <w:pPr>
                                <w:spacing w:before="205" w:line="288" w:lineRule="auto"/>
                                <w:ind w:left="544" w:right="228"/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0"/>
                                  <w:sz w:val="44"/>
                                </w:rPr>
                                <w:t>5.</w:t>
                              </w:r>
                              <w:r w:rsidR="008578A1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  <w:t xml:space="preserve"> </w:t>
                              </w:r>
                              <w:r w:rsidR="00264CB7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  <w:t xml:space="preserve">What timeframe are you </w:t>
                              </w:r>
                              <w:r w:rsidR="00D00A30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  <w:t>applying f</w:t>
                              </w:r>
                              <w:r w:rsidR="00B97B54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  <w:t>or overcoming this challenge?</w:t>
                              </w:r>
                            </w:p>
                            <w:p w14:paraId="275895EA" w14:textId="0C7BFBD1" w:rsidR="007B48A6" w:rsidRPr="007B48A6" w:rsidRDefault="007B48A6" w:rsidP="007B48A6">
                              <w:pPr>
                                <w:ind w:left="544"/>
                                <w:rPr>
                                  <w:rFonts w:ascii="Lucida Sans" w:hAnsi="Lucida Sans"/>
                                  <w:sz w:val="32"/>
                                  <w:szCs w:val="32"/>
                                </w:rPr>
                              </w:pPr>
                              <w:r w:rsidRPr="007B48A6">
                                <w:rPr>
                                  <w:rFonts w:ascii="Lucida Sans" w:hAnsi="Lucida Sans"/>
                                  <w:sz w:val="32"/>
                                  <w:szCs w:val="32"/>
                                </w:rPr>
                                <w:t>1 month, maximu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1B6CF1" id="Group 2" o:spid="_x0000_s1053" alt="5. What timeframe are you applying for overcoming this challenge?" style="width:480pt;height:158.2pt;mso-position-horizontal-relative:char;mso-position-vertical-relative:line" coordorigin="1282,17746" coordsize="9600,3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">
                <v:rect id="Rectangle 5" o:spid="_x0000_s1054" style="position:absolute;left:1282;top:17746;width:9600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" fillcolor="#efa593" stroked="f"/>
                <v:shape id="Picture 4" o:spid="_x0000_s1055" type="#_x0000_t75" style="position:absolute;left:9387;top:17941;width:1126;height: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">
                  <v:imagedata r:id="rId24" o:title=""/>
                </v:shape>
                <v:shape id="Text Box 3" o:spid="_x0000_s1056" type="#_x0000_t202" style="position:absolute;left:1282;top:17746;width:8015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161B6CF8" w14:textId="269F7E0C" w:rsidR="002B6F1B" w:rsidRDefault="00BD6006">
                        <w:pPr>
                          <w:spacing w:before="205" w:line="288" w:lineRule="auto"/>
                          <w:ind w:left="544" w:right="228"/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0"/>
                            <w:sz w:val="44"/>
                          </w:rPr>
                          <w:t>5.</w:t>
                        </w:r>
                        <w:r w:rsidR="008578A1"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  <w:t xml:space="preserve"> </w:t>
                        </w:r>
                        <w:r w:rsidR="00264CB7"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  <w:t xml:space="preserve">What timeframe are you </w:t>
                        </w:r>
                        <w:r w:rsidR="00D00A30"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  <w:t>applying f</w:t>
                        </w:r>
                        <w:r w:rsidR="00B97B54"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  <w:t>or overcoming this challenge?</w:t>
                        </w:r>
                      </w:p>
                      <w:p w14:paraId="275895EA" w14:textId="0C7BFBD1" w:rsidR="007B48A6" w:rsidRPr="007B48A6" w:rsidRDefault="007B48A6" w:rsidP="007B48A6">
                        <w:pPr>
                          <w:ind w:left="544"/>
                          <w:rPr>
                            <w:rFonts w:ascii="Lucida Sans" w:hAnsi="Lucida Sans"/>
                            <w:sz w:val="32"/>
                            <w:szCs w:val="32"/>
                          </w:rPr>
                        </w:pPr>
                        <w:r w:rsidRPr="007B48A6">
                          <w:rPr>
                            <w:rFonts w:ascii="Lucida Sans" w:hAnsi="Lucida Sans"/>
                            <w:sz w:val="32"/>
                            <w:szCs w:val="32"/>
                          </w:rPr>
                          <w:t>1 month, maximu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BA1270D" w14:textId="5C7767EE" w:rsidR="00C6583A" w:rsidRDefault="00C6583A">
      <w:pPr>
        <w:pStyle w:val="BodyText"/>
        <w:spacing w:before="5"/>
        <w:rPr>
          <w:rFonts w:ascii="Georgia"/>
          <w:b w:val="0"/>
          <w:sz w:val="20"/>
        </w:rPr>
      </w:pPr>
    </w:p>
    <w:p w14:paraId="1A823DF8" w14:textId="77777777" w:rsidR="00026E7B" w:rsidRDefault="00C6583A" w:rsidP="00026E7B">
      <w:pPr>
        <w:pStyle w:val="BodyText"/>
        <w:spacing w:line="120" w:lineRule="exact"/>
        <w:ind w:left="87"/>
        <w:rPr>
          <w:rFonts w:ascii="Times New Roman"/>
          <w:b w:val="0"/>
          <w:sz w:val="12"/>
        </w:rPr>
      </w:pPr>
      <w:r>
        <w:rPr>
          <w:rFonts w:ascii="Georgia"/>
          <w:b w:val="0"/>
          <w:sz w:val="20"/>
        </w:rPr>
        <w:br w:type="page"/>
      </w:r>
      <w:r w:rsidR="00026E7B">
        <w:rPr>
          <w:noProof/>
          <w:color w:val="3B3A3A"/>
          <w:w w:val="75"/>
        </w:rPr>
        <w:lastRenderedPageBreak/>
        <w:drawing>
          <wp:anchor distT="0" distB="0" distL="114300" distR="114300" simplePos="0" relativeHeight="251666434" behindDoc="0" locked="0" layoutInCell="1" allowOverlap="1" wp14:anchorId="2DE280D9" wp14:editId="6575D800">
            <wp:simplePos x="0" y="0"/>
            <wp:positionH relativeFrom="column">
              <wp:posOffset>5794375</wp:posOffset>
            </wp:positionH>
            <wp:positionV relativeFrom="paragraph">
              <wp:posOffset>0</wp:posOffset>
            </wp:positionV>
            <wp:extent cx="971550" cy="516255"/>
            <wp:effectExtent l="0" t="0" r="0" b="0"/>
            <wp:wrapSquare wrapText="bothSides"/>
            <wp:docPr id="119" name="Picture 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E7B">
        <w:rPr>
          <w:noProof/>
          <w:color w:val="3B3A3A"/>
          <w:w w:val="75"/>
        </w:rPr>
        <w:drawing>
          <wp:anchor distT="0" distB="0" distL="114300" distR="114300" simplePos="0" relativeHeight="251667458" behindDoc="0" locked="0" layoutInCell="1" allowOverlap="1" wp14:anchorId="74EC69AA" wp14:editId="2C9E8DA7">
            <wp:simplePos x="0" y="0"/>
            <wp:positionH relativeFrom="column">
              <wp:posOffset>-466725</wp:posOffset>
            </wp:positionH>
            <wp:positionV relativeFrom="paragraph">
              <wp:posOffset>0</wp:posOffset>
            </wp:positionV>
            <wp:extent cx="1162050" cy="580390"/>
            <wp:effectExtent l="0" t="0" r="0" b="0"/>
            <wp:wrapSquare wrapText="bothSides"/>
            <wp:docPr id="120" name="Picture 1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6E7B">
        <w:rPr>
          <w:rFonts w:ascii="Times New Roman"/>
          <w:b w:val="0"/>
          <w:noProof/>
          <w:position w:val="-1"/>
          <w:sz w:val="12"/>
        </w:rPr>
        <mc:AlternateContent>
          <mc:Choice Requires="wpg">
            <w:drawing>
              <wp:inline distT="0" distB="0" distL="0" distR="0" wp14:anchorId="59AD12E9" wp14:editId="5FBB6D47">
                <wp:extent cx="6096000" cy="76200"/>
                <wp:effectExtent l="45720" t="635" r="40005" b="8890"/>
                <wp:docPr id="83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76200"/>
                          <a:chOff x="0" y="0"/>
                          <a:chExt cx="9600" cy="120"/>
                        </a:xfrm>
                      </wpg:grpSpPr>
                      <wps:wsp>
                        <wps:cNvPr id="8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0" y="60"/>
                            <a:ext cx="9600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3B3A3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C74F8A" id="Group 33" o:spid="_x0000_s1026" alt="&quot;&quot;" style="width:480pt;height:6pt;mso-position-horizontal-relative:char;mso-position-vertical-relative:line" coordsize="960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">
                <v:line id="Line 34" o:spid="_x0000_s1027" style="position:absolute;visibility:visible;mso-wrap-style:square" from="0,60" to="9600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" strokecolor="#3b3a3a" strokeweight="6pt"/>
                <w10:anchorlock/>
              </v:group>
            </w:pict>
          </mc:Fallback>
        </mc:AlternateContent>
      </w:r>
    </w:p>
    <w:p w14:paraId="119013E9" w14:textId="0D811FCB" w:rsidR="00026E7B" w:rsidRPr="00BD6006" w:rsidRDefault="00026E7B" w:rsidP="00026E7B">
      <w:pPr>
        <w:pStyle w:val="Title"/>
        <w:spacing w:line="232" w:lineRule="auto"/>
        <w:rPr>
          <w:rFonts w:ascii="Lucida Sans" w:hAnsi="Lucida Sans"/>
          <w:sz w:val="72"/>
          <w:szCs w:val="72"/>
        </w:rPr>
      </w:pPr>
      <w:r w:rsidRPr="00BD6006">
        <w:rPr>
          <w:rFonts w:ascii="Lucida Sans" w:hAnsi="Lucida Sans"/>
          <w:color w:val="3B3A3A"/>
          <w:w w:val="75"/>
          <w:sz w:val="72"/>
          <w:szCs w:val="72"/>
        </w:rPr>
        <w:t>Addressing</w:t>
      </w:r>
      <w:r w:rsidRPr="00BD6006">
        <w:rPr>
          <w:rFonts w:ascii="Lucida Sans" w:hAnsi="Lucida Sans"/>
          <w:color w:val="3B3A3A"/>
          <w:spacing w:val="16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Challenges</w:t>
      </w:r>
      <w:r w:rsidRPr="00BD6006">
        <w:rPr>
          <w:rFonts w:ascii="Lucida Sans" w:hAnsi="Lucida Sans"/>
          <w:color w:val="3B3A3A"/>
          <w:spacing w:val="1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Found</w:t>
      </w:r>
      <w:r w:rsidRPr="00BD6006">
        <w:rPr>
          <w:rFonts w:ascii="Lucida Sans" w:hAnsi="Lucida Sans"/>
          <w:color w:val="3B3A3A"/>
          <w:spacing w:val="-28"/>
          <w:w w:val="75"/>
          <w:sz w:val="72"/>
          <w:szCs w:val="72"/>
        </w:rPr>
        <w:t xml:space="preserve"> in</w:t>
      </w:r>
      <w:r w:rsidRPr="00BD6006">
        <w:rPr>
          <w:rFonts w:ascii="Lucida Sans" w:hAnsi="Lucida Sans"/>
          <w:color w:val="3B3A3A"/>
          <w:spacing w:val="-27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Digital</w:t>
      </w:r>
      <w:r w:rsidRPr="00BD6006">
        <w:rPr>
          <w:rFonts w:ascii="Lucida Sans" w:hAnsi="Lucida Sans"/>
          <w:color w:val="3B3A3A"/>
          <w:spacing w:val="-27"/>
          <w:w w:val="75"/>
          <w:sz w:val="72"/>
          <w:szCs w:val="72"/>
        </w:rPr>
        <w:t xml:space="preserve"> </w:t>
      </w:r>
      <w:r w:rsidRPr="00BD6006">
        <w:rPr>
          <w:rFonts w:ascii="Lucida Sans" w:hAnsi="Lucida Sans"/>
          <w:color w:val="3B3A3A"/>
          <w:w w:val="75"/>
          <w:sz w:val="72"/>
          <w:szCs w:val="72"/>
        </w:rPr>
        <w:t>Circles</w:t>
      </w:r>
      <w:r>
        <w:rPr>
          <w:rFonts w:ascii="Lucida Sans" w:hAnsi="Lucida Sans"/>
          <w:color w:val="3B3A3A"/>
          <w:w w:val="75"/>
          <w:sz w:val="72"/>
          <w:szCs w:val="72"/>
        </w:rPr>
        <w:t xml:space="preserve"> </w:t>
      </w:r>
    </w:p>
    <w:p w14:paraId="5F5889B0" w14:textId="77777777" w:rsidR="00026E7B" w:rsidRPr="00BD6006" w:rsidRDefault="00026E7B" w:rsidP="00026E7B">
      <w:pPr>
        <w:spacing w:before="178"/>
        <w:ind w:left="464" w:right="547"/>
        <w:jc w:val="center"/>
        <w:rPr>
          <w:rFonts w:ascii="Lucida Sans" w:hAnsi="Lucida Sans"/>
          <w:sz w:val="40"/>
        </w:rPr>
      </w:pPr>
      <w:r w:rsidRPr="00BD6006">
        <w:rPr>
          <w:rFonts w:ascii="Lucida Sans" w:hAnsi="Lucida Sans"/>
          <w:color w:val="3B3A3A"/>
          <w:sz w:val="40"/>
        </w:rPr>
        <w:t>For</w:t>
      </w:r>
      <w:r w:rsidRPr="00BD6006">
        <w:rPr>
          <w:rFonts w:ascii="Lucida Sans" w:hAnsi="Lucida Sans"/>
          <w:color w:val="3B3A3A"/>
          <w:spacing w:val="1"/>
          <w:sz w:val="40"/>
        </w:rPr>
        <w:t xml:space="preserve"> </w:t>
      </w:r>
      <w:r w:rsidRPr="00BD6006">
        <w:rPr>
          <w:rFonts w:ascii="Lucida Sans" w:hAnsi="Lucida Sans"/>
          <w:color w:val="3B3A3A"/>
          <w:sz w:val="40"/>
        </w:rPr>
        <w:t>reflective</w:t>
      </w:r>
      <w:r w:rsidRPr="00BD6006">
        <w:rPr>
          <w:rFonts w:ascii="Lucida Sans" w:hAnsi="Lucida Sans"/>
          <w:color w:val="3B3A3A"/>
          <w:spacing w:val="1"/>
          <w:sz w:val="40"/>
        </w:rPr>
        <w:t xml:space="preserve"> </w:t>
      </w:r>
      <w:r w:rsidRPr="00BD6006">
        <w:rPr>
          <w:rFonts w:ascii="Lucida Sans" w:hAnsi="Lucida Sans"/>
          <w:color w:val="3B3A3A"/>
          <w:sz w:val="40"/>
        </w:rPr>
        <w:t>discussion</w:t>
      </w:r>
      <w:r w:rsidRPr="00BD6006">
        <w:rPr>
          <w:rFonts w:ascii="Lucida Sans" w:hAnsi="Lucida Sans"/>
          <w:color w:val="3B3A3A"/>
          <w:spacing w:val="1"/>
          <w:sz w:val="40"/>
        </w:rPr>
        <w:t xml:space="preserve"> </w:t>
      </w:r>
      <w:r w:rsidRPr="00BD6006">
        <w:rPr>
          <w:rFonts w:ascii="Lucida Sans" w:hAnsi="Lucida Sans"/>
          <w:color w:val="3B3A3A"/>
          <w:sz w:val="40"/>
        </w:rPr>
        <w:t>purposes</w:t>
      </w:r>
    </w:p>
    <w:p w14:paraId="62A7200B" w14:textId="77777777" w:rsidR="00026E7B" w:rsidRDefault="00026E7B" w:rsidP="00026E7B">
      <w:pPr>
        <w:pStyle w:val="BodyText"/>
        <w:rPr>
          <w:rFonts w:ascii="Georgia"/>
          <w:b w:val="0"/>
          <w:sz w:val="20"/>
        </w:rPr>
      </w:pPr>
    </w:p>
    <w:p w14:paraId="4085308B" w14:textId="77777777" w:rsidR="00026E7B" w:rsidRDefault="00026E7B" w:rsidP="00026E7B">
      <w:pPr>
        <w:pStyle w:val="BodyText"/>
        <w:spacing w:before="9"/>
        <w:rPr>
          <w:rFonts w:ascii="Georgia"/>
          <w:b w:val="0"/>
          <w:sz w:val="22"/>
        </w:rPr>
      </w:pPr>
      <w:r>
        <w:rPr>
          <w:noProof/>
        </w:rPr>
        <mc:AlternateContent>
          <mc:Choice Requires="wps">
            <w:drawing>
              <wp:inline distT="0" distB="0" distL="0" distR="0" wp14:anchorId="345C2791" wp14:editId="4E66B94C">
                <wp:extent cx="6190615" cy="2400300"/>
                <wp:effectExtent l="0" t="0" r="635" b="0"/>
                <wp:docPr id="85" name="Text Box 32" descr="Name of digital circle. Discussion leader. Date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0615" cy="2400300"/>
                        </a:xfrm>
                        <a:prstGeom prst="rect">
                          <a:avLst/>
                        </a:prstGeom>
                        <a:solidFill>
                          <a:srgbClr val="B0C6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F826E7" w14:textId="77777777" w:rsidR="00026E7B" w:rsidRDefault="00026E7B" w:rsidP="00026E7B">
                            <w:pPr>
                              <w:pStyle w:val="BodyText"/>
                              <w:spacing w:before="269" w:line="276" w:lineRule="auto"/>
                              <w:ind w:left="544" w:right="5258"/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</w:pPr>
                            <w:r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Name of Digital Circle:</w:t>
                            </w:r>
                          </w:p>
                          <w:p w14:paraId="5236375D" w14:textId="77777777" w:rsidR="00026E7B" w:rsidRDefault="00026E7B" w:rsidP="00026E7B">
                            <w:pPr>
                              <w:pStyle w:val="BodyText"/>
                              <w:spacing w:before="269" w:line="276" w:lineRule="auto"/>
                              <w:ind w:left="544" w:right="5258"/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D</w:t>
                            </w:r>
                            <w:r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iscussion Leader:</w:t>
                            </w:r>
                          </w:p>
                          <w:p w14:paraId="0B888CCA" w14:textId="79D63729" w:rsidR="00026E7B" w:rsidRPr="007B48A6" w:rsidRDefault="00026E7B" w:rsidP="00026E7B">
                            <w:pPr>
                              <w:pStyle w:val="BodyText"/>
                              <w:spacing w:before="269" w:line="276" w:lineRule="auto"/>
                              <w:ind w:left="544" w:right="5258"/>
                              <w:rPr>
                                <w:rFonts w:ascii="Lucida Sans" w:hAnsi="Lucida Sans"/>
                                <w:b w:val="0"/>
                                <w:bCs w:val="0"/>
                                <w:sz w:val="36"/>
                                <w:szCs w:val="36"/>
                              </w:rPr>
                            </w:pPr>
                            <w:r w:rsidRPr="00340E0A">
                              <w:rPr>
                                <w:rFonts w:ascii="Lucida Sans" w:hAnsi="Lucida Sans"/>
                                <w:color w:val="3B3A3A"/>
                                <w:w w:val="75"/>
                                <w:sz w:val="36"/>
                                <w:szCs w:val="36"/>
                              </w:rPr>
                              <w:t>Date</w:t>
                            </w:r>
                            <w:r w:rsidRPr="00340E0A">
                              <w:rPr>
                                <w:rFonts w:ascii="Lucida Sans" w:hAnsi="Lucida Sans"/>
                                <w:sz w:val="36"/>
                                <w:szCs w:val="36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C2791" id="_x0000_s1057" type="#_x0000_t202" alt="Name of digital circle. Discussion leader. Date." style="width:487.45pt;height:18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" fillcolor="#b0c6bd" stroked="f">
                <v:textbox inset="0,0,0,0">
                  <w:txbxContent>
                    <w:p w14:paraId="00F826E7" w14:textId="77777777" w:rsidR="00026E7B" w:rsidRDefault="00026E7B" w:rsidP="00026E7B">
                      <w:pPr>
                        <w:pStyle w:val="BodyText"/>
                        <w:spacing w:before="269" w:line="276" w:lineRule="auto"/>
                        <w:ind w:left="544" w:right="5258"/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</w:pPr>
                      <w:r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Name of Digital Circle:</w:t>
                      </w:r>
                    </w:p>
                    <w:p w14:paraId="5236375D" w14:textId="77777777" w:rsidR="00026E7B" w:rsidRDefault="00026E7B" w:rsidP="00026E7B">
                      <w:pPr>
                        <w:pStyle w:val="BodyText"/>
                        <w:spacing w:before="269" w:line="276" w:lineRule="auto"/>
                        <w:ind w:left="544" w:right="5258"/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</w:pPr>
                      <w:r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D</w:t>
                      </w:r>
                      <w:r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iscussion Leader:</w:t>
                      </w:r>
                    </w:p>
                    <w:p w14:paraId="0B888CCA" w14:textId="79D63729" w:rsidR="00026E7B" w:rsidRPr="007B48A6" w:rsidRDefault="00026E7B" w:rsidP="00026E7B">
                      <w:pPr>
                        <w:pStyle w:val="BodyText"/>
                        <w:spacing w:before="269" w:line="276" w:lineRule="auto"/>
                        <w:ind w:left="544" w:right="5258"/>
                        <w:rPr>
                          <w:rFonts w:ascii="Lucida Sans" w:hAnsi="Lucida Sans"/>
                          <w:b w:val="0"/>
                          <w:bCs w:val="0"/>
                          <w:sz w:val="36"/>
                          <w:szCs w:val="36"/>
                        </w:rPr>
                      </w:pPr>
                      <w:r w:rsidRPr="00340E0A">
                        <w:rPr>
                          <w:rFonts w:ascii="Lucida Sans" w:hAnsi="Lucida Sans"/>
                          <w:color w:val="3B3A3A"/>
                          <w:w w:val="75"/>
                          <w:sz w:val="36"/>
                          <w:szCs w:val="36"/>
                        </w:rPr>
                        <w:t>Date</w:t>
                      </w:r>
                      <w:r w:rsidRPr="00340E0A">
                        <w:rPr>
                          <w:rFonts w:ascii="Lucida Sans" w:hAnsi="Lucida Sans"/>
                          <w:sz w:val="36"/>
                          <w:szCs w:val="36"/>
                        </w:rPr>
                        <w:t xml:space="preserve">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A42993" w14:textId="77777777" w:rsidR="00026E7B" w:rsidRDefault="00026E7B" w:rsidP="00026E7B">
      <w:pPr>
        <w:pStyle w:val="BodyText"/>
        <w:spacing w:before="9"/>
        <w:rPr>
          <w:rFonts w:ascii="Georgia"/>
          <w:b w:val="0"/>
          <w:sz w:val="22"/>
        </w:rPr>
      </w:pPr>
    </w:p>
    <w:p w14:paraId="44DBC784" w14:textId="77777777" w:rsidR="00026E7B" w:rsidRDefault="00026E7B" w:rsidP="00026E7B">
      <w:pPr>
        <w:pStyle w:val="BodyText"/>
        <w:rPr>
          <w:rFonts w:ascii="Georgia"/>
          <w:b w:val="0"/>
          <w:sz w:val="20"/>
        </w:rPr>
      </w:pPr>
    </w:p>
    <w:p w14:paraId="3E81E7FF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55DF675C" wp14:editId="768D0A96">
                <wp:extent cx="6137275" cy="2597785"/>
                <wp:effectExtent l="0" t="0" r="0" b="0"/>
                <wp:docPr id="86" name="Group 27" descr="1. What is the challenge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37275" cy="2597785"/>
                          <a:chOff x="1134" y="195"/>
                          <a:chExt cx="9665" cy="4091"/>
                        </a:xfrm>
                      </wpg:grpSpPr>
                      <wps:wsp>
                        <wps:cNvPr id="87" name="Freeform 31"/>
                        <wps:cNvSpPr>
                          <a:spLocks/>
                        </wps:cNvSpPr>
                        <wps:spPr bwMode="auto">
                          <a:xfrm>
                            <a:off x="1199" y="195"/>
                            <a:ext cx="9600" cy="4091"/>
                          </a:xfrm>
                          <a:custGeom>
                            <a:avLst/>
                            <a:gdLst>
                              <a:gd name="T0" fmla="+- 0 10800 1200"/>
                              <a:gd name="T1" fmla="*/ T0 w 9600"/>
                              <a:gd name="T2" fmla="+- 0 195 195"/>
                              <a:gd name="T3" fmla="*/ 195 h 4091"/>
                              <a:gd name="T4" fmla="+- 0 1200 1200"/>
                              <a:gd name="T5" fmla="*/ T4 w 9600"/>
                              <a:gd name="T6" fmla="+- 0 195 195"/>
                              <a:gd name="T7" fmla="*/ 195 h 4091"/>
                              <a:gd name="T8" fmla="+- 0 1200 1200"/>
                              <a:gd name="T9" fmla="*/ T8 w 9600"/>
                              <a:gd name="T10" fmla="+- 0 3495 195"/>
                              <a:gd name="T11" fmla="*/ 3495 h 4091"/>
                              <a:gd name="T12" fmla="+- 0 4636 1200"/>
                              <a:gd name="T13" fmla="*/ T12 w 9600"/>
                              <a:gd name="T14" fmla="+- 0 3495 195"/>
                              <a:gd name="T15" fmla="*/ 3495 h 4091"/>
                              <a:gd name="T16" fmla="+- 0 6011 1200"/>
                              <a:gd name="T17" fmla="*/ T16 w 9600"/>
                              <a:gd name="T18" fmla="+- 0 4286 195"/>
                              <a:gd name="T19" fmla="*/ 4286 h 4091"/>
                              <a:gd name="T20" fmla="+- 0 7109 1200"/>
                              <a:gd name="T21" fmla="*/ T20 w 9600"/>
                              <a:gd name="T22" fmla="+- 0 3495 195"/>
                              <a:gd name="T23" fmla="*/ 3495 h 4091"/>
                              <a:gd name="T24" fmla="+- 0 10800 1200"/>
                              <a:gd name="T25" fmla="*/ T24 w 9600"/>
                              <a:gd name="T26" fmla="+- 0 3495 195"/>
                              <a:gd name="T27" fmla="*/ 3495 h 4091"/>
                              <a:gd name="T28" fmla="+- 0 10800 1200"/>
                              <a:gd name="T29" fmla="*/ T28 w 9600"/>
                              <a:gd name="T30" fmla="+- 0 195 195"/>
                              <a:gd name="T31" fmla="*/ 195 h 40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600" h="4091">
                                <a:moveTo>
                                  <a:pt x="96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00"/>
                                </a:lnTo>
                                <a:lnTo>
                                  <a:pt x="3436" y="3300"/>
                                </a:lnTo>
                                <a:lnTo>
                                  <a:pt x="4811" y="4091"/>
                                </a:lnTo>
                                <a:lnTo>
                                  <a:pt x="5909" y="3300"/>
                                </a:lnTo>
                                <a:lnTo>
                                  <a:pt x="9600" y="3300"/>
                                </a:lnTo>
                                <a:lnTo>
                                  <a:pt x="96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AutoShape 30"/>
                        <wps:cNvSpPr>
                          <a:spLocks/>
                        </wps:cNvSpPr>
                        <wps:spPr bwMode="auto">
                          <a:xfrm>
                            <a:off x="9613" y="609"/>
                            <a:ext cx="1032" cy="1045"/>
                          </a:xfrm>
                          <a:custGeom>
                            <a:avLst/>
                            <a:gdLst>
                              <a:gd name="T0" fmla="+- 0 9794 9614"/>
                              <a:gd name="T1" fmla="*/ T0 w 1032"/>
                              <a:gd name="T2" fmla="+- 0 1115 609"/>
                              <a:gd name="T3" fmla="*/ 1115 h 1045"/>
                              <a:gd name="T4" fmla="+- 0 9763 9614"/>
                              <a:gd name="T5" fmla="*/ T4 w 1032"/>
                              <a:gd name="T6" fmla="+- 0 1071 609"/>
                              <a:gd name="T7" fmla="*/ 1071 h 1045"/>
                              <a:gd name="T8" fmla="+- 0 9763 9614"/>
                              <a:gd name="T9" fmla="*/ T8 w 1032"/>
                              <a:gd name="T10" fmla="+- 0 1044 609"/>
                              <a:gd name="T11" fmla="*/ 1044 h 1045"/>
                              <a:gd name="T12" fmla="+- 0 9615 9614"/>
                              <a:gd name="T13" fmla="*/ T12 w 1032"/>
                              <a:gd name="T14" fmla="+- 0 997 609"/>
                              <a:gd name="T15" fmla="*/ 997 h 1045"/>
                              <a:gd name="T16" fmla="+- 0 9614 9614"/>
                              <a:gd name="T17" fmla="*/ T16 w 1032"/>
                              <a:gd name="T18" fmla="+- 0 769 609"/>
                              <a:gd name="T19" fmla="*/ 769 h 1045"/>
                              <a:gd name="T20" fmla="+- 0 9624 9614"/>
                              <a:gd name="T21" fmla="*/ T20 w 1032"/>
                              <a:gd name="T22" fmla="+- 0 653 609"/>
                              <a:gd name="T23" fmla="*/ 653 h 1045"/>
                              <a:gd name="T24" fmla="+- 0 9670 9614"/>
                              <a:gd name="T25" fmla="*/ T24 w 1032"/>
                              <a:gd name="T26" fmla="+- 0 618 609"/>
                              <a:gd name="T27" fmla="*/ 618 h 1045"/>
                              <a:gd name="T28" fmla="+- 0 9784 9614"/>
                              <a:gd name="T29" fmla="*/ T28 w 1032"/>
                              <a:gd name="T30" fmla="+- 0 609 609"/>
                              <a:gd name="T31" fmla="*/ 609 h 1045"/>
                              <a:gd name="T32" fmla="+- 0 10043 9614"/>
                              <a:gd name="T33" fmla="*/ T32 w 1032"/>
                              <a:gd name="T34" fmla="+- 0 612 609"/>
                              <a:gd name="T35" fmla="*/ 612 h 1045"/>
                              <a:gd name="T36" fmla="+- 0 10028 9614"/>
                              <a:gd name="T37" fmla="*/ T36 w 1032"/>
                              <a:gd name="T38" fmla="+- 0 730 609"/>
                              <a:gd name="T39" fmla="*/ 730 h 1045"/>
                              <a:gd name="T40" fmla="+- 0 9964 9614"/>
                              <a:gd name="T41" fmla="*/ T40 w 1032"/>
                              <a:gd name="T42" fmla="+- 0 780 609"/>
                              <a:gd name="T43" fmla="*/ 780 h 1045"/>
                              <a:gd name="T44" fmla="+- 0 9964 9614"/>
                              <a:gd name="T45" fmla="*/ T44 w 1032"/>
                              <a:gd name="T46" fmla="+- 0 865 609"/>
                              <a:gd name="T47" fmla="*/ 865 h 1045"/>
                              <a:gd name="T48" fmla="+- 0 10009 9614"/>
                              <a:gd name="T49" fmla="*/ T48 w 1032"/>
                              <a:gd name="T50" fmla="+- 0 916 609"/>
                              <a:gd name="T51" fmla="*/ 916 h 1045"/>
                              <a:gd name="T52" fmla="+- 0 10043 9614"/>
                              <a:gd name="T53" fmla="*/ T52 w 1032"/>
                              <a:gd name="T54" fmla="+- 0 1037 609"/>
                              <a:gd name="T55" fmla="*/ 1037 h 1045"/>
                              <a:gd name="T56" fmla="+- 0 9888 9614"/>
                              <a:gd name="T57" fmla="*/ T56 w 1032"/>
                              <a:gd name="T58" fmla="+- 0 1092 609"/>
                              <a:gd name="T59" fmla="*/ 1092 h 1045"/>
                              <a:gd name="T60" fmla="+- 0 9828 9614"/>
                              <a:gd name="T61" fmla="*/ T60 w 1032"/>
                              <a:gd name="T62" fmla="+- 0 1124 609"/>
                              <a:gd name="T63" fmla="*/ 1124 h 1045"/>
                              <a:gd name="T64" fmla="+- 0 10383 9614"/>
                              <a:gd name="T65" fmla="*/ T64 w 1032"/>
                              <a:gd name="T66" fmla="+- 0 1166 609"/>
                              <a:gd name="T67" fmla="*/ 1166 h 1045"/>
                              <a:gd name="T68" fmla="+- 0 10425 9614"/>
                              <a:gd name="T69" fmla="*/ T68 w 1032"/>
                              <a:gd name="T70" fmla="+- 0 1116 609"/>
                              <a:gd name="T71" fmla="*/ 1116 h 1045"/>
                              <a:gd name="T72" fmla="+- 0 10488 9614"/>
                              <a:gd name="T73" fmla="*/ T72 w 1032"/>
                              <a:gd name="T74" fmla="+- 0 1118 609"/>
                              <a:gd name="T75" fmla="*/ 1118 h 1045"/>
                              <a:gd name="T76" fmla="+- 0 10514 9614"/>
                              <a:gd name="T77" fmla="*/ T76 w 1032"/>
                              <a:gd name="T78" fmla="+- 0 1166 609"/>
                              <a:gd name="T79" fmla="*/ 1166 h 1045"/>
                              <a:gd name="T80" fmla="+- 0 10168 9614"/>
                              <a:gd name="T81" fmla="*/ T80 w 1032"/>
                              <a:gd name="T82" fmla="+- 0 1412 609"/>
                              <a:gd name="T83" fmla="*/ 1412 h 1045"/>
                              <a:gd name="T84" fmla="+- 0 10234 9614"/>
                              <a:gd name="T85" fmla="*/ T84 w 1032"/>
                              <a:gd name="T86" fmla="+- 0 1373 609"/>
                              <a:gd name="T87" fmla="*/ 1373 h 1045"/>
                              <a:gd name="T88" fmla="+- 0 10257 9614"/>
                              <a:gd name="T89" fmla="*/ T88 w 1032"/>
                              <a:gd name="T90" fmla="+- 0 1292 609"/>
                              <a:gd name="T91" fmla="*/ 1292 h 1045"/>
                              <a:gd name="T92" fmla="+- 0 10231 9614"/>
                              <a:gd name="T93" fmla="*/ T92 w 1032"/>
                              <a:gd name="T94" fmla="+- 0 1234 609"/>
                              <a:gd name="T95" fmla="*/ 1234 h 1045"/>
                              <a:gd name="T96" fmla="+- 0 10249 9614"/>
                              <a:gd name="T97" fmla="*/ T96 w 1032"/>
                              <a:gd name="T98" fmla="+- 0 1121 609"/>
                              <a:gd name="T99" fmla="*/ 1121 h 1045"/>
                              <a:gd name="T100" fmla="+- 0 10514 9614"/>
                              <a:gd name="T101" fmla="*/ T100 w 1032"/>
                              <a:gd name="T102" fmla="+- 0 1166 609"/>
                              <a:gd name="T103" fmla="*/ 1166 h 1045"/>
                              <a:gd name="T104" fmla="+- 0 10514 9614"/>
                              <a:gd name="T105" fmla="*/ T104 w 1032"/>
                              <a:gd name="T106" fmla="+- 0 1211 609"/>
                              <a:gd name="T107" fmla="*/ 1211 h 1045"/>
                              <a:gd name="T108" fmla="+- 0 10645 9614"/>
                              <a:gd name="T109" fmla="*/ T108 w 1032"/>
                              <a:gd name="T110" fmla="+- 0 1277 609"/>
                              <a:gd name="T111" fmla="*/ 1277 h 1045"/>
                              <a:gd name="T112" fmla="+- 0 10593 9614"/>
                              <a:gd name="T113" fmla="*/ T112 w 1032"/>
                              <a:gd name="T114" fmla="+- 0 1412 609"/>
                              <a:gd name="T115" fmla="*/ 1412 h 1045"/>
                              <a:gd name="T116" fmla="+- 0 10403 9614"/>
                              <a:gd name="T117" fmla="*/ T116 w 1032"/>
                              <a:gd name="T118" fmla="+- 0 1646 609"/>
                              <a:gd name="T119" fmla="*/ 1646 h 1045"/>
                              <a:gd name="T120" fmla="+- 0 10094 9614"/>
                              <a:gd name="T121" fmla="*/ T120 w 1032"/>
                              <a:gd name="T122" fmla="+- 0 1516 609"/>
                              <a:gd name="T123" fmla="*/ 1516 h 1045"/>
                              <a:gd name="T124" fmla="+- 0 10168 9614"/>
                              <a:gd name="T125" fmla="*/ T124 w 1032"/>
                              <a:gd name="T126" fmla="+- 0 1412 609"/>
                              <a:gd name="T127" fmla="*/ 1412 h 1045"/>
                              <a:gd name="T128" fmla="+- 0 10554 9614"/>
                              <a:gd name="T129" fmla="*/ T128 w 1032"/>
                              <a:gd name="T130" fmla="+- 0 1511 609"/>
                              <a:gd name="T131" fmla="*/ 1511 h 1045"/>
                              <a:gd name="T132" fmla="+- 0 10494 9614"/>
                              <a:gd name="T133" fmla="*/ T132 w 1032"/>
                              <a:gd name="T134" fmla="+- 0 1636 609"/>
                              <a:gd name="T135" fmla="*/ 1636 h 1045"/>
                              <a:gd name="T136" fmla="+- 0 10432 9614"/>
                              <a:gd name="T137" fmla="*/ T136 w 1032"/>
                              <a:gd name="T138" fmla="+- 0 1654 609"/>
                              <a:gd name="T139" fmla="*/ 1654 h 10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032" h="1045">
                                <a:moveTo>
                                  <a:pt x="214" y="515"/>
                                </a:moveTo>
                                <a:lnTo>
                                  <a:pt x="180" y="506"/>
                                </a:lnTo>
                                <a:lnTo>
                                  <a:pt x="158" y="485"/>
                                </a:lnTo>
                                <a:lnTo>
                                  <a:pt x="149" y="462"/>
                                </a:lnTo>
                                <a:lnTo>
                                  <a:pt x="148" y="443"/>
                                </a:lnTo>
                                <a:lnTo>
                                  <a:pt x="149" y="435"/>
                                </a:lnTo>
                                <a:lnTo>
                                  <a:pt x="1" y="435"/>
                                </a:lnTo>
                                <a:lnTo>
                                  <a:pt x="1" y="388"/>
                                </a:lnTo>
                                <a:lnTo>
                                  <a:pt x="0" y="279"/>
                                </a:lnTo>
                                <a:lnTo>
                                  <a:pt x="0" y="160"/>
                                </a:lnTo>
                                <a:lnTo>
                                  <a:pt x="1" y="80"/>
                                </a:lnTo>
                                <a:lnTo>
                                  <a:pt x="10" y="44"/>
                                </a:lnTo>
                                <a:lnTo>
                                  <a:pt x="28" y="21"/>
                                </a:lnTo>
                                <a:lnTo>
                                  <a:pt x="56" y="9"/>
                                </a:lnTo>
                                <a:lnTo>
                                  <a:pt x="94" y="3"/>
                                </a:lnTo>
                                <a:lnTo>
                                  <a:pt x="170" y="0"/>
                                </a:lnTo>
                                <a:lnTo>
                                  <a:pt x="282" y="0"/>
                                </a:lnTo>
                                <a:lnTo>
                                  <a:pt x="429" y="3"/>
                                </a:lnTo>
                                <a:lnTo>
                                  <a:pt x="429" y="114"/>
                                </a:lnTo>
                                <a:lnTo>
                                  <a:pt x="414" y="121"/>
                                </a:lnTo>
                                <a:lnTo>
                                  <a:pt x="381" y="140"/>
                                </a:lnTo>
                                <a:lnTo>
                                  <a:pt x="350" y="171"/>
                                </a:lnTo>
                                <a:lnTo>
                                  <a:pt x="339" y="213"/>
                                </a:lnTo>
                                <a:lnTo>
                                  <a:pt x="350" y="256"/>
                                </a:lnTo>
                                <a:lnTo>
                                  <a:pt x="368" y="287"/>
                                </a:lnTo>
                                <a:lnTo>
                                  <a:pt x="395" y="307"/>
                                </a:lnTo>
                                <a:lnTo>
                                  <a:pt x="429" y="315"/>
                                </a:lnTo>
                                <a:lnTo>
                                  <a:pt x="429" y="428"/>
                                </a:lnTo>
                                <a:lnTo>
                                  <a:pt x="284" y="435"/>
                                </a:lnTo>
                                <a:lnTo>
                                  <a:pt x="274" y="483"/>
                                </a:lnTo>
                                <a:lnTo>
                                  <a:pt x="248" y="508"/>
                                </a:lnTo>
                                <a:lnTo>
                                  <a:pt x="214" y="515"/>
                                </a:lnTo>
                                <a:close/>
                                <a:moveTo>
                                  <a:pt x="900" y="557"/>
                                </a:moveTo>
                                <a:lnTo>
                                  <a:pt x="769" y="557"/>
                                </a:lnTo>
                                <a:lnTo>
                                  <a:pt x="786" y="527"/>
                                </a:lnTo>
                                <a:lnTo>
                                  <a:pt x="811" y="507"/>
                                </a:lnTo>
                                <a:lnTo>
                                  <a:pt x="842" y="501"/>
                                </a:lnTo>
                                <a:lnTo>
                                  <a:pt x="874" y="509"/>
                                </a:lnTo>
                                <a:lnTo>
                                  <a:pt x="896" y="535"/>
                                </a:lnTo>
                                <a:lnTo>
                                  <a:pt x="900" y="557"/>
                                </a:lnTo>
                                <a:close/>
                                <a:moveTo>
                                  <a:pt x="979" y="803"/>
                                </a:moveTo>
                                <a:lnTo>
                                  <a:pt x="554" y="803"/>
                                </a:lnTo>
                                <a:lnTo>
                                  <a:pt x="589" y="790"/>
                                </a:lnTo>
                                <a:lnTo>
                                  <a:pt x="620" y="764"/>
                                </a:lnTo>
                                <a:lnTo>
                                  <a:pt x="639" y="724"/>
                                </a:lnTo>
                                <a:lnTo>
                                  <a:pt x="643" y="683"/>
                                </a:lnTo>
                                <a:lnTo>
                                  <a:pt x="634" y="649"/>
                                </a:lnTo>
                                <a:lnTo>
                                  <a:pt x="617" y="625"/>
                                </a:lnTo>
                                <a:lnTo>
                                  <a:pt x="596" y="611"/>
                                </a:lnTo>
                                <a:lnTo>
                                  <a:pt x="635" y="512"/>
                                </a:lnTo>
                                <a:lnTo>
                                  <a:pt x="769" y="557"/>
                                </a:lnTo>
                                <a:lnTo>
                                  <a:pt x="900" y="557"/>
                                </a:lnTo>
                                <a:lnTo>
                                  <a:pt x="902" y="571"/>
                                </a:lnTo>
                                <a:lnTo>
                                  <a:pt x="900" y="602"/>
                                </a:lnTo>
                                <a:lnTo>
                                  <a:pt x="898" y="616"/>
                                </a:lnTo>
                                <a:lnTo>
                                  <a:pt x="1031" y="668"/>
                                </a:lnTo>
                                <a:lnTo>
                                  <a:pt x="1016" y="707"/>
                                </a:lnTo>
                                <a:lnTo>
                                  <a:pt x="979" y="803"/>
                                </a:lnTo>
                                <a:close/>
                                <a:moveTo>
                                  <a:pt x="818" y="1045"/>
                                </a:moveTo>
                                <a:lnTo>
                                  <a:pt x="789" y="1037"/>
                                </a:lnTo>
                                <a:lnTo>
                                  <a:pt x="726" y="1011"/>
                                </a:lnTo>
                                <a:lnTo>
                                  <a:pt x="480" y="907"/>
                                </a:lnTo>
                                <a:lnTo>
                                  <a:pt x="522" y="800"/>
                                </a:lnTo>
                                <a:lnTo>
                                  <a:pt x="554" y="803"/>
                                </a:lnTo>
                                <a:lnTo>
                                  <a:pt x="979" y="803"/>
                                </a:lnTo>
                                <a:lnTo>
                                  <a:pt x="940" y="902"/>
                                </a:lnTo>
                                <a:lnTo>
                                  <a:pt x="907" y="984"/>
                                </a:lnTo>
                                <a:lnTo>
                                  <a:pt x="880" y="1027"/>
                                </a:lnTo>
                                <a:lnTo>
                                  <a:pt x="849" y="1044"/>
                                </a:lnTo>
                                <a:lnTo>
                                  <a:pt x="818" y="10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E7D7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AutoShape 29"/>
                        <wps:cNvSpPr>
                          <a:spLocks/>
                        </wps:cNvSpPr>
                        <wps:spPr bwMode="auto">
                          <a:xfrm>
                            <a:off x="9613" y="607"/>
                            <a:ext cx="891" cy="902"/>
                          </a:xfrm>
                          <a:custGeom>
                            <a:avLst/>
                            <a:gdLst>
                              <a:gd name="T0" fmla="+- 0 10082 9613"/>
                              <a:gd name="T1" fmla="*/ T0 w 891"/>
                              <a:gd name="T2" fmla="+- 0 1044 608"/>
                              <a:gd name="T3" fmla="*/ 1044 h 902"/>
                              <a:gd name="T4" fmla="+- 0 10050 9613"/>
                              <a:gd name="T5" fmla="*/ T4 w 891"/>
                              <a:gd name="T6" fmla="+- 0 895 608"/>
                              <a:gd name="T7" fmla="*/ 895 h 902"/>
                              <a:gd name="T8" fmla="+- 0 10002 9613"/>
                              <a:gd name="T9" fmla="*/ T8 w 891"/>
                              <a:gd name="T10" fmla="+- 0 852 608"/>
                              <a:gd name="T11" fmla="*/ 852 h 902"/>
                              <a:gd name="T12" fmla="+- 0 10007 9613"/>
                              <a:gd name="T13" fmla="*/ T12 w 891"/>
                              <a:gd name="T14" fmla="+- 0 790 608"/>
                              <a:gd name="T15" fmla="*/ 790 h 902"/>
                              <a:gd name="T16" fmla="+- 0 10053 9613"/>
                              <a:gd name="T17" fmla="*/ T16 w 891"/>
                              <a:gd name="T18" fmla="+- 0 756 608"/>
                              <a:gd name="T19" fmla="*/ 756 h 902"/>
                              <a:gd name="T20" fmla="+- 0 10082 9613"/>
                              <a:gd name="T21" fmla="*/ T20 w 891"/>
                              <a:gd name="T22" fmla="+- 0 609 608"/>
                              <a:gd name="T23" fmla="*/ 609 h 902"/>
                              <a:gd name="T24" fmla="+- 0 10420 9613"/>
                              <a:gd name="T25" fmla="*/ T24 w 891"/>
                              <a:gd name="T26" fmla="+- 0 609 608"/>
                              <a:gd name="T27" fmla="*/ 609 h 902"/>
                              <a:gd name="T28" fmla="+- 0 10492 9613"/>
                              <a:gd name="T29" fmla="*/ T28 w 891"/>
                              <a:gd name="T30" fmla="+- 0 644 608"/>
                              <a:gd name="T31" fmla="*/ 644 h 902"/>
                              <a:gd name="T32" fmla="+- 0 10502 9613"/>
                              <a:gd name="T33" fmla="*/ T32 w 891"/>
                              <a:gd name="T34" fmla="+- 0 702 608"/>
                              <a:gd name="T35" fmla="*/ 702 h 902"/>
                              <a:gd name="T36" fmla="+- 0 10503 9613"/>
                              <a:gd name="T37" fmla="*/ T36 w 891"/>
                              <a:gd name="T38" fmla="+- 0 885 608"/>
                              <a:gd name="T39" fmla="*/ 885 h 902"/>
                              <a:gd name="T40" fmla="+- 0 10265 9613"/>
                              <a:gd name="T41" fmla="*/ T40 w 891"/>
                              <a:gd name="T42" fmla="+- 0 958 608"/>
                              <a:gd name="T43" fmla="*/ 958 h 902"/>
                              <a:gd name="T44" fmla="+- 0 10198 9613"/>
                              <a:gd name="T45" fmla="*/ T44 w 891"/>
                              <a:gd name="T46" fmla="+- 0 1006 608"/>
                              <a:gd name="T47" fmla="*/ 1006 h 902"/>
                              <a:gd name="T48" fmla="+- 0 10192 9613"/>
                              <a:gd name="T49" fmla="*/ T48 w 891"/>
                              <a:gd name="T50" fmla="+- 0 1044 608"/>
                              <a:gd name="T51" fmla="*/ 1044 h 902"/>
                              <a:gd name="T52" fmla="+- 0 10393 9613"/>
                              <a:gd name="T53" fmla="*/ T52 w 891"/>
                              <a:gd name="T54" fmla="+- 0 1044 608"/>
                              <a:gd name="T55" fmla="*/ 1044 h 902"/>
                              <a:gd name="T56" fmla="+- 0 10358 9613"/>
                              <a:gd name="T57" fmla="*/ T56 w 891"/>
                              <a:gd name="T58" fmla="+- 0 985 608"/>
                              <a:gd name="T59" fmla="*/ 985 h 902"/>
                              <a:gd name="T60" fmla="+- 0 10265 9613"/>
                              <a:gd name="T61" fmla="*/ T60 w 891"/>
                              <a:gd name="T62" fmla="+- 0 958 608"/>
                              <a:gd name="T63" fmla="*/ 958 h 902"/>
                              <a:gd name="T64" fmla="+- 0 10502 9613"/>
                              <a:gd name="T65" fmla="*/ T64 w 891"/>
                              <a:gd name="T66" fmla="+- 0 1044 608"/>
                              <a:gd name="T67" fmla="*/ 1044 h 902"/>
                              <a:gd name="T68" fmla="+- 0 9677 9613"/>
                              <a:gd name="T69" fmla="*/ T68 w 891"/>
                              <a:gd name="T70" fmla="+- 0 1503 608"/>
                              <a:gd name="T71" fmla="*/ 1503 h 902"/>
                              <a:gd name="T72" fmla="+- 0 9623 9613"/>
                              <a:gd name="T73" fmla="*/ T72 w 891"/>
                              <a:gd name="T74" fmla="+- 0 1452 608"/>
                              <a:gd name="T75" fmla="*/ 1452 h 902"/>
                              <a:gd name="T76" fmla="+- 0 9613 9613"/>
                              <a:gd name="T77" fmla="*/ T76 w 891"/>
                              <a:gd name="T78" fmla="+- 0 1362 608"/>
                              <a:gd name="T79" fmla="*/ 1362 h 902"/>
                              <a:gd name="T80" fmla="+- 0 9613 9613"/>
                              <a:gd name="T81" fmla="*/ T80 w 891"/>
                              <a:gd name="T82" fmla="+- 0 1112 608"/>
                              <a:gd name="T83" fmla="*/ 1112 h 902"/>
                              <a:gd name="T84" fmla="+- 0 9727 9613"/>
                              <a:gd name="T85" fmla="*/ T84 w 891"/>
                              <a:gd name="T86" fmla="+- 0 1076 608"/>
                              <a:gd name="T87" fmla="*/ 1076 h 902"/>
                              <a:gd name="T88" fmla="+- 0 9743 9613"/>
                              <a:gd name="T89" fmla="*/ T88 w 891"/>
                              <a:gd name="T90" fmla="+- 0 1117 608"/>
                              <a:gd name="T91" fmla="*/ 1117 h 902"/>
                              <a:gd name="T92" fmla="+- 0 9804 9613"/>
                              <a:gd name="T93" fmla="*/ T92 w 891"/>
                              <a:gd name="T94" fmla="+- 0 1170 608"/>
                              <a:gd name="T95" fmla="*/ 1170 h 902"/>
                              <a:gd name="T96" fmla="+- 0 10042 9613"/>
                              <a:gd name="T97" fmla="*/ T96 w 891"/>
                              <a:gd name="T98" fmla="+- 0 1201 608"/>
                              <a:gd name="T99" fmla="*/ 1201 h 902"/>
                              <a:gd name="T100" fmla="+- 0 10075 9613"/>
                              <a:gd name="T101" fmla="*/ T100 w 891"/>
                              <a:gd name="T102" fmla="+- 0 1223 608"/>
                              <a:gd name="T103" fmla="*/ 1223 h 902"/>
                              <a:gd name="T104" fmla="+- 0 10121 9613"/>
                              <a:gd name="T105" fmla="*/ T104 w 891"/>
                              <a:gd name="T106" fmla="+- 0 1254 608"/>
                              <a:gd name="T107" fmla="*/ 1254 h 902"/>
                              <a:gd name="T108" fmla="+- 0 10129 9613"/>
                              <a:gd name="T109" fmla="*/ T108 w 891"/>
                              <a:gd name="T110" fmla="+- 0 1307 608"/>
                              <a:gd name="T111" fmla="*/ 1307 h 902"/>
                              <a:gd name="T112" fmla="+- 0 10083 9613"/>
                              <a:gd name="T113" fmla="*/ T112 w 891"/>
                              <a:gd name="T114" fmla="+- 0 1356 608"/>
                              <a:gd name="T115" fmla="*/ 1356 h 902"/>
                              <a:gd name="T116" fmla="+- 0 10042 9613"/>
                              <a:gd name="T117" fmla="*/ T116 w 891"/>
                              <a:gd name="T118" fmla="+- 0 1502 608"/>
                              <a:gd name="T119" fmla="*/ 1502 h 902"/>
                              <a:gd name="T120" fmla="+- 0 9709 9613"/>
                              <a:gd name="T121" fmla="*/ T120 w 891"/>
                              <a:gd name="T122" fmla="+- 0 1510 608"/>
                              <a:gd name="T123" fmla="*/ 1510 h 902"/>
                              <a:gd name="T124" fmla="+- 0 9804 9613"/>
                              <a:gd name="T125" fmla="*/ T124 w 891"/>
                              <a:gd name="T126" fmla="+- 0 1170 608"/>
                              <a:gd name="T127" fmla="*/ 1170 h 902"/>
                              <a:gd name="T128" fmla="+- 0 9891 9613"/>
                              <a:gd name="T129" fmla="*/ T128 w 891"/>
                              <a:gd name="T130" fmla="+- 0 1147 608"/>
                              <a:gd name="T131" fmla="*/ 1147 h 902"/>
                              <a:gd name="T132" fmla="+- 0 9927 9613"/>
                              <a:gd name="T133" fmla="*/ T132 w 891"/>
                              <a:gd name="T134" fmla="+- 0 1076 608"/>
                              <a:gd name="T135" fmla="*/ 1076 h 902"/>
                              <a:gd name="T136" fmla="+- 0 10043 9613"/>
                              <a:gd name="T137" fmla="*/ T136 w 891"/>
                              <a:gd name="T138" fmla="+- 0 1077 608"/>
                              <a:gd name="T139" fmla="*/ 1077 h 902"/>
                              <a:gd name="T140" fmla="+- 0 10042 9613"/>
                              <a:gd name="T141" fmla="*/ T140 w 891"/>
                              <a:gd name="T142" fmla="+- 0 1152 608"/>
                              <a:gd name="T143" fmla="*/ 1152 h 9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891" h="902">
                                <a:moveTo>
                                  <a:pt x="579" y="436"/>
                                </a:moveTo>
                                <a:lnTo>
                                  <a:pt x="469" y="436"/>
                                </a:lnTo>
                                <a:lnTo>
                                  <a:pt x="469" y="293"/>
                                </a:lnTo>
                                <a:lnTo>
                                  <a:pt x="437" y="287"/>
                                </a:lnTo>
                                <a:lnTo>
                                  <a:pt x="409" y="270"/>
                                </a:lnTo>
                                <a:lnTo>
                                  <a:pt x="389" y="244"/>
                                </a:lnTo>
                                <a:lnTo>
                                  <a:pt x="383" y="213"/>
                                </a:lnTo>
                                <a:lnTo>
                                  <a:pt x="394" y="182"/>
                                </a:lnTo>
                                <a:lnTo>
                                  <a:pt x="415" y="161"/>
                                </a:lnTo>
                                <a:lnTo>
                                  <a:pt x="440" y="148"/>
                                </a:lnTo>
                                <a:lnTo>
                                  <a:pt x="463" y="148"/>
                                </a:lnTo>
                                <a:lnTo>
                                  <a:pt x="469" y="1"/>
                                </a:lnTo>
                                <a:lnTo>
                                  <a:pt x="719" y="0"/>
                                </a:lnTo>
                                <a:lnTo>
                                  <a:pt x="807" y="1"/>
                                </a:lnTo>
                                <a:lnTo>
                                  <a:pt x="855" y="12"/>
                                </a:lnTo>
                                <a:lnTo>
                                  <a:pt x="879" y="36"/>
                                </a:lnTo>
                                <a:lnTo>
                                  <a:pt x="887" y="66"/>
                                </a:lnTo>
                                <a:lnTo>
                                  <a:pt x="889" y="94"/>
                                </a:lnTo>
                                <a:lnTo>
                                  <a:pt x="890" y="161"/>
                                </a:lnTo>
                                <a:lnTo>
                                  <a:pt x="890" y="277"/>
                                </a:lnTo>
                                <a:lnTo>
                                  <a:pt x="890" y="350"/>
                                </a:lnTo>
                                <a:lnTo>
                                  <a:pt x="652" y="350"/>
                                </a:lnTo>
                                <a:lnTo>
                                  <a:pt x="606" y="369"/>
                                </a:lnTo>
                                <a:lnTo>
                                  <a:pt x="585" y="398"/>
                                </a:lnTo>
                                <a:lnTo>
                                  <a:pt x="579" y="424"/>
                                </a:lnTo>
                                <a:lnTo>
                                  <a:pt x="579" y="436"/>
                                </a:lnTo>
                                <a:close/>
                                <a:moveTo>
                                  <a:pt x="889" y="436"/>
                                </a:moveTo>
                                <a:lnTo>
                                  <a:pt x="780" y="436"/>
                                </a:lnTo>
                                <a:lnTo>
                                  <a:pt x="770" y="409"/>
                                </a:lnTo>
                                <a:lnTo>
                                  <a:pt x="745" y="377"/>
                                </a:lnTo>
                                <a:lnTo>
                                  <a:pt x="706" y="353"/>
                                </a:lnTo>
                                <a:lnTo>
                                  <a:pt x="652" y="350"/>
                                </a:lnTo>
                                <a:lnTo>
                                  <a:pt x="890" y="350"/>
                                </a:lnTo>
                                <a:lnTo>
                                  <a:pt x="889" y="436"/>
                                </a:lnTo>
                                <a:close/>
                                <a:moveTo>
                                  <a:pt x="96" y="902"/>
                                </a:moveTo>
                                <a:lnTo>
                                  <a:pt x="64" y="895"/>
                                </a:lnTo>
                                <a:lnTo>
                                  <a:pt x="34" y="876"/>
                                </a:lnTo>
                                <a:lnTo>
                                  <a:pt x="10" y="844"/>
                                </a:lnTo>
                                <a:lnTo>
                                  <a:pt x="1" y="798"/>
                                </a:lnTo>
                                <a:lnTo>
                                  <a:pt x="0" y="754"/>
                                </a:lnTo>
                                <a:lnTo>
                                  <a:pt x="0" y="593"/>
                                </a:lnTo>
                                <a:lnTo>
                                  <a:pt x="0" y="504"/>
                                </a:lnTo>
                                <a:lnTo>
                                  <a:pt x="1" y="468"/>
                                </a:lnTo>
                                <a:lnTo>
                                  <a:pt x="114" y="468"/>
                                </a:lnTo>
                                <a:lnTo>
                                  <a:pt x="118" y="481"/>
                                </a:lnTo>
                                <a:lnTo>
                                  <a:pt x="130" y="509"/>
                                </a:lnTo>
                                <a:lnTo>
                                  <a:pt x="153" y="541"/>
                                </a:lnTo>
                                <a:lnTo>
                                  <a:pt x="191" y="562"/>
                                </a:lnTo>
                                <a:lnTo>
                                  <a:pt x="429" y="562"/>
                                </a:lnTo>
                                <a:lnTo>
                                  <a:pt x="429" y="593"/>
                                </a:lnTo>
                                <a:lnTo>
                                  <a:pt x="430" y="615"/>
                                </a:lnTo>
                                <a:lnTo>
                                  <a:pt x="462" y="615"/>
                                </a:lnTo>
                                <a:lnTo>
                                  <a:pt x="488" y="627"/>
                                </a:lnTo>
                                <a:lnTo>
                                  <a:pt x="508" y="646"/>
                                </a:lnTo>
                                <a:lnTo>
                                  <a:pt x="518" y="671"/>
                                </a:lnTo>
                                <a:lnTo>
                                  <a:pt x="516" y="699"/>
                                </a:lnTo>
                                <a:lnTo>
                                  <a:pt x="500" y="727"/>
                                </a:lnTo>
                                <a:lnTo>
                                  <a:pt x="470" y="748"/>
                                </a:lnTo>
                                <a:lnTo>
                                  <a:pt x="430" y="754"/>
                                </a:lnTo>
                                <a:lnTo>
                                  <a:pt x="429" y="894"/>
                                </a:lnTo>
                                <a:lnTo>
                                  <a:pt x="165" y="901"/>
                                </a:lnTo>
                                <a:lnTo>
                                  <a:pt x="96" y="902"/>
                                </a:lnTo>
                                <a:close/>
                                <a:moveTo>
                                  <a:pt x="429" y="562"/>
                                </a:moveTo>
                                <a:lnTo>
                                  <a:pt x="191" y="562"/>
                                </a:lnTo>
                                <a:lnTo>
                                  <a:pt x="237" y="561"/>
                                </a:lnTo>
                                <a:lnTo>
                                  <a:pt x="278" y="539"/>
                                </a:lnTo>
                                <a:lnTo>
                                  <a:pt x="306" y="504"/>
                                </a:lnTo>
                                <a:lnTo>
                                  <a:pt x="314" y="468"/>
                                </a:lnTo>
                                <a:lnTo>
                                  <a:pt x="314" y="469"/>
                                </a:lnTo>
                                <a:lnTo>
                                  <a:pt x="430" y="469"/>
                                </a:lnTo>
                                <a:lnTo>
                                  <a:pt x="429" y="493"/>
                                </a:lnTo>
                                <a:lnTo>
                                  <a:pt x="429" y="544"/>
                                </a:lnTo>
                                <a:lnTo>
                                  <a:pt x="429" y="5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EF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Text Box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134" y="195"/>
                            <a:ext cx="8963" cy="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8DDC6E" w14:textId="77777777" w:rsidR="00026E7B" w:rsidRDefault="00026E7B" w:rsidP="00026E7B">
                              <w:pPr>
                                <w:spacing w:before="254"/>
                                <w:ind w:left="577"/>
                                <w:rPr>
                                  <w:rFonts w:ascii="Lucida Sans" w:hAnsi="Lucida Sans"/>
                                  <w:b/>
                                  <w:bCs/>
                                  <w:color w:val="3B3A3A"/>
                                  <w:w w:val="75"/>
                                  <w:sz w:val="44"/>
                                  <w:szCs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0"/>
                                  <w:sz w:val="44"/>
                                </w:rPr>
                                <w:t>1.</w:t>
                              </w:r>
                              <w:r w:rsidRPr="003268B3">
                                <w:rPr>
                                  <w:rFonts w:ascii="Lucida Sans" w:hAnsi="Lucida Sans"/>
                                  <w:color w:val="3B3A3A"/>
                                  <w:w w:val="75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Pr="003268B3">
                                <w:rPr>
                                  <w:rFonts w:ascii="Lucida Sans" w:hAnsi="Lucida Sans"/>
                                  <w:b/>
                                  <w:bCs/>
                                  <w:color w:val="3B3A3A"/>
                                  <w:w w:val="75"/>
                                  <w:sz w:val="44"/>
                                  <w:szCs w:val="44"/>
                                </w:rPr>
                                <w:t>What is the challenge?</w:t>
                              </w:r>
                            </w:p>
                            <w:p w14:paraId="2D4E2089" w14:textId="1DAEBA87" w:rsidR="00026E7B" w:rsidRPr="00171402" w:rsidRDefault="00026E7B" w:rsidP="00026E7B">
                              <w:pPr>
                                <w:spacing w:before="254"/>
                                <w:ind w:left="577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F675C" id="_x0000_s1058" alt="1. What is the challenge?" style="width:483.25pt;height:204.55pt;mso-position-horizontal-relative:char;mso-position-vertical-relative:line" coordorigin="1134,195" coordsize="9665,40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">
                <v:shape id="Freeform 31" o:spid="_x0000_s1059" style="position:absolute;left:1199;top:195;width:9600;height:4091;visibility:visible;mso-wrap-style:square;v-text-anchor:top" coordsize="9600,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" path="m9600,l,,,3300r3436,l4811,4091,5909,3300r3691,l9600,xe" fillcolor="#efa593" stroked="f">
                  <v:path arrowok="t" o:connecttype="custom" o:connectlocs="9600,195;0,195;0,3495;3436,3495;4811,4286;5909,3495;9600,3495;9600,195" o:connectangles="0,0,0,0,0,0,0,0"/>
                </v:shape>
                <v:shape id="AutoShape 30" o:spid="_x0000_s1060" style="position:absolute;left:9613;top:609;width:1032;height:1045;visibility:visible;mso-wrap-style:square;v-text-anchor:top" coordsize="1032,1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" path="m214,515r-34,-9l158,485r-9,-23l148,443r1,-8l1,435r,-47l,279,,160,1,80,10,44,28,21,56,9,94,3,170,,282,,429,3r,111l414,121r-33,19l350,171r-11,42l350,256r18,31l395,307r34,8l429,428r-145,7l274,483r-26,25l214,515xm900,557r-131,l786,527r25,-20l842,501r32,8l896,535r4,22xm979,803r-425,l589,790r31,-26l639,724r4,-41l634,649,617,625,596,611r39,-99l769,557r131,l902,571r-2,31l898,616r133,52l1016,707r-37,96xm818,1045r-29,-8l726,1011,480,907,522,800r32,3l979,803r-39,99l907,984r-27,43l849,1044r-31,1xe" fillcolor="#6e7d73" stroked="f">
                  <v:path arrowok="t" o:connecttype="custom" o:connectlocs="180,1115;149,1071;149,1044;1,997;0,769;10,653;56,618;170,609;429,612;414,730;350,780;350,865;395,916;429,1037;274,1092;214,1124;769,1166;811,1116;874,1118;900,1166;554,1412;620,1373;643,1292;617,1234;635,1121;900,1166;900,1211;1031,1277;979,1412;789,1646;480,1516;554,1412;940,1511;880,1636;818,1654" o:connectangles="0,0,0,0,0,0,0,0,0,0,0,0,0,0,0,0,0,0,0,0,0,0,0,0,0,0,0,0,0,0,0,0,0,0,0"/>
                </v:shape>
                <v:shape id="AutoShape 29" o:spid="_x0000_s1061" style="position:absolute;left:9613;top:607;width:891;height:902;visibility:visible;mso-wrap-style:square;v-text-anchor:top" coordsize="891,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" path="m579,436r-110,l469,293r-32,-6l409,270,389,244r-6,-31l394,182r21,-21l440,148r23,l469,1,719,r88,1l855,12r24,24l887,66r2,28l890,161r,116l890,350r-238,l606,369r-21,29l579,424r,12xm889,436r-109,l770,409,745,377,706,353r-54,-3l890,350r-1,86xm96,902l64,895,34,876,10,844,1,798,,754,,593,,504,1,468r113,l118,481r12,28l153,541r38,21l429,562r,31l430,615r32,l488,627r20,19l518,671r-2,28l500,727r-30,21l430,754r-1,140l165,901r-69,1xm429,562r-238,l237,561r41,-22l306,504r8,-36l314,469r116,l429,493r,51l429,562xe" fillcolor="#f4efe7" stroked="f">
                  <v:path arrowok="t" o:connecttype="custom" o:connectlocs="469,1044;437,895;389,852;394,790;440,756;469,609;807,609;879,644;889,702;890,885;652,958;585,1006;579,1044;780,1044;745,985;652,958;889,1044;64,1503;10,1452;0,1362;0,1112;114,1076;130,1117;191,1170;429,1201;462,1223;508,1254;516,1307;470,1356;429,1502;96,1510;191,1170;278,1147;314,1076;430,1077;429,1152" o:connectangles="0,0,0,0,0,0,0,0,0,0,0,0,0,0,0,0,0,0,0,0,0,0,0,0,0,0,0,0,0,0,0,0,0,0,0,0"/>
                </v:shape>
                <v:shape id="Text Box 28" o:spid="_x0000_s1062" type="#_x0000_t202" alt="&quot;&quot;" style="position:absolute;left:1134;top:195;width:8963;height:3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<v:textbox inset="0,0,0,0">
                    <w:txbxContent>
                      <w:p w14:paraId="108DDC6E" w14:textId="77777777" w:rsidR="00026E7B" w:rsidRDefault="00026E7B" w:rsidP="00026E7B">
                        <w:pPr>
                          <w:spacing w:before="254"/>
                          <w:ind w:left="577"/>
                          <w:rPr>
                            <w:rFonts w:ascii="Lucida Sans" w:hAnsi="Lucida Sans"/>
                            <w:b/>
                            <w:bCs/>
                            <w:color w:val="3B3A3A"/>
                            <w:w w:val="75"/>
                            <w:sz w:val="44"/>
                            <w:szCs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0"/>
                            <w:sz w:val="44"/>
                          </w:rPr>
                          <w:t>1.</w:t>
                        </w:r>
                        <w:r w:rsidRPr="003268B3">
                          <w:rPr>
                            <w:rFonts w:ascii="Lucida Sans" w:hAnsi="Lucida Sans"/>
                            <w:color w:val="3B3A3A"/>
                            <w:w w:val="75"/>
                            <w:sz w:val="72"/>
                            <w:szCs w:val="72"/>
                          </w:rPr>
                          <w:t xml:space="preserve"> </w:t>
                        </w:r>
                        <w:r w:rsidRPr="003268B3">
                          <w:rPr>
                            <w:rFonts w:ascii="Lucida Sans" w:hAnsi="Lucida Sans"/>
                            <w:b/>
                            <w:bCs/>
                            <w:color w:val="3B3A3A"/>
                            <w:w w:val="75"/>
                            <w:sz w:val="44"/>
                            <w:szCs w:val="44"/>
                          </w:rPr>
                          <w:t>What is the challenge?</w:t>
                        </w:r>
                      </w:p>
                      <w:p w14:paraId="2D4E2089" w14:textId="1DAEBA87" w:rsidR="00026E7B" w:rsidRPr="00171402" w:rsidRDefault="00026E7B" w:rsidP="00026E7B">
                        <w:pPr>
                          <w:spacing w:before="254"/>
                          <w:ind w:left="577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8AE01B3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6683DE42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6BF26696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BDC185A" wp14:editId="659EF1E9">
                <wp:extent cx="6773545" cy="2620010"/>
                <wp:effectExtent l="0" t="0" r="8255" b="8890"/>
                <wp:docPr id="91" name="Group 16" descr="2. What is the reason(s) this occurred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3545" cy="2620010"/>
                          <a:chOff x="1134" y="4585"/>
                          <a:chExt cx="10667" cy="4126"/>
                        </a:xfrm>
                      </wpg:grpSpPr>
                      <wps:wsp>
                        <wps:cNvPr id="92" name="Freeform 26"/>
                        <wps:cNvSpPr>
                          <a:spLocks/>
                        </wps:cNvSpPr>
                        <wps:spPr bwMode="auto">
                          <a:xfrm>
                            <a:off x="1134" y="4585"/>
                            <a:ext cx="9656" cy="4126"/>
                          </a:xfrm>
                          <a:custGeom>
                            <a:avLst/>
                            <a:gdLst>
                              <a:gd name="T0" fmla="+- 0 10789 1134"/>
                              <a:gd name="T1" fmla="*/ T0 w 9656"/>
                              <a:gd name="T2" fmla="+- 0 4585 4585"/>
                              <a:gd name="T3" fmla="*/ 4585 h 4126"/>
                              <a:gd name="T4" fmla="+- 0 1134 1134"/>
                              <a:gd name="T5" fmla="*/ T4 w 9656"/>
                              <a:gd name="T6" fmla="+- 0 4585 4585"/>
                              <a:gd name="T7" fmla="*/ 4585 h 4126"/>
                              <a:gd name="T8" fmla="+- 0 1134 1134"/>
                              <a:gd name="T9" fmla="*/ T8 w 9656"/>
                              <a:gd name="T10" fmla="+- 0 7904 4585"/>
                              <a:gd name="T11" fmla="*/ 7904 h 4126"/>
                              <a:gd name="T12" fmla="+- 0 4571 1134"/>
                              <a:gd name="T13" fmla="*/ T12 w 9656"/>
                              <a:gd name="T14" fmla="+- 0 7904 4585"/>
                              <a:gd name="T15" fmla="*/ 7904 h 4126"/>
                              <a:gd name="T16" fmla="+- 0 5972 1134"/>
                              <a:gd name="T17" fmla="*/ T16 w 9656"/>
                              <a:gd name="T18" fmla="+- 0 8711 4585"/>
                              <a:gd name="T19" fmla="*/ 8711 h 4126"/>
                              <a:gd name="T20" fmla="+- 0 7093 1134"/>
                              <a:gd name="T21" fmla="*/ T20 w 9656"/>
                              <a:gd name="T22" fmla="+- 0 7904 4585"/>
                              <a:gd name="T23" fmla="*/ 7904 h 4126"/>
                              <a:gd name="T24" fmla="+- 0 10789 1134"/>
                              <a:gd name="T25" fmla="*/ T24 w 9656"/>
                              <a:gd name="T26" fmla="+- 0 7904 4585"/>
                              <a:gd name="T27" fmla="*/ 7904 h 4126"/>
                              <a:gd name="T28" fmla="+- 0 10789 1134"/>
                              <a:gd name="T29" fmla="*/ T28 w 9656"/>
                              <a:gd name="T30" fmla="+- 0 4585 4585"/>
                              <a:gd name="T31" fmla="*/ 4585 h 4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656" h="4126">
                                <a:moveTo>
                                  <a:pt x="96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19"/>
                                </a:lnTo>
                                <a:lnTo>
                                  <a:pt x="3437" y="3319"/>
                                </a:lnTo>
                                <a:lnTo>
                                  <a:pt x="4838" y="4126"/>
                                </a:lnTo>
                                <a:lnTo>
                                  <a:pt x="5959" y="3319"/>
                                </a:lnTo>
                                <a:lnTo>
                                  <a:pt x="9655" y="3319"/>
                                </a:lnTo>
                                <a:lnTo>
                                  <a:pt x="96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0C6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3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876" y="5977"/>
                            <a:ext cx="259" cy="1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4" name="Freeform 24"/>
                        <wps:cNvSpPr>
                          <a:spLocks/>
                        </wps:cNvSpPr>
                        <wps:spPr bwMode="auto">
                          <a:xfrm>
                            <a:off x="9652" y="5007"/>
                            <a:ext cx="708" cy="912"/>
                          </a:xfrm>
                          <a:custGeom>
                            <a:avLst/>
                            <a:gdLst>
                              <a:gd name="T0" fmla="+- 0 10021 9652"/>
                              <a:gd name="T1" fmla="*/ T0 w 708"/>
                              <a:gd name="T2" fmla="+- 0 5919 5007"/>
                              <a:gd name="T3" fmla="*/ 5919 h 912"/>
                              <a:gd name="T4" fmla="+- 0 9991 9652"/>
                              <a:gd name="T5" fmla="*/ T4 w 708"/>
                              <a:gd name="T6" fmla="+- 0 5919 5007"/>
                              <a:gd name="T7" fmla="*/ 5919 h 912"/>
                              <a:gd name="T8" fmla="+- 0 9936 9652"/>
                              <a:gd name="T9" fmla="*/ T8 w 708"/>
                              <a:gd name="T10" fmla="+- 0 5906 5007"/>
                              <a:gd name="T11" fmla="*/ 5906 h 912"/>
                              <a:gd name="T12" fmla="+- 0 9885 9652"/>
                              <a:gd name="T13" fmla="*/ T12 w 708"/>
                              <a:gd name="T14" fmla="+- 0 5870 5007"/>
                              <a:gd name="T15" fmla="*/ 5870 h 912"/>
                              <a:gd name="T16" fmla="+- 0 9840 9652"/>
                              <a:gd name="T17" fmla="*/ T16 w 708"/>
                              <a:gd name="T18" fmla="+- 0 5815 5007"/>
                              <a:gd name="T19" fmla="*/ 5815 h 912"/>
                              <a:gd name="T20" fmla="+- 0 9801 9652"/>
                              <a:gd name="T21" fmla="*/ T20 w 708"/>
                              <a:gd name="T22" fmla="+- 0 5745 5007"/>
                              <a:gd name="T23" fmla="*/ 5745 h 912"/>
                              <a:gd name="T24" fmla="+- 0 9768 9652"/>
                              <a:gd name="T25" fmla="*/ T24 w 708"/>
                              <a:gd name="T26" fmla="+- 0 5662 5007"/>
                              <a:gd name="T27" fmla="*/ 5662 h 912"/>
                              <a:gd name="T28" fmla="+- 0 9740 9652"/>
                              <a:gd name="T29" fmla="*/ T28 w 708"/>
                              <a:gd name="T30" fmla="+- 0 5592 5007"/>
                              <a:gd name="T31" fmla="*/ 5592 h 912"/>
                              <a:gd name="T32" fmla="+- 0 9711 9652"/>
                              <a:gd name="T33" fmla="*/ T32 w 708"/>
                              <a:gd name="T34" fmla="+- 0 5538 5007"/>
                              <a:gd name="T35" fmla="*/ 5538 h 912"/>
                              <a:gd name="T36" fmla="+- 0 9685 9652"/>
                              <a:gd name="T37" fmla="*/ T36 w 708"/>
                              <a:gd name="T38" fmla="+- 0 5488 5007"/>
                              <a:gd name="T39" fmla="*/ 5488 h 912"/>
                              <a:gd name="T40" fmla="+- 0 9664 9652"/>
                              <a:gd name="T41" fmla="*/ T40 w 708"/>
                              <a:gd name="T42" fmla="+- 0 5427 5007"/>
                              <a:gd name="T43" fmla="*/ 5427 h 912"/>
                              <a:gd name="T44" fmla="+- 0 9652 9652"/>
                              <a:gd name="T45" fmla="*/ T44 w 708"/>
                              <a:gd name="T46" fmla="+- 0 5343 5007"/>
                              <a:gd name="T47" fmla="*/ 5343 h 912"/>
                              <a:gd name="T48" fmla="+- 0 9656 9652"/>
                              <a:gd name="T49" fmla="*/ T48 w 708"/>
                              <a:gd name="T50" fmla="+- 0 5275 5007"/>
                              <a:gd name="T51" fmla="*/ 5275 h 912"/>
                              <a:gd name="T52" fmla="+- 0 9675 9652"/>
                              <a:gd name="T53" fmla="*/ T52 w 708"/>
                              <a:gd name="T54" fmla="+- 0 5212 5007"/>
                              <a:gd name="T55" fmla="*/ 5212 h 912"/>
                              <a:gd name="T56" fmla="+- 0 9708 9652"/>
                              <a:gd name="T57" fmla="*/ T56 w 708"/>
                              <a:gd name="T58" fmla="+- 0 5156 5007"/>
                              <a:gd name="T59" fmla="*/ 5156 h 912"/>
                              <a:gd name="T60" fmla="+- 0 9752 9652"/>
                              <a:gd name="T61" fmla="*/ T60 w 708"/>
                              <a:gd name="T62" fmla="+- 0 5106 5007"/>
                              <a:gd name="T63" fmla="*/ 5106 h 912"/>
                              <a:gd name="T64" fmla="+- 0 9805 9652"/>
                              <a:gd name="T65" fmla="*/ T64 w 708"/>
                              <a:gd name="T66" fmla="+- 0 5065 5007"/>
                              <a:gd name="T67" fmla="*/ 5065 h 912"/>
                              <a:gd name="T68" fmla="+- 0 9867 9652"/>
                              <a:gd name="T69" fmla="*/ T68 w 708"/>
                              <a:gd name="T70" fmla="+- 0 5034 5007"/>
                              <a:gd name="T71" fmla="*/ 5034 h 912"/>
                              <a:gd name="T72" fmla="+- 0 9934 9652"/>
                              <a:gd name="T73" fmla="*/ T72 w 708"/>
                              <a:gd name="T74" fmla="+- 0 5014 5007"/>
                              <a:gd name="T75" fmla="*/ 5014 h 912"/>
                              <a:gd name="T76" fmla="+- 0 10006 9652"/>
                              <a:gd name="T77" fmla="*/ T76 w 708"/>
                              <a:gd name="T78" fmla="+- 0 5007 5007"/>
                              <a:gd name="T79" fmla="*/ 5007 h 912"/>
                              <a:gd name="T80" fmla="+- 0 10078 9652"/>
                              <a:gd name="T81" fmla="*/ T80 w 708"/>
                              <a:gd name="T82" fmla="+- 0 5014 5007"/>
                              <a:gd name="T83" fmla="*/ 5014 h 912"/>
                              <a:gd name="T84" fmla="+- 0 10145 9652"/>
                              <a:gd name="T85" fmla="*/ T84 w 708"/>
                              <a:gd name="T86" fmla="+- 0 5034 5007"/>
                              <a:gd name="T87" fmla="*/ 5034 h 912"/>
                              <a:gd name="T88" fmla="+- 0 10207 9652"/>
                              <a:gd name="T89" fmla="*/ T88 w 708"/>
                              <a:gd name="T90" fmla="+- 0 5065 5007"/>
                              <a:gd name="T91" fmla="*/ 5065 h 912"/>
                              <a:gd name="T92" fmla="+- 0 10261 9652"/>
                              <a:gd name="T93" fmla="*/ T92 w 708"/>
                              <a:gd name="T94" fmla="+- 0 5106 5007"/>
                              <a:gd name="T95" fmla="*/ 5106 h 912"/>
                              <a:gd name="T96" fmla="+- 0 10304 9652"/>
                              <a:gd name="T97" fmla="*/ T96 w 708"/>
                              <a:gd name="T98" fmla="+- 0 5156 5007"/>
                              <a:gd name="T99" fmla="*/ 5156 h 912"/>
                              <a:gd name="T100" fmla="+- 0 10337 9652"/>
                              <a:gd name="T101" fmla="*/ T100 w 708"/>
                              <a:gd name="T102" fmla="+- 0 5212 5007"/>
                              <a:gd name="T103" fmla="*/ 5212 h 912"/>
                              <a:gd name="T104" fmla="+- 0 10356 9652"/>
                              <a:gd name="T105" fmla="*/ T104 w 708"/>
                              <a:gd name="T106" fmla="+- 0 5275 5007"/>
                              <a:gd name="T107" fmla="*/ 5275 h 912"/>
                              <a:gd name="T108" fmla="+- 0 10360 9652"/>
                              <a:gd name="T109" fmla="*/ T108 w 708"/>
                              <a:gd name="T110" fmla="+- 0 5343 5007"/>
                              <a:gd name="T111" fmla="*/ 5343 h 912"/>
                              <a:gd name="T112" fmla="+- 0 10348 9652"/>
                              <a:gd name="T113" fmla="*/ T112 w 708"/>
                              <a:gd name="T114" fmla="+- 0 5427 5007"/>
                              <a:gd name="T115" fmla="*/ 5427 h 912"/>
                              <a:gd name="T116" fmla="+- 0 10328 9652"/>
                              <a:gd name="T117" fmla="*/ T116 w 708"/>
                              <a:gd name="T118" fmla="+- 0 5488 5007"/>
                              <a:gd name="T119" fmla="*/ 5488 h 912"/>
                              <a:gd name="T120" fmla="+- 0 10301 9652"/>
                              <a:gd name="T121" fmla="*/ T120 w 708"/>
                              <a:gd name="T122" fmla="+- 0 5538 5007"/>
                              <a:gd name="T123" fmla="*/ 5538 h 912"/>
                              <a:gd name="T124" fmla="+- 0 10272 9652"/>
                              <a:gd name="T125" fmla="*/ T124 w 708"/>
                              <a:gd name="T126" fmla="+- 0 5592 5007"/>
                              <a:gd name="T127" fmla="*/ 5592 h 912"/>
                              <a:gd name="T128" fmla="+- 0 10244 9652"/>
                              <a:gd name="T129" fmla="*/ T128 w 708"/>
                              <a:gd name="T130" fmla="+- 0 5662 5007"/>
                              <a:gd name="T131" fmla="*/ 5662 h 912"/>
                              <a:gd name="T132" fmla="+- 0 10212 9652"/>
                              <a:gd name="T133" fmla="*/ T132 w 708"/>
                              <a:gd name="T134" fmla="+- 0 5745 5007"/>
                              <a:gd name="T135" fmla="*/ 5745 h 912"/>
                              <a:gd name="T136" fmla="+- 0 10172 9652"/>
                              <a:gd name="T137" fmla="*/ T136 w 708"/>
                              <a:gd name="T138" fmla="+- 0 5815 5007"/>
                              <a:gd name="T139" fmla="*/ 5815 h 912"/>
                              <a:gd name="T140" fmla="+- 0 10127 9652"/>
                              <a:gd name="T141" fmla="*/ T140 w 708"/>
                              <a:gd name="T142" fmla="+- 0 5870 5007"/>
                              <a:gd name="T143" fmla="*/ 5870 h 912"/>
                              <a:gd name="T144" fmla="+- 0 10077 9652"/>
                              <a:gd name="T145" fmla="*/ T144 w 708"/>
                              <a:gd name="T146" fmla="+- 0 5906 5007"/>
                              <a:gd name="T147" fmla="*/ 5906 h 912"/>
                              <a:gd name="T148" fmla="+- 0 10021 9652"/>
                              <a:gd name="T149" fmla="*/ T148 w 708"/>
                              <a:gd name="T150" fmla="+- 0 5919 5007"/>
                              <a:gd name="T151" fmla="*/ 5919 h 9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708" h="912">
                                <a:moveTo>
                                  <a:pt x="369" y="912"/>
                                </a:moveTo>
                                <a:lnTo>
                                  <a:pt x="339" y="912"/>
                                </a:lnTo>
                                <a:lnTo>
                                  <a:pt x="284" y="899"/>
                                </a:lnTo>
                                <a:lnTo>
                                  <a:pt x="233" y="863"/>
                                </a:lnTo>
                                <a:lnTo>
                                  <a:pt x="188" y="808"/>
                                </a:lnTo>
                                <a:lnTo>
                                  <a:pt x="149" y="738"/>
                                </a:lnTo>
                                <a:lnTo>
                                  <a:pt x="116" y="655"/>
                                </a:lnTo>
                                <a:lnTo>
                                  <a:pt x="88" y="585"/>
                                </a:lnTo>
                                <a:lnTo>
                                  <a:pt x="59" y="531"/>
                                </a:lnTo>
                                <a:lnTo>
                                  <a:pt x="33" y="481"/>
                                </a:lnTo>
                                <a:lnTo>
                                  <a:pt x="12" y="420"/>
                                </a:lnTo>
                                <a:lnTo>
                                  <a:pt x="0" y="336"/>
                                </a:lnTo>
                                <a:lnTo>
                                  <a:pt x="4" y="268"/>
                                </a:lnTo>
                                <a:lnTo>
                                  <a:pt x="23" y="205"/>
                                </a:lnTo>
                                <a:lnTo>
                                  <a:pt x="56" y="149"/>
                                </a:lnTo>
                                <a:lnTo>
                                  <a:pt x="100" y="99"/>
                                </a:lnTo>
                                <a:lnTo>
                                  <a:pt x="153" y="58"/>
                                </a:lnTo>
                                <a:lnTo>
                                  <a:pt x="215" y="27"/>
                                </a:lnTo>
                                <a:lnTo>
                                  <a:pt x="282" y="7"/>
                                </a:lnTo>
                                <a:lnTo>
                                  <a:pt x="354" y="0"/>
                                </a:lnTo>
                                <a:lnTo>
                                  <a:pt x="426" y="7"/>
                                </a:lnTo>
                                <a:lnTo>
                                  <a:pt x="493" y="27"/>
                                </a:lnTo>
                                <a:lnTo>
                                  <a:pt x="555" y="58"/>
                                </a:lnTo>
                                <a:lnTo>
                                  <a:pt x="609" y="99"/>
                                </a:lnTo>
                                <a:lnTo>
                                  <a:pt x="652" y="149"/>
                                </a:lnTo>
                                <a:lnTo>
                                  <a:pt x="685" y="205"/>
                                </a:lnTo>
                                <a:lnTo>
                                  <a:pt x="704" y="268"/>
                                </a:lnTo>
                                <a:lnTo>
                                  <a:pt x="708" y="336"/>
                                </a:lnTo>
                                <a:lnTo>
                                  <a:pt x="696" y="420"/>
                                </a:lnTo>
                                <a:lnTo>
                                  <a:pt x="676" y="481"/>
                                </a:lnTo>
                                <a:lnTo>
                                  <a:pt x="649" y="531"/>
                                </a:lnTo>
                                <a:lnTo>
                                  <a:pt x="620" y="585"/>
                                </a:lnTo>
                                <a:lnTo>
                                  <a:pt x="592" y="655"/>
                                </a:lnTo>
                                <a:lnTo>
                                  <a:pt x="560" y="738"/>
                                </a:lnTo>
                                <a:lnTo>
                                  <a:pt x="520" y="808"/>
                                </a:lnTo>
                                <a:lnTo>
                                  <a:pt x="475" y="863"/>
                                </a:lnTo>
                                <a:lnTo>
                                  <a:pt x="425" y="899"/>
                                </a:lnTo>
                                <a:lnTo>
                                  <a:pt x="369" y="9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8E7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AutoShape 23"/>
                        <wps:cNvSpPr>
                          <a:spLocks/>
                        </wps:cNvSpPr>
                        <wps:spPr bwMode="auto">
                          <a:xfrm>
                            <a:off x="9388" y="4741"/>
                            <a:ext cx="1228" cy="1186"/>
                          </a:xfrm>
                          <a:custGeom>
                            <a:avLst/>
                            <a:gdLst>
                              <a:gd name="T0" fmla="+- 0 9534 9389"/>
                              <a:gd name="T1" fmla="*/ T0 w 1228"/>
                              <a:gd name="T2" fmla="+- 0 5363 4742"/>
                              <a:gd name="T3" fmla="*/ 5363 h 1186"/>
                              <a:gd name="T4" fmla="+- 0 9527 9389"/>
                              <a:gd name="T5" fmla="*/ T4 w 1228"/>
                              <a:gd name="T6" fmla="+- 0 5358 4742"/>
                              <a:gd name="T7" fmla="*/ 5358 h 1186"/>
                              <a:gd name="T8" fmla="+- 0 9525 9389"/>
                              <a:gd name="T9" fmla="*/ T8 w 1228"/>
                              <a:gd name="T10" fmla="+- 0 5358 4742"/>
                              <a:gd name="T11" fmla="*/ 5358 h 1186"/>
                              <a:gd name="T12" fmla="+- 0 9395 9389"/>
                              <a:gd name="T13" fmla="*/ T12 w 1228"/>
                              <a:gd name="T14" fmla="+- 0 5358 4742"/>
                              <a:gd name="T15" fmla="*/ 5358 h 1186"/>
                              <a:gd name="T16" fmla="+- 0 9389 9389"/>
                              <a:gd name="T17" fmla="*/ T16 w 1228"/>
                              <a:gd name="T18" fmla="+- 0 5363 4742"/>
                              <a:gd name="T19" fmla="*/ 5363 h 1186"/>
                              <a:gd name="T20" fmla="+- 0 9389 9389"/>
                              <a:gd name="T21" fmla="*/ T20 w 1228"/>
                              <a:gd name="T22" fmla="+- 0 5375 4742"/>
                              <a:gd name="T23" fmla="*/ 5375 h 1186"/>
                              <a:gd name="T24" fmla="+- 0 9395 9389"/>
                              <a:gd name="T25" fmla="*/ T24 w 1228"/>
                              <a:gd name="T26" fmla="+- 0 5380 4742"/>
                              <a:gd name="T27" fmla="*/ 5380 h 1186"/>
                              <a:gd name="T28" fmla="+- 0 9527 9389"/>
                              <a:gd name="T29" fmla="*/ T28 w 1228"/>
                              <a:gd name="T30" fmla="+- 0 5380 4742"/>
                              <a:gd name="T31" fmla="*/ 5380 h 1186"/>
                              <a:gd name="T32" fmla="+- 0 9534 9389"/>
                              <a:gd name="T33" fmla="*/ T32 w 1228"/>
                              <a:gd name="T34" fmla="+- 0 5375 4742"/>
                              <a:gd name="T35" fmla="*/ 5375 h 1186"/>
                              <a:gd name="T36" fmla="+- 0 9534 9389"/>
                              <a:gd name="T37" fmla="*/ T36 w 1228"/>
                              <a:gd name="T38" fmla="+- 0 5363 4742"/>
                              <a:gd name="T39" fmla="*/ 5363 h 1186"/>
                              <a:gd name="T40" fmla="+- 0 10017 9389"/>
                              <a:gd name="T41" fmla="*/ T40 w 1228"/>
                              <a:gd name="T42" fmla="+- 0 4748 4742"/>
                              <a:gd name="T43" fmla="*/ 4748 h 1186"/>
                              <a:gd name="T44" fmla="+- 0 10012 9389"/>
                              <a:gd name="T45" fmla="*/ T44 w 1228"/>
                              <a:gd name="T46" fmla="+- 0 4742 4742"/>
                              <a:gd name="T47" fmla="*/ 4742 h 1186"/>
                              <a:gd name="T48" fmla="+- 0 10000 9389"/>
                              <a:gd name="T49" fmla="*/ T48 w 1228"/>
                              <a:gd name="T50" fmla="+- 0 4742 4742"/>
                              <a:gd name="T51" fmla="*/ 4742 h 1186"/>
                              <a:gd name="T52" fmla="+- 0 9995 9389"/>
                              <a:gd name="T53" fmla="*/ T52 w 1228"/>
                              <a:gd name="T54" fmla="+- 0 4748 4742"/>
                              <a:gd name="T55" fmla="*/ 4748 h 1186"/>
                              <a:gd name="T56" fmla="+- 0 9995 9389"/>
                              <a:gd name="T57" fmla="*/ T56 w 1228"/>
                              <a:gd name="T58" fmla="+- 0 4881 4742"/>
                              <a:gd name="T59" fmla="*/ 4881 h 1186"/>
                              <a:gd name="T60" fmla="+- 0 10000 9389"/>
                              <a:gd name="T61" fmla="*/ T60 w 1228"/>
                              <a:gd name="T62" fmla="+- 0 4887 4742"/>
                              <a:gd name="T63" fmla="*/ 4887 h 1186"/>
                              <a:gd name="T64" fmla="+- 0 10012 9389"/>
                              <a:gd name="T65" fmla="*/ T64 w 1228"/>
                              <a:gd name="T66" fmla="+- 0 4887 4742"/>
                              <a:gd name="T67" fmla="*/ 4887 h 1186"/>
                              <a:gd name="T68" fmla="+- 0 10017 9389"/>
                              <a:gd name="T69" fmla="*/ T68 w 1228"/>
                              <a:gd name="T70" fmla="+- 0 4881 4742"/>
                              <a:gd name="T71" fmla="*/ 4881 h 1186"/>
                              <a:gd name="T72" fmla="+- 0 10017 9389"/>
                              <a:gd name="T73" fmla="*/ T72 w 1228"/>
                              <a:gd name="T74" fmla="+- 0 4878 4742"/>
                              <a:gd name="T75" fmla="*/ 4878 h 1186"/>
                              <a:gd name="T76" fmla="+- 0 10017 9389"/>
                              <a:gd name="T77" fmla="*/ T76 w 1228"/>
                              <a:gd name="T78" fmla="+- 0 4748 4742"/>
                              <a:gd name="T79" fmla="*/ 4748 h 1186"/>
                              <a:gd name="T80" fmla="+- 0 10024 9389"/>
                              <a:gd name="T81" fmla="*/ T80 w 1228"/>
                              <a:gd name="T82" fmla="+- 0 5551 4742"/>
                              <a:gd name="T83" fmla="*/ 5551 h 1186"/>
                              <a:gd name="T84" fmla="+- 0 10016 9389"/>
                              <a:gd name="T85" fmla="*/ T84 w 1228"/>
                              <a:gd name="T86" fmla="+- 0 5546 4742"/>
                              <a:gd name="T87" fmla="*/ 5546 h 1186"/>
                              <a:gd name="T88" fmla="+- 0 9996 9389"/>
                              <a:gd name="T89" fmla="*/ T88 w 1228"/>
                              <a:gd name="T90" fmla="+- 0 5546 4742"/>
                              <a:gd name="T91" fmla="*/ 5546 h 1186"/>
                              <a:gd name="T92" fmla="+- 0 9988 9389"/>
                              <a:gd name="T93" fmla="*/ T92 w 1228"/>
                              <a:gd name="T94" fmla="+- 0 5551 4742"/>
                              <a:gd name="T95" fmla="*/ 5551 h 1186"/>
                              <a:gd name="T96" fmla="+- 0 9988 9389"/>
                              <a:gd name="T97" fmla="*/ T96 w 1228"/>
                              <a:gd name="T98" fmla="+- 0 5923 4742"/>
                              <a:gd name="T99" fmla="*/ 5923 h 1186"/>
                              <a:gd name="T100" fmla="+- 0 9996 9389"/>
                              <a:gd name="T101" fmla="*/ T100 w 1228"/>
                              <a:gd name="T102" fmla="+- 0 5928 4742"/>
                              <a:gd name="T103" fmla="*/ 5928 h 1186"/>
                              <a:gd name="T104" fmla="+- 0 10016 9389"/>
                              <a:gd name="T105" fmla="*/ T104 w 1228"/>
                              <a:gd name="T106" fmla="+- 0 5928 4742"/>
                              <a:gd name="T107" fmla="*/ 5928 h 1186"/>
                              <a:gd name="T108" fmla="+- 0 10024 9389"/>
                              <a:gd name="T109" fmla="*/ T108 w 1228"/>
                              <a:gd name="T110" fmla="+- 0 5923 4742"/>
                              <a:gd name="T111" fmla="*/ 5923 h 1186"/>
                              <a:gd name="T112" fmla="+- 0 10024 9389"/>
                              <a:gd name="T113" fmla="*/ T112 w 1228"/>
                              <a:gd name="T114" fmla="+- 0 5917 4742"/>
                              <a:gd name="T115" fmla="*/ 5917 h 1186"/>
                              <a:gd name="T116" fmla="+- 0 10024 9389"/>
                              <a:gd name="T117" fmla="*/ T116 w 1228"/>
                              <a:gd name="T118" fmla="+- 0 5551 4742"/>
                              <a:gd name="T119" fmla="*/ 5551 h 1186"/>
                              <a:gd name="T120" fmla="+- 0 10616 9389"/>
                              <a:gd name="T121" fmla="*/ T120 w 1228"/>
                              <a:gd name="T122" fmla="+- 0 5363 4742"/>
                              <a:gd name="T123" fmla="*/ 5363 h 1186"/>
                              <a:gd name="T124" fmla="+- 0 10610 9389"/>
                              <a:gd name="T125" fmla="*/ T124 w 1228"/>
                              <a:gd name="T126" fmla="+- 0 5358 4742"/>
                              <a:gd name="T127" fmla="*/ 5358 h 1186"/>
                              <a:gd name="T128" fmla="+- 0 10608 9389"/>
                              <a:gd name="T129" fmla="*/ T128 w 1228"/>
                              <a:gd name="T130" fmla="+- 0 5358 4742"/>
                              <a:gd name="T131" fmla="*/ 5358 h 1186"/>
                              <a:gd name="T132" fmla="+- 0 10478 9389"/>
                              <a:gd name="T133" fmla="*/ T132 w 1228"/>
                              <a:gd name="T134" fmla="+- 0 5358 4742"/>
                              <a:gd name="T135" fmla="*/ 5358 h 1186"/>
                              <a:gd name="T136" fmla="+- 0 10471 9389"/>
                              <a:gd name="T137" fmla="*/ T136 w 1228"/>
                              <a:gd name="T138" fmla="+- 0 5363 4742"/>
                              <a:gd name="T139" fmla="*/ 5363 h 1186"/>
                              <a:gd name="T140" fmla="+- 0 10471 9389"/>
                              <a:gd name="T141" fmla="*/ T140 w 1228"/>
                              <a:gd name="T142" fmla="+- 0 5375 4742"/>
                              <a:gd name="T143" fmla="*/ 5375 h 1186"/>
                              <a:gd name="T144" fmla="+- 0 10478 9389"/>
                              <a:gd name="T145" fmla="*/ T144 w 1228"/>
                              <a:gd name="T146" fmla="+- 0 5380 4742"/>
                              <a:gd name="T147" fmla="*/ 5380 h 1186"/>
                              <a:gd name="T148" fmla="+- 0 10610 9389"/>
                              <a:gd name="T149" fmla="*/ T148 w 1228"/>
                              <a:gd name="T150" fmla="+- 0 5380 4742"/>
                              <a:gd name="T151" fmla="*/ 5380 h 1186"/>
                              <a:gd name="T152" fmla="+- 0 10616 9389"/>
                              <a:gd name="T153" fmla="*/ T152 w 1228"/>
                              <a:gd name="T154" fmla="+- 0 5375 4742"/>
                              <a:gd name="T155" fmla="*/ 5375 h 1186"/>
                              <a:gd name="T156" fmla="+- 0 10616 9389"/>
                              <a:gd name="T157" fmla="*/ T156 w 1228"/>
                              <a:gd name="T158" fmla="+- 0 5363 4742"/>
                              <a:gd name="T159" fmla="*/ 5363 h 11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228" h="1186">
                                <a:moveTo>
                                  <a:pt x="145" y="621"/>
                                </a:moveTo>
                                <a:lnTo>
                                  <a:pt x="138" y="616"/>
                                </a:lnTo>
                                <a:lnTo>
                                  <a:pt x="136" y="616"/>
                                </a:lnTo>
                                <a:lnTo>
                                  <a:pt x="6" y="616"/>
                                </a:lnTo>
                                <a:lnTo>
                                  <a:pt x="0" y="621"/>
                                </a:lnTo>
                                <a:lnTo>
                                  <a:pt x="0" y="633"/>
                                </a:lnTo>
                                <a:lnTo>
                                  <a:pt x="6" y="638"/>
                                </a:lnTo>
                                <a:lnTo>
                                  <a:pt x="138" y="638"/>
                                </a:lnTo>
                                <a:lnTo>
                                  <a:pt x="145" y="633"/>
                                </a:lnTo>
                                <a:lnTo>
                                  <a:pt x="145" y="621"/>
                                </a:lnTo>
                                <a:close/>
                                <a:moveTo>
                                  <a:pt x="628" y="6"/>
                                </a:moveTo>
                                <a:lnTo>
                                  <a:pt x="623" y="0"/>
                                </a:lnTo>
                                <a:lnTo>
                                  <a:pt x="611" y="0"/>
                                </a:lnTo>
                                <a:lnTo>
                                  <a:pt x="606" y="6"/>
                                </a:lnTo>
                                <a:lnTo>
                                  <a:pt x="606" y="139"/>
                                </a:lnTo>
                                <a:lnTo>
                                  <a:pt x="611" y="145"/>
                                </a:lnTo>
                                <a:lnTo>
                                  <a:pt x="623" y="145"/>
                                </a:lnTo>
                                <a:lnTo>
                                  <a:pt x="628" y="139"/>
                                </a:lnTo>
                                <a:lnTo>
                                  <a:pt x="628" y="136"/>
                                </a:lnTo>
                                <a:lnTo>
                                  <a:pt x="628" y="6"/>
                                </a:lnTo>
                                <a:close/>
                                <a:moveTo>
                                  <a:pt x="635" y="809"/>
                                </a:moveTo>
                                <a:lnTo>
                                  <a:pt x="627" y="804"/>
                                </a:lnTo>
                                <a:lnTo>
                                  <a:pt x="607" y="804"/>
                                </a:lnTo>
                                <a:lnTo>
                                  <a:pt x="599" y="809"/>
                                </a:lnTo>
                                <a:lnTo>
                                  <a:pt x="599" y="1181"/>
                                </a:lnTo>
                                <a:lnTo>
                                  <a:pt x="607" y="1186"/>
                                </a:lnTo>
                                <a:lnTo>
                                  <a:pt x="627" y="1186"/>
                                </a:lnTo>
                                <a:lnTo>
                                  <a:pt x="635" y="1181"/>
                                </a:lnTo>
                                <a:lnTo>
                                  <a:pt x="635" y="1175"/>
                                </a:lnTo>
                                <a:lnTo>
                                  <a:pt x="635" y="809"/>
                                </a:lnTo>
                                <a:close/>
                                <a:moveTo>
                                  <a:pt x="1227" y="621"/>
                                </a:moveTo>
                                <a:lnTo>
                                  <a:pt x="1221" y="616"/>
                                </a:lnTo>
                                <a:lnTo>
                                  <a:pt x="1219" y="616"/>
                                </a:lnTo>
                                <a:lnTo>
                                  <a:pt x="1089" y="616"/>
                                </a:lnTo>
                                <a:lnTo>
                                  <a:pt x="1082" y="621"/>
                                </a:lnTo>
                                <a:lnTo>
                                  <a:pt x="1082" y="633"/>
                                </a:lnTo>
                                <a:lnTo>
                                  <a:pt x="1089" y="638"/>
                                </a:lnTo>
                                <a:lnTo>
                                  <a:pt x="1221" y="638"/>
                                </a:lnTo>
                                <a:lnTo>
                                  <a:pt x="1227" y="633"/>
                                </a:lnTo>
                                <a:lnTo>
                                  <a:pt x="1227" y="6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B3A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6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29" y="4928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7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5697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4928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29" y="5697"/>
                            <a:ext cx="111" cy="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0" name="Freeform 18"/>
                        <wps:cNvSpPr>
                          <a:spLocks/>
                        </wps:cNvSpPr>
                        <wps:spPr bwMode="auto">
                          <a:xfrm>
                            <a:off x="9838" y="5864"/>
                            <a:ext cx="336" cy="163"/>
                          </a:xfrm>
                          <a:custGeom>
                            <a:avLst/>
                            <a:gdLst>
                              <a:gd name="T0" fmla="+- 0 10174 9838"/>
                              <a:gd name="T1" fmla="*/ T0 w 336"/>
                              <a:gd name="T2" fmla="+- 0 5877 5864"/>
                              <a:gd name="T3" fmla="*/ 5877 h 163"/>
                              <a:gd name="T4" fmla="+- 0 10162 9838"/>
                              <a:gd name="T5" fmla="*/ T4 w 336"/>
                              <a:gd name="T6" fmla="+- 0 5864 5864"/>
                              <a:gd name="T7" fmla="*/ 5864 h 163"/>
                              <a:gd name="T8" fmla="+- 0 9850 9838"/>
                              <a:gd name="T9" fmla="*/ T8 w 336"/>
                              <a:gd name="T10" fmla="+- 0 5864 5864"/>
                              <a:gd name="T11" fmla="*/ 5864 h 163"/>
                              <a:gd name="T12" fmla="+- 0 9838 9838"/>
                              <a:gd name="T13" fmla="*/ T12 w 336"/>
                              <a:gd name="T14" fmla="+- 0 5877 5864"/>
                              <a:gd name="T15" fmla="*/ 5877 h 163"/>
                              <a:gd name="T16" fmla="+- 0 9838 9838"/>
                              <a:gd name="T17" fmla="*/ T16 w 336"/>
                              <a:gd name="T18" fmla="+- 0 5906 5864"/>
                              <a:gd name="T19" fmla="*/ 5906 h 163"/>
                              <a:gd name="T20" fmla="+- 0 9850 9838"/>
                              <a:gd name="T21" fmla="*/ T20 w 336"/>
                              <a:gd name="T22" fmla="+- 0 5919 5864"/>
                              <a:gd name="T23" fmla="*/ 5919 h 163"/>
                              <a:gd name="T24" fmla="+- 0 9838 9838"/>
                              <a:gd name="T25" fmla="*/ T24 w 336"/>
                              <a:gd name="T26" fmla="+- 0 5931 5864"/>
                              <a:gd name="T27" fmla="*/ 5931 h 163"/>
                              <a:gd name="T28" fmla="+- 0 9838 9838"/>
                              <a:gd name="T29" fmla="*/ T28 w 336"/>
                              <a:gd name="T30" fmla="+- 0 5960 5864"/>
                              <a:gd name="T31" fmla="*/ 5960 h 163"/>
                              <a:gd name="T32" fmla="+- 0 9850 9838"/>
                              <a:gd name="T33" fmla="*/ T32 w 336"/>
                              <a:gd name="T34" fmla="+- 0 5973 5864"/>
                              <a:gd name="T35" fmla="*/ 5973 h 163"/>
                              <a:gd name="T36" fmla="+- 0 9838 9838"/>
                              <a:gd name="T37" fmla="*/ T36 w 336"/>
                              <a:gd name="T38" fmla="+- 0 5985 5864"/>
                              <a:gd name="T39" fmla="*/ 5985 h 163"/>
                              <a:gd name="T40" fmla="+- 0 9838 9838"/>
                              <a:gd name="T41" fmla="*/ T40 w 336"/>
                              <a:gd name="T42" fmla="+- 0 6014 5864"/>
                              <a:gd name="T43" fmla="*/ 6014 h 163"/>
                              <a:gd name="T44" fmla="+- 0 9850 9838"/>
                              <a:gd name="T45" fmla="*/ T44 w 336"/>
                              <a:gd name="T46" fmla="+- 0 6027 5864"/>
                              <a:gd name="T47" fmla="*/ 6027 h 163"/>
                              <a:gd name="T48" fmla="+- 0 10162 9838"/>
                              <a:gd name="T49" fmla="*/ T48 w 336"/>
                              <a:gd name="T50" fmla="+- 0 6027 5864"/>
                              <a:gd name="T51" fmla="*/ 6027 h 163"/>
                              <a:gd name="T52" fmla="+- 0 10174 9838"/>
                              <a:gd name="T53" fmla="*/ T52 w 336"/>
                              <a:gd name="T54" fmla="+- 0 6014 5864"/>
                              <a:gd name="T55" fmla="*/ 6014 h 163"/>
                              <a:gd name="T56" fmla="+- 0 10174 9838"/>
                              <a:gd name="T57" fmla="*/ T56 w 336"/>
                              <a:gd name="T58" fmla="+- 0 6000 5864"/>
                              <a:gd name="T59" fmla="*/ 6000 h 163"/>
                              <a:gd name="T60" fmla="+- 0 10174 9838"/>
                              <a:gd name="T61" fmla="*/ T60 w 336"/>
                              <a:gd name="T62" fmla="+- 0 5985 5864"/>
                              <a:gd name="T63" fmla="*/ 5985 h 163"/>
                              <a:gd name="T64" fmla="+- 0 10162 9838"/>
                              <a:gd name="T65" fmla="*/ T64 w 336"/>
                              <a:gd name="T66" fmla="+- 0 5973 5864"/>
                              <a:gd name="T67" fmla="*/ 5973 h 163"/>
                              <a:gd name="T68" fmla="+- 0 10174 9838"/>
                              <a:gd name="T69" fmla="*/ T68 w 336"/>
                              <a:gd name="T70" fmla="+- 0 5960 5864"/>
                              <a:gd name="T71" fmla="*/ 5960 h 163"/>
                              <a:gd name="T72" fmla="+- 0 10174 9838"/>
                              <a:gd name="T73" fmla="*/ T72 w 336"/>
                              <a:gd name="T74" fmla="+- 0 5946 5864"/>
                              <a:gd name="T75" fmla="*/ 5946 h 163"/>
                              <a:gd name="T76" fmla="+- 0 10174 9838"/>
                              <a:gd name="T77" fmla="*/ T76 w 336"/>
                              <a:gd name="T78" fmla="+- 0 5931 5864"/>
                              <a:gd name="T79" fmla="*/ 5931 h 163"/>
                              <a:gd name="T80" fmla="+- 0 10162 9838"/>
                              <a:gd name="T81" fmla="*/ T80 w 336"/>
                              <a:gd name="T82" fmla="+- 0 5919 5864"/>
                              <a:gd name="T83" fmla="*/ 5919 h 163"/>
                              <a:gd name="T84" fmla="+- 0 10174 9838"/>
                              <a:gd name="T85" fmla="*/ T84 w 336"/>
                              <a:gd name="T86" fmla="+- 0 5906 5864"/>
                              <a:gd name="T87" fmla="*/ 5906 h 163"/>
                              <a:gd name="T88" fmla="+- 0 10174 9838"/>
                              <a:gd name="T89" fmla="*/ T88 w 336"/>
                              <a:gd name="T90" fmla="+- 0 5891 5864"/>
                              <a:gd name="T91" fmla="*/ 5891 h 163"/>
                              <a:gd name="T92" fmla="+- 0 10174 9838"/>
                              <a:gd name="T93" fmla="*/ T92 w 336"/>
                              <a:gd name="T94" fmla="+- 0 5877 5864"/>
                              <a:gd name="T95" fmla="*/ 5877 h 1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336" h="163">
                                <a:moveTo>
                                  <a:pt x="336" y="13"/>
                                </a:moveTo>
                                <a:lnTo>
                                  <a:pt x="324" y="0"/>
                                </a:lnTo>
                                <a:lnTo>
                                  <a:pt x="12" y="0"/>
                                </a:lnTo>
                                <a:lnTo>
                                  <a:pt x="0" y="13"/>
                                </a:lnTo>
                                <a:lnTo>
                                  <a:pt x="0" y="42"/>
                                </a:lnTo>
                                <a:lnTo>
                                  <a:pt x="12" y="55"/>
                                </a:lnTo>
                                <a:lnTo>
                                  <a:pt x="0" y="67"/>
                                </a:lnTo>
                                <a:lnTo>
                                  <a:pt x="0" y="96"/>
                                </a:lnTo>
                                <a:lnTo>
                                  <a:pt x="12" y="109"/>
                                </a:lnTo>
                                <a:lnTo>
                                  <a:pt x="0" y="121"/>
                                </a:lnTo>
                                <a:lnTo>
                                  <a:pt x="0" y="150"/>
                                </a:lnTo>
                                <a:lnTo>
                                  <a:pt x="12" y="163"/>
                                </a:lnTo>
                                <a:lnTo>
                                  <a:pt x="324" y="163"/>
                                </a:lnTo>
                                <a:lnTo>
                                  <a:pt x="336" y="150"/>
                                </a:lnTo>
                                <a:lnTo>
                                  <a:pt x="336" y="136"/>
                                </a:lnTo>
                                <a:lnTo>
                                  <a:pt x="336" y="121"/>
                                </a:lnTo>
                                <a:lnTo>
                                  <a:pt x="324" y="109"/>
                                </a:lnTo>
                                <a:lnTo>
                                  <a:pt x="336" y="96"/>
                                </a:lnTo>
                                <a:lnTo>
                                  <a:pt x="336" y="82"/>
                                </a:lnTo>
                                <a:lnTo>
                                  <a:pt x="336" y="67"/>
                                </a:lnTo>
                                <a:lnTo>
                                  <a:pt x="324" y="55"/>
                                </a:lnTo>
                                <a:lnTo>
                                  <a:pt x="336" y="42"/>
                                </a:lnTo>
                                <a:lnTo>
                                  <a:pt x="336" y="27"/>
                                </a:lnTo>
                                <a:lnTo>
                                  <a:pt x="336" y="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Text Box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134" y="4585"/>
                            <a:ext cx="10667" cy="3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42E091" w14:textId="77777777" w:rsidR="00026E7B" w:rsidRDefault="00026E7B" w:rsidP="00026E7B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2.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-21"/>
                                  <w:w w:val="75"/>
                                  <w:sz w:val="44"/>
                                </w:rPr>
                                <w:t xml:space="preserve"> 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W</w:t>
                              </w:r>
                              <w:r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hat is the reason(s) this occurred?</w:t>
                              </w:r>
                            </w:p>
                            <w:p w14:paraId="05ADE861" w14:textId="1358D229" w:rsidR="00026E7B" w:rsidRPr="00171402" w:rsidRDefault="00026E7B" w:rsidP="00026E7B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DC185A" id="_x0000_s1063" alt="2. What is the reason(s) this occurred?" style="width:533.35pt;height:206.3pt;mso-position-horizontal-relative:char;mso-position-vertical-relative:line" coordorigin="1134,4585" coordsize="10667,41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">
                <v:shape id="Freeform 26" o:spid="_x0000_s1064" style="position:absolute;left:1134;top:4585;width:9656;height:4126;visibility:visible;mso-wrap-style:square;v-text-anchor:top" coordsize="9656,4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" path="m9655,l,,,3319r3437,l4838,4126,5959,3319r3696,l9655,xe" fillcolor="#b0c6bd" stroked="f">
                  <v:path arrowok="t" o:connecttype="custom" o:connectlocs="9655,4585;0,4585;0,7904;3437,7904;4838,8711;5959,7904;9655,7904;9655,4585" o:connectangles="0,0,0,0,0,0,0,0"/>
                </v:shape>
                <v:shape id="Picture 25" o:spid="_x0000_s1065" type="#_x0000_t75" style="position:absolute;left:9876;top:5977;width:259;height: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">
                  <v:imagedata r:id="rId16" o:title=""/>
                </v:shape>
                <v:shape id="Freeform 24" o:spid="_x0000_s1066" style="position:absolute;left:9652;top:5007;width:708;height:912;visibility:visible;mso-wrap-style:square;v-text-anchor:top" coordsize="708,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" path="m369,912r-30,l284,899,233,863,188,808,149,738,116,655,88,585,59,531,33,481,12,420,,336,4,268,23,205,56,149,100,99,153,58,215,27,282,7,354,r72,7l493,27r62,31l609,99r43,50l685,205r19,63l708,336r-12,84l676,481r-27,50l620,585r-28,70l560,738r-40,70l475,863r-50,36l369,912xe" fillcolor="#dd8e7c" stroked="f">
                  <v:path arrowok="t" o:connecttype="custom" o:connectlocs="369,5919;339,5919;284,5906;233,5870;188,5815;149,5745;116,5662;88,5592;59,5538;33,5488;12,5427;0,5343;4,5275;23,5212;56,5156;100,5106;153,5065;215,5034;282,5014;354,5007;426,5014;493,5034;555,5065;609,5106;652,5156;685,5212;704,5275;708,5343;696,5427;676,5488;649,5538;620,5592;592,5662;560,5745;520,5815;475,5870;425,5906;369,5919" o:connectangles="0,0,0,0,0,0,0,0,0,0,0,0,0,0,0,0,0,0,0,0,0,0,0,0,0,0,0,0,0,0,0,0,0,0,0,0,0,0"/>
                </v:shape>
                <v:shape id="AutoShape 23" o:spid="_x0000_s1067" style="position:absolute;left:9388;top:4741;width:1228;height:1186;visibility:visible;mso-wrap-style:square;v-text-anchor:top" coordsize="1228,1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" path="m145,621r-7,-5l136,616,6,616,,621r,12l6,638r132,l145,633r,-12xm628,6l623,,611,r-5,6l606,139r5,6l623,145r5,-6l628,136,628,6xm635,809r-8,-5l607,804r-8,5l599,1181r8,5l627,1186r8,-5l635,1175r,-366xm1227,621r-6,-5l1219,616r-130,l1082,621r,12l1089,638r132,l1227,633r,-12xe" fillcolor="#3b3a3a" stroked="f">
                  <v:path arrowok="t" o:connecttype="custom" o:connectlocs="145,5363;138,5358;136,5358;6,5358;0,5363;0,5375;6,5380;138,5380;145,5375;145,5363;628,4748;623,4742;611,4742;606,4748;606,4881;611,4887;623,4887;628,4881;628,4878;628,4748;635,5551;627,5546;607,5546;599,5551;599,5923;607,5928;627,5928;635,5923;635,5917;635,5551;1227,5363;1221,5358;1219,5358;1089,5358;1082,5363;1082,5375;1089,5380;1221,5380;1227,5375;1227,5363" o:connectangles="0,0,0,0,0,0,0,0,0,0,0,0,0,0,0,0,0,0,0,0,0,0,0,0,0,0,0,0,0,0,0,0,0,0,0,0,0,0,0,0"/>
                </v:shape>
                <v:shape id="Picture 22" o:spid="_x0000_s1068" type="#_x0000_t75" style="position:absolute;left:10329;top:4928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">
                  <v:imagedata r:id="rId17" o:title=""/>
                </v:shape>
                <v:shape id="Picture 21" o:spid="_x0000_s1069" type="#_x0000_t75" style="position:absolute;left:9564;top:5697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">
                  <v:imagedata r:id="rId18" o:title=""/>
                </v:shape>
                <v:shape id="Picture 20" o:spid="_x0000_s1070" type="#_x0000_t75" style="position:absolute;left:9564;top:4928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">
                  <v:imagedata r:id="rId19" o:title=""/>
                </v:shape>
                <v:shape id="Picture 19" o:spid="_x0000_s1071" type="#_x0000_t75" style="position:absolute;left:10329;top:5697;width:111;height: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">
                  <v:imagedata r:id="rId20" o:title=""/>
                </v:shape>
                <v:shape id="Freeform 18" o:spid="_x0000_s1072" style="position:absolute;left:9838;top:5864;width:336;height:163;visibility:visible;mso-wrap-style:square;v-text-anchor:top" coordsize="336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" path="m336,13l324,,12,,,13,,42,12,55,,67,,96r12,13l,121r,29l12,163r312,l336,150r,-14l336,121,324,109,336,96r,-14l336,67,324,55,336,42r,-15l336,13xe" fillcolor="#e6e6e6" stroked="f">
                  <v:path arrowok="t" o:connecttype="custom" o:connectlocs="336,5877;324,5864;12,5864;0,5877;0,5906;12,5919;0,5931;0,5960;12,5973;0,5985;0,6014;12,6027;324,6027;336,6014;336,6000;336,5985;324,5973;336,5960;336,5946;336,5931;324,5919;336,5906;336,5891;336,5877" o:connectangles="0,0,0,0,0,0,0,0,0,0,0,0,0,0,0,0,0,0,0,0,0,0,0,0"/>
                </v:shape>
                <v:shape id="Text Box 17" o:spid="_x0000_s1073" type="#_x0000_t202" alt="&quot;&quot;" style="position:absolute;left:1134;top:4585;width:10667;height:3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" filled="f" stroked="f">
                  <v:textbox inset="0,0,0,0">
                    <w:txbxContent>
                      <w:p w14:paraId="2942E091" w14:textId="77777777" w:rsidR="00026E7B" w:rsidRDefault="00026E7B" w:rsidP="00026E7B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2.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spacing w:val="-21"/>
                            <w:w w:val="75"/>
                            <w:sz w:val="44"/>
                          </w:rPr>
                          <w:t xml:space="preserve"> 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W</w:t>
                        </w:r>
                        <w:r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hat is the reason(s) this occurred?</w:t>
                        </w:r>
                      </w:p>
                      <w:p w14:paraId="05ADE861" w14:textId="1358D229" w:rsidR="00026E7B" w:rsidRPr="00171402" w:rsidRDefault="00026E7B" w:rsidP="00026E7B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D5675D0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08F28701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5B31EE0E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DB360D9" wp14:editId="05971936">
                <wp:extent cx="6716395" cy="2546350"/>
                <wp:effectExtent l="0" t="0" r="8255" b="6350"/>
                <wp:docPr id="102" name="Group 11" descr="3. How can this be addressed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16395" cy="2546350"/>
                          <a:chOff x="1255" y="9011"/>
                          <a:chExt cx="10577" cy="4010"/>
                        </a:xfrm>
                      </wpg:grpSpPr>
                      <wps:wsp>
                        <wps:cNvPr id="103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255" y="9011"/>
                            <a:ext cx="9600" cy="3300"/>
                          </a:xfrm>
                          <a:prstGeom prst="rect">
                            <a:avLst/>
                          </a:pr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60" y="9559"/>
                            <a:ext cx="1620" cy="1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5" name="Freeform 13"/>
                        <wps:cNvSpPr>
                          <a:spLocks/>
                        </wps:cNvSpPr>
                        <wps:spPr bwMode="auto">
                          <a:xfrm>
                            <a:off x="4708" y="12174"/>
                            <a:ext cx="2620" cy="847"/>
                          </a:xfrm>
                          <a:custGeom>
                            <a:avLst/>
                            <a:gdLst>
                              <a:gd name="T0" fmla="+- 0 6153 4709"/>
                              <a:gd name="T1" fmla="*/ T0 w 2620"/>
                              <a:gd name="T2" fmla="+- 0 13020 12174"/>
                              <a:gd name="T3" fmla="*/ 13020 h 847"/>
                              <a:gd name="T4" fmla="+- 0 4709 4709"/>
                              <a:gd name="T5" fmla="*/ T4 w 2620"/>
                              <a:gd name="T6" fmla="+- 0 12190 12174"/>
                              <a:gd name="T7" fmla="*/ 12190 h 847"/>
                              <a:gd name="T8" fmla="+- 0 7328 4709"/>
                              <a:gd name="T9" fmla="*/ T8 w 2620"/>
                              <a:gd name="T10" fmla="+- 0 12174 12174"/>
                              <a:gd name="T11" fmla="*/ 12174 h 847"/>
                              <a:gd name="T12" fmla="+- 0 6153 4709"/>
                              <a:gd name="T13" fmla="*/ T12 w 2620"/>
                              <a:gd name="T14" fmla="+- 0 13020 12174"/>
                              <a:gd name="T15" fmla="*/ 13020 h 8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620" h="847">
                                <a:moveTo>
                                  <a:pt x="1444" y="846"/>
                                </a:moveTo>
                                <a:lnTo>
                                  <a:pt x="0" y="16"/>
                                </a:lnTo>
                                <a:lnTo>
                                  <a:pt x="2619" y="0"/>
                                </a:lnTo>
                                <a:lnTo>
                                  <a:pt x="1444" y="8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255" y="9011"/>
                            <a:ext cx="10577" cy="40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B89293" w14:textId="77777777" w:rsidR="00026E7B" w:rsidRDefault="00026E7B" w:rsidP="00026E7B">
                              <w:pPr>
                                <w:spacing w:before="205"/>
                                <w:ind w:left="544"/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3.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-7"/>
                                  <w:w w:val="7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How can this be addressed?</w:t>
                              </w:r>
                            </w:p>
                            <w:p w14:paraId="7C1B6167" w14:textId="6F8A40E4" w:rsidR="00026E7B" w:rsidRPr="00A30456" w:rsidRDefault="00026E7B" w:rsidP="00026E7B">
                              <w:pPr>
                                <w:spacing w:before="205"/>
                                <w:ind w:left="544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DB360D9" id="_x0000_s1074" alt="3. How can this be addressed?" style="width:528.85pt;height:200.5pt;mso-position-horizontal-relative:char;mso-position-vertical-relative:line" coordorigin="1255,9011" coordsize="10577,40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">
                <v:rect id="Rectangle 15" o:spid="_x0000_s1075" style="position:absolute;left:1255;top:9011;width:9600;height:3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" fillcolor="#efa593" stroked="f"/>
                <v:shape id="Picture 14" o:spid="_x0000_s1076" type="#_x0000_t75" style="position:absolute;left:9160;top:9559;width:1620;height:1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">
                  <v:imagedata r:id="rId22" o:title=""/>
                </v:shape>
                <v:shape id="Freeform 13" o:spid="_x0000_s1077" style="position:absolute;left:4708;top:12174;width:2620;height:847;visibility:visible;mso-wrap-style:square;v-text-anchor:top" coordsize="2620,8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" path="m1444,846l,16,2619,,1444,846xe" fillcolor="#efa593" stroked="f">
                  <v:path arrowok="t" o:connecttype="custom" o:connectlocs="1444,13020;0,12190;2619,12174;1444,13020" o:connectangles="0,0,0,0"/>
                </v:shape>
                <v:shape id="Text Box 12" o:spid="_x0000_s1078" type="#_x0000_t202" style="position:absolute;left:1255;top:9011;width:10577;height:4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" filled="f" stroked="f">
                  <v:textbox inset="0,0,0,0">
                    <w:txbxContent>
                      <w:p w14:paraId="7BB89293" w14:textId="77777777" w:rsidR="00026E7B" w:rsidRDefault="00026E7B" w:rsidP="00026E7B">
                        <w:pPr>
                          <w:spacing w:before="205"/>
                          <w:ind w:left="544"/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3.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spacing w:val="-7"/>
                            <w:w w:val="75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How can this be addressed?</w:t>
                        </w:r>
                      </w:p>
                      <w:p w14:paraId="7C1B6167" w14:textId="6F8A40E4" w:rsidR="00026E7B" w:rsidRPr="00A30456" w:rsidRDefault="00026E7B" w:rsidP="00026E7B">
                        <w:pPr>
                          <w:spacing w:before="205"/>
                          <w:ind w:left="544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5866DDF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3131D53C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5FCE34BD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  <w:r>
        <w:rPr>
          <w:noProof/>
        </w:rPr>
        <mc:AlternateContent>
          <mc:Choice Requires="wpg">
            <w:drawing>
              <wp:inline distT="0" distB="0" distL="0" distR="0" wp14:anchorId="10AEDED3" wp14:editId="1FA6EC97">
                <wp:extent cx="6936740" cy="2620010"/>
                <wp:effectExtent l="0" t="0" r="16510" b="8890"/>
                <wp:docPr id="107" name="Group 6" descr="4. Who will address it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6740" cy="2620010"/>
                          <a:chOff x="1134" y="13319"/>
                          <a:chExt cx="10924" cy="4126"/>
                        </a:xfrm>
                      </wpg:grpSpPr>
                      <wps:wsp>
                        <wps:cNvPr id="108" name="Freeform 10"/>
                        <wps:cNvSpPr>
                          <a:spLocks/>
                        </wps:cNvSpPr>
                        <wps:spPr bwMode="auto">
                          <a:xfrm>
                            <a:off x="1199" y="13319"/>
                            <a:ext cx="9656" cy="4126"/>
                          </a:xfrm>
                          <a:custGeom>
                            <a:avLst/>
                            <a:gdLst>
                              <a:gd name="T0" fmla="+- 0 10855 1200"/>
                              <a:gd name="T1" fmla="*/ T0 w 9656"/>
                              <a:gd name="T2" fmla="+- 0 13320 13320"/>
                              <a:gd name="T3" fmla="*/ 13320 h 4126"/>
                              <a:gd name="T4" fmla="+- 0 1200 1200"/>
                              <a:gd name="T5" fmla="*/ T4 w 9656"/>
                              <a:gd name="T6" fmla="+- 0 13320 13320"/>
                              <a:gd name="T7" fmla="*/ 13320 h 4126"/>
                              <a:gd name="T8" fmla="+- 0 1200 1200"/>
                              <a:gd name="T9" fmla="*/ T8 w 9656"/>
                              <a:gd name="T10" fmla="+- 0 16639 13320"/>
                              <a:gd name="T11" fmla="*/ 16639 h 4126"/>
                              <a:gd name="T12" fmla="+- 0 4637 1200"/>
                              <a:gd name="T13" fmla="*/ T12 w 9656"/>
                              <a:gd name="T14" fmla="+- 0 16639 13320"/>
                              <a:gd name="T15" fmla="*/ 16639 h 4126"/>
                              <a:gd name="T16" fmla="+- 0 6038 1200"/>
                              <a:gd name="T17" fmla="*/ T16 w 9656"/>
                              <a:gd name="T18" fmla="+- 0 17445 13320"/>
                              <a:gd name="T19" fmla="*/ 17445 h 4126"/>
                              <a:gd name="T20" fmla="+- 0 7159 1200"/>
                              <a:gd name="T21" fmla="*/ T20 w 9656"/>
                              <a:gd name="T22" fmla="+- 0 16639 13320"/>
                              <a:gd name="T23" fmla="*/ 16639 h 4126"/>
                              <a:gd name="T24" fmla="+- 0 10855 1200"/>
                              <a:gd name="T25" fmla="*/ T24 w 9656"/>
                              <a:gd name="T26" fmla="+- 0 16639 13320"/>
                              <a:gd name="T27" fmla="*/ 16639 h 4126"/>
                              <a:gd name="T28" fmla="+- 0 10855 1200"/>
                              <a:gd name="T29" fmla="*/ T28 w 9656"/>
                              <a:gd name="T30" fmla="+- 0 13320 13320"/>
                              <a:gd name="T31" fmla="*/ 13320 h 4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656" h="4126">
                                <a:moveTo>
                                  <a:pt x="965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319"/>
                                </a:lnTo>
                                <a:lnTo>
                                  <a:pt x="3437" y="3319"/>
                                </a:lnTo>
                                <a:lnTo>
                                  <a:pt x="4838" y="4125"/>
                                </a:lnTo>
                                <a:lnTo>
                                  <a:pt x="5959" y="3319"/>
                                </a:lnTo>
                                <a:lnTo>
                                  <a:pt x="9655" y="3319"/>
                                </a:lnTo>
                                <a:lnTo>
                                  <a:pt x="96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0C6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AutoShape 9"/>
                        <wps:cNvSpPr>
                          <a:spLocks/>
                        </wps:cNvSpPr>
                        <wps:spPr bwMode="auto">
                          <a:xfrm>
                            <a:off x="9149" y="13480"/>
                            <a:ext cx="839" cy="994"/>
                          </a:xfrm>
                          <a:custGeom>
                            <a:avLst/>
                            <a:gdLst>
                              <a:gd name="T0" fmla="+- 0 9837 9149"/>
                              <a:gd name="T1" fmla="*/ T0 w 839"/>
                              <a:gd name="T2" fmla="+- 0 13724 13481"/>
                              <a:gd name="T3" fmla="*/ 13724 h 994"/>
                              <a:gd name="T4" fmla="+- 0 9830 9149"/>
                              <a:gd name="T5" fmla="*/ T4 w 839"/>
                              <a:gd name="T6" fmla="+- 0 13685 13481"/>
                              <a:gd name="T7" fmla="*/ 13685 h 994"/>
                              <a:gd name="T8" fmla="+- 0 9818 9149"/>
                              <a:gd name="T9" fmla="*/ T8 w 839"/>
                              <a:gd name="T10" fmla="+- 0 13647 13481"/>
                              <a:gd name="T11" fmla="*/ 13647 h 994"/>
                              <a:gd name="T12" fmla="+- 0 9800 9149"/>
                              <a:gd name="T13" fmla="*/ T12 w 839"/>
                              <a:gd name="T14" fmla="+- 0 13612 13481"/>
                              <a:gd name="T15" fmla="*/ 13612 h 994"/>
                              <a:gd name="T16" fmla="+- 0 9777 9149"/>
                              <a:gd name="T17" fmla="*/ T16 w 839"/>
                              <a:gd name="T18" fmla="+- 0 13579 13481"/>
                              <a:gd name="T19" fmla="*/ 13579 h 994"/>
                              <a:gd name="T20" fmla="+- 0 9750 9149"/>
                              <a:gd name="T21" fmla="*/ T20 w 839"/>
                              <a:gd name="T22" fmla="+- 0 13551 13481"/>
                              <a:gd name="T23" fmla="*/ 13551 h 994"/>
                              <a:gd name="T24" fmla="+- 0 9718 9149"/>
                              <a:gd name="T25" fmla="*/ T24 w 839"/>
                              <a:gd name="T26" fmla="+- 0 13526 13481"/>
                              <a:gd name="T27" fmla="*/ 13526 h 994"/>
                              <a:gd name="T28" fmla="+- 0 9684 9149"/>
                              <a:gd name="T29" fmla="*/ T28 w 839"/>
                              <a:gd name="T30" fmla="+- 0 13507 13481"/>
                              <a:gd name="T31" fmla="*/ 13507 h 994"/>
                              <a:gd name="T32" fmla="+- 0 9647 9149"/>
                              <a:gd name="T33" fmla="*/ T32 w 839"/>
                              <a:gd name="T34" fmla="+- 0 13493 13481"/>
                              <a:gd name="T35" fmla="*/ 13493 h 994"/>
                              <a:gd name="T36" fmla="+- 0 9608 9149"/>
                              <a:gd name="T37" fmla="*/ T36 w 839"/>
                              <a:gd name="T38" fmla="+- 0 13484 13481"/>
                              <a:gd name="T39" fmla="*/ 13484 h 994"/>
                              <a:gd name="T40" fmla="+- 0 9569 9149"/>
                              <a:gd name="T41" fmla="*/ T40 w 839"/>
                              <a:gd name="T42" fmla="+- 0 13481 13481"/>
                              <a:gd name="T43" fmla="*/ 13481 h 994"/>
                              <a:gd name="T44" fmla="+- 0 9529 9149"/>
                              <a:gd name="T45" fmla="*/ T44 w 839"/>
                              <a:gd name="T46" fmla="+- 0 13484 13481"/>
                              <a:gd name="T47" fmla="*/ 13484 h 994"/>
                              <a:gd name="T48" fmla="+- 0 9491 9149"/>
                              <a:gd name="T49" fmla="*/ T48 w 839"/>
                              <a:gd name="T50" fmla="+- 0 13493 13481"/>
                              <a:gd name="T51" fmla="*/ 13493 h 994"/>
                              <a:gd name="T52" fmla="+- 0 9454 9149"/>
                              <a:gd name="T53" fmla="*/ T52 w 839"/>
                              <a:gd name="T54" fmla="+- 0 13507 13481"/>
                              <a:gd name="T55" fmla="*/ 13507 h 994"/>
                              <a:gd name="T56" fmla="+- 0 9419 9149"/>
                              <a:gd name="T57" fmla="*/ T56 w 839"/>
                              <a:gd name="T58" fmla="+- 0 13526 13481"/>
                              <a:gd name="T59" fmla="*/ 13526 h 994"/>
                              <a:gd name="T60" fmla="+- 0 9388 9149"/>
                              <a:gd name="T61" fmla="*/ T60 w 839"/>
                              <a:gd name="T62" fmla="+- 0 13551 13481"/>
                              <a:gd name="T63" fmla="*/ 13551 h 994"/>
                              <a:gd name="T64" fmla="+- 0 9361 9149"/>
                              <a:gd name="T65" fmla="*/ T64 w 839"/>
                              <a:gd name="T66" fmla="+- 0 13579 13481"/>
                              <a:gd name="T67" fmla="*/ 13579 h 994"/>
                              <a:gd name="T68" fmla="+- 0 9338 9149"/>
                              <a:gd name="T69" fmla="*/ T68 w 839"/>
                              <a:gd name="T70" fmla="+- 0 13612 13481"/>
                              <a:gd name="T71" fmla="*/ 13612 h 994"/>
                              <a:gd name="T72" fmla="+- 0 9320 9149"/>
                              <a:gd name="T73" fmla="*/ T72 w 839"/>
                              <a:gd name="T74" fmla="+- 0 13647 13481"/>
                              <a:gd name="T75" fmla="*/ 13647 h 994"/>
                              <a:gd name="T76" fmla="+- 0 9308 9149"/>
                              <a:gd name="T77" fmla="*/ T76 w 839"/>
                              <a:gd name="T78" fmla="+- 0 13685 13481"/>
                              <a:gd name="T79" fmla="*/ 13685 h 994"/>
                              <a:gd name="T80" fmla="+- 0 9301 9149"/>
                              <a:gd name="T81" fmla="*/ T80 w 839"/>
                              <a:gd name="T82" fmla="+- 0 13724 13481"/>
                              <a:gd name="T83" fmla="*/ 13724 h 994"/>
                              <a:gd name="T84" fmla="+- 0 9300 9149"/>
                              <a:gd name="T85" fmla="*/ T84 w 839"/>
                              <a:gd name="T86" fmla="+- 0 13763 13481"/>
                              <a:gd name="T87" fmla="*/ 13763 h 994"/>
                              <a:gd name="T88" fmla="+- 0 9305 9149"/>
                              <a:gd name="T89" fmla="*/ T88 w 839"/>
                              <a:gd name="T90" fmla="+- 0 13802 13481"/>
                              <a:gd name="T91" fmla="*/ 13802 h 994"/>
                              <a:gd name="T92" fmla="+- 0 9315 9149"/>
                              <a:gd name="T93" fmla="*/ T92 w 839"/>
                              <a:gd name="T94" fmla="+- 0 13840 13481"/>
                              <a:gd name="T95" fmla="*/ 13840 h 994"/>
                              <a:gd name="T96" fmla="+- 0 9331 9149"/>
                              <a:gd name="T97" fmla="*/ T96 w 839"/>
                              <a:gd name="T98" fmla="+- 0 13877 13481"/>
                              <a:gd name="T99" fmla="*/ 13877 h 994"/>
                              <a:gd name="T100" fmla="+- 0 9353 9149"/>
                              <a:gd name="T101" fmla="*/ T100 w 839"/>
                              <a:gd name="T102" fmla="+- 0 13910 13481"/>
                              <a:gd name="T103" fmla="*/ 13910 h 994"/>
                              <a:gd name="T104" fmla="+- 0 9378 9149"/>
                              <a:gd name="T105" fmla="*/ T104 w 839"/>
                              <a:gd name="T106" fmla="+- 0 13940 13481"/>
                              <a:gd name="T107" fmla="*/ 13940 h 994"/>
                              <a:gd name="T108" fmla="+- 0 9408 9149"/>
                              <a:gd name="T109" fmla="*/ T108 w 839"/>
                              <a:gd name="T110" fmla="+- 0 13966 13481"/>
                              <a:gd name="T111" fmla="*/ 13966 h 994"/>
                              <a:gd name="T112" fmla="+- 0 9442 9149"/>
                              <a:gd name="T113" fmla="*/ T112 w 839"/>
                              <a:gd name="T114" fmla="+- 0 13987 13481"/>
                              <a:gd name="T115" fmla="*/ 13987 h 994"/>
                              <a:gd name="T116" fmla="+- 0 9478 9149"/>
                              <a:gd name="T117" fmla="*/ T116 w 839"/>
                              <a:gd name="T118" fmla="+- 0 14003 13481"/>
                              <a:gd name="T119" fmla="*/ 14003 h 994"/>
                              <a:gd name="T120" fmla="+- 0 9516 9149"/>
                              <a:gd name="T121" fmla="*/ T120 w 839"/>
                              <a:gd name="T122" fmla="+- 0 14014 13481"/>
                              <a:gd name="T123" fmla="*/ 14014 h 994"/>
                              <a:gd name="T124" fmla="+- 0 9556 9149"/>
                              <a:gd name="T125" fmla="*/ T124 w 839"/>
                              <a:gd name="T126" fmla="+- 0 14018 13481"/>
                              <a:gd name="T127" fmla="*/ 14018 h 994"/>
                              <a:gd name="T128" fmla="+- 0 9595 9149"/>
                              <a:gd name="T129" fmla="*/ T128 w 839"/>
                              <a:gd name="T130" fmla="+- 0 14018 13481"/>
                              <a:gd name="T131" fmla="*/ 14018 h 994"/>
                              <a:gd name="T132" fmla="+- 0 9634 9149"/>
                              <a:gd name="T133" fmla="*/ T132 w 839"/>
                              <a:gd name="T134" fmla="+- 0 14011 13481"/>
                              <a:gd name="T135" fmla="*/ 14011 h 994"/>
                              <a:gd name="T136" fmla="+- 0 9672 9149"/>
                              <a:gd name="T137" fmla="*/ T136 w 839"/>
                              <a:gd name="T138" fmla="+- 0 13998 13481"/>
                              <a:gd name="T139" fmla="*/ 13998 h 994"/>
                              <a:gd name="T140" fmla="+- 0 9707 9149"/>
                              <a:gd name="T141" fmla="*/ T140 w 839"/>
                              <a:gd name="T142" fmla="+- 0 13981 13481"/>
                              <a:gd name="T143" fmla="*/ 13981 h 994"/>
                              <a:gd name="T144" fmla="+- 0 9740 9149"/>
                              <a:gd name="T145" fmla="*/ T144 w 839"/>
                              <a:gd name="T146" fmla="+- 0 13958 13481"/>
                              <a:gd name="T147" fmla="*/ 13958 h 994"/>
                              <a:gd name="T148" fmla="+- 0 9768 9149"/>
                              <a:gd name="T149" fmla="*/ T148 w 839"/>
                              <a:gd name="T150" fmla="+- 0 13930 13481"/>
                              <a:gd name="T151" fmla="*/ 13930 h 994"/>
                              <a:gd name="T152" fmla="+- 0 9793 9149"/>
                              <a:gd name="T153" fmla="*/ T152 w 839"/>
                              <a:gd name="T154" fmla="+- 0 13899 13481"/>
                              <a:gd name="T155" fmla="*/ 13899 h 994"/>
                              <a:gd name="T156" fmla="+- 0 9812 9149"/>
                              <a:gd name="T157" fmla="*/ T156 w 839"/>
                              <a:gd name="T158" fmla="+- 0 13865 13481"/>
                              <a:gd name="T159" fmla="*/ 13865 h 994"/>
                              <a:gd name="T160" fmla="+- 0 9827 9149"/>
                              <a:gd name="T161" fmla="*/ T160 w 839"/>
                              <a:gd name="T162" fmla="+- 0 13828 13481"/>
                              <a:gd name="T163" fmla="*/ 13828 h 994"/>
                              <a:gd name="T164" fmla="+- 0 9835 9149"/>
                              <a:gd name="T165" fmla="*/ T164 w 839"/>
                              <a:gd name="T166" fmla="+- 0 13789 13481"/>
                              <a:gd name="T167" fmla="*/ 13789 h 994"/>
                              <a:gd name="T168" fmla="+- 0 9838 9149"/>
                              <a:gd name="T169" fmla="*/ T168 w 839"/>
                              <a:gd name="T170" fmla="+- 0 13750 13481"/>
                              <a:gd name="T171" fmla="*/ 13750 h 994"/>
                              <a:gd name="T172" fmla="+- 0 9943 9149"/>
                              <a:gd name="T173" fmla="*/ T172 w 839"/>
                              <a:gd name="T174" fmla="+- 0 14328 13481"/>
                              <a:gd name="T175" fmla="*/ 14328 h 994"/>
                              <a:gd name="T176" fmla="+- 0 9790 9149"/>
                              <a:gd name="T177" fmla="*/ T176 w 839"/>
                              <a:gd name="T178" fmla="+- 0 14165 13481"/>
                              <a:gd name="T179" fmla="*/ 14165 h 994"/>
                              <a:gd name="T180" fmla="+- 0 9569 9149"/>
                              <a:gd name="T181" fmla="*/ T180 w 839"/>
                              <a:gd name="T182" fmla="+- 0 14102 13481"/>
                              <a:gd name="T183" fmla="*/ 14102 h 994"/>
                              <a:gd name="T184" fmla="+- 0 9347 9149"/>
                              <a:gd name="T185" fmla="*/ T184 w 839"/>
                              <a:gd name="T186" fmla="+- 0 14165 13481"/>
                              <a:gd name="T187" fmla="*/ 14165 h 994"/>
                              <a:gd name="T188" fmla="+- 0 9195 9149"/>
                              <a:gd name="T189" fmla="*/ T188 w 839"/>
                              <a:gd name="T190" fmla="+- 0 14328 13481"/>
                              <a:gd name="T191" fmla="*/ 14328 h 994"/>
                              <a:gd name="T192" fmla="+- 0 9988 9149"/>
                              <a:gd name="T193" fmla="*/ T192 w 839"/>
                              <a:gd name="T194" fmla="+- 0 14475 13481"/>
                              <a:gd name="T195" fmla="*/ 14475 h 9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839" h="994">
                                <a:moveTo>
                                  <a:pt x="689" y="269"/>
                                </a:moveTo>
                                <a:lnTo>
                                  <a:pt x="689" y="256"/>
                                </a:lnTo>
                                <a:lnTo>
                                  <a:pt x="688" y="243"/>
                                </a:lnTo>
                                <a:lnTo>
                                  <a:pt x="686" y="229"/>
                                </a:lnTo>
                                <a:lnTo>
                                  <a:pt x="684" y="216"/>
                                </a:lnTo>
                                <a:lnTo>
                                  <a:pt x="681" y="204"/>
                                </a:lnTo>
                                <a:lnTo>
                                  <a:pt x="678" y="191"/>
                                </a:lnTo>
                                <a:lnTo>
                                  <a:pt x="673" y="178"/>
                                </a:lnTo>
                                <a:lnTo>
                                  <a:pt x="669" y="166"/>
                                </a:lnTo>
                                <a:lnTo>
                                  <a:pt x="663" y="154"/>
                                </a:lnTo>
                                <a:lnTo>
                                  <a:pt x="657" y="142"/>
                                </a:lnTo>
                                <a:lnTo>
                                  <a:pt x="651" y="131"/>
                                </a:lnTo>
                                <a:lnTo>
                                  <a:pt x="644" y="119"/>
                                </a:lnTo>
                                <a:lnTo>
                                  <a:pt x="636" y="109"/>
                                </a:lnTo>
                                <a:lnTo>
                                  <a:pt x="628" y="98"/>
                                </a:lnTo>
                                <a:lnTo>
                                  <a:pt x="619" y="88"/>
                                </a:lnTo>
                                <a:lnTo>
                                  <a:pt x="610" y="79"/>
                                </a:lnTo>
                                <a:lnTo>
                                  <a:pt x="601" y="70"/>
                                </a:lnTo>
                                <a:lnTo>
                                  <a:pt x="591" y="61"/>
                                </a:lnTo>
                                <a:lnTo>
                                  <a:pt x="580" y="53"/>
                                </a:lnTo>
                                <a:lnTo>
                                  <a:pt x="569" y="45"/>
                                </a:lnTo>
                                <a:lnTo>
                                  <a:pt x="558" y="38"/>
                                </a:lnTo>
                                <a:lnTo>
                                  <a:pt x="547" y="32"/>
                                </a:lnTo>
                                <a:lnTo>
                                  <a:pt x="535" y="26"/>
                                </a:lnTo>
                                <a:lnTo>
                                  <a:pt x="523" y="20"/>
                                </a:lnTo>
                                <a:lnTo>
                                  <a:pt x="511" y="16"/>
                                </a:lnTo>
                                <a:lnTo>
                                  <a:pt x="498" y="12"/>
                                </a:lnTo>
                                <a:lnTo>
                                  <a:pt x="485" y="8"/>
                                </a:lnTo>
                                <a:lnTo>
                                  <a:pt x="472" y="5"/>
                                </a:lnTo>
                                <a:lnTo>
                                  <a:pt x="459" y="3"/>
                                </a:lnTo>
                                <a:lnTo>
                                  <a:pt x="446" y="1"/>
                                </a:lnTo>
                                <a:lnTo>
                                  <a:pt x="433" y="0"/>
                                </a:lnTo>
                                <a:lnTo>
                                  <a:pt x="420" y="0"/>
                                </a:lnTo>
                                <a:lnTo>
                                  <a:pt x="407" y="0"/>
                                </a:lnTo>
                                <a:lnTo>
                                  <a:pt x="393" y="1"/>
                                </a:lnTo>
                                <a:lnTo>
                                  <a:pt x="380" y="3"/>
                                </a:lnTo>
                                <a:lnTo>
                                  <a:pt x="367" y="5"/>
                                </a:lnTo>
                                <a:lnTo>
                                  <a:pt x="354" y="8"/>
                                </a:lnTo>
                                <a:lnTo>
                                  <a:pt x="342" y="12"/>
                                </a:lnTo>
                                <a:lnTo>
                                  <a:pt x="329" y="16"/>
                                </a:lnTo>
                                <a:lnTo>
                                  <a:pt x="317" y="20"/>
                                </a:lnTo>
                                <a:lnTo>
                                  <a:pt x="305" y="26"/>
                                </a:lnTo>
                                <a:lnTo>
                                  <a:pt x="293" y="32"/>
                                </a:lnTo>
                                <a:lnTo>
                                  <a:pt x="281" y="38"/>
                                </a:lnTo>
                                <a:lnTo>
                                  <a:pt x="270" y="45"/>
                                </a:lnTo>
                                <a:lnTo>
                                  <a:pt x="259" y="53"/>
                                </a:lnTo>
                                <a:lnTo>
                                  <a:pt x="249" y="61"/>
                                </a:lnTo>
                                <a:lnTo>
                                  <a:pt x="239" y="70"/>
                                </a:lnTo>
                                <a:lnTo>
                                  <a:pt x="229" y="79"/>
                                </a:lnTo>
                                <a:lnTo>
                                  <a:pt x="220" y="88"/>
                                </a:lnTo>
                                <a:lnTo>
                                  <a:pt x="212" y="98"/>
                                </a:lnTo>
                                <a:lnTo>
                                  <a:pt x="204" y="109"/>
                                </a:lnTo>
                                <a:lnTo>
                                  <a:pt x="196" y="119"/>
                                </a:lnTo>
                                <a:lnTo>
                                  <a:pt x="189" y="131"/>
                                </a:lnTo>
                                <a:lnTo>
                                  <a:pt x="182" y="142"/>
                                </a:lnTo>
                                <a:lnTo>
                                  <a:pt x="176" y="154"/>
                                </a:lnTo>
                                <a:lnTo>
                                  <a:pt x="171" y="166"/>
                                </a:lnTo>
                                <a:lnTo>
                                  <a:pt x="166" y="178"/>
                                </a:lnTo>
                                <a:lnTo>
                                  <a:pt x="162" y="191"/>
                                </a:lnTo>
                                <a:lnTo>
                                  <a:pt x="159" y="204"/>
                                </a:lnTo>
                                <a:lnTo>
                                  <a:pt x="156" y="216"/>
                                </a:lnTo>
                                <a:lnTo>
                                  <a:pt x="154" y="229"/>
                                </a:lnTo>
                                <a:lnTo>
                                  <a:pt x="152" y="243"/>
                                </a:lnTo>
                                <a:lnTo>
                                  <a:pt x="151" y="256"/>
                                </a:lnTo>
                                <a:lnTo>
                                  <a:pt x="151" y="269"/>
                                </a:lnTo>
                                <a:lnTo>
                                  <a:pt x="151" y="282"/>
                                </a:lnTo>
                                <a:lnTo>
                                  <a:pt x="152" y="295"/>
                                </a:lnTo>
                                <a:lnTo>
                                  <a:pt x="154" y="308"/>
                                </a:lnTo>
                                <a:lnTo>
                                  <a:pt x="156" y="321"/>
                                </a:lnTo>
                                <a:lnTo>
                                  <a:pt x="159" y="334"/>
                                </a:lnTo>
                                <a:lnTo>
                                  <a:pt x="162" y="347"/>
                                </a:lnTo>
                                <a:lnTo>
                                  <a:pt x="166" y="359"/>
                                </a:lnTo>
                                <a:lnTo>
                                  <a:pt x="171" y="372"/>
                                </a:lnTo>
                                <a:lnTo>
                                  <a:pt x="176" y="384"/>
                                </a:lnTo>
                                <a:lnTo>
                                  <a:pt x="182" y="396"/>
                                </a:lnTo>
                                <a:lnTo>
                                  <a:pt x="189" y="407"/>
                                </a:lnTo>
                                <a:lnTo>
                                  <a:pt x="196" y="418"/>
                                </a:lnTo>
                                <a:lnTo>
                                  <a:pt x="204" y="429"/>
                                </a:lnTo>
                                <a:lnTo>
                                  <a:pt x="212" y="439"/>
                                </a:lnTo>
                                <a:lnTo>
                                  <a:pt x="220" y="449"/>
                                </a:lnTo>
                                <a:lnTo>
                                  <a:pt x="229" y="459"/>
                                </a:lnTo>
                                <a:lnTo>
                                  <a:pt x="239" y="468"/>
                                </a:lnTo>
                                <a:lnTo>
                                  <a:pt x="249" y="477"/>
                                </a:lnTo>
                                <a:lnTo>
                                  <a:pt x="259" y="485"/>
                                </a:lnTo>
                                <a:lnTo>
                                  <a:pt x="270" y="492"/>
                                </a:lnTo>
                                <a:lnTo>
                                  <a:pt x="281" y="500"/>
                                </a:lnTo>
                                <a:lnTo>
                                  <a:pt x="293" y="506"/>
                                </a:lnTo>
                                <a:lnTo>
                                  <a:pt x="305" y="512"/>
                                </a:lnTo>
                                <a:lnTo>
                                  <a:pt x="317" y="517"/>
                                </a:lnTo>
                                <a:lnTo>
                                  <a:pt x="329" y="522"/>
                                </a:lnTo>
                                <a:lnTo>
                                  <a:pt x="342" y="526"/>
                                </a:lnTo>
                                <a:lnTo>
                                  <a:pt x="354" y="530"/>
                                </a:lnTo>
                                <a:lnTo>
                                  <a:pt x="367" y="533"/>
                                </a:lnTo>
                                <a:lnTo>
                                  <a:pt x="380" y="535"/>
                                </a:lnTo>
                                <a:lnTo>
                                  <a:pt x="393" y="537"/>
                                </a:lnTo>
                                <a:lnTo>
                                  <a:pt x="407" y="537"/>
                                </a:lnTo>
                                <a:lnTo>
                                  <a:pt x="420" y="538"/>
                                </a:lnTo>
                                <a:lnTo>
                                  <a:pt x="433" y="537"/>
                                </a:lnTo>
                                <a:lnTo>
                                  <a:pt x="446" y="537"/>
                                </a:lnTo>
                                <a:lnTo>
                                  <a:pt x="459" y="535"/>
                                </a:lnTo>
                                <a:lnTo>
                                  <a:pt x="472" y="533"/>
                                </a:lnTo>
                                <a:lnTo>
                                  <a:pt x="485" y="530"/>
                                </a:lnTo>
                                <a:lnTo>
                                  <a:pt x="498" y="526"/>
                                </a:lnTo>
                                <a:lnTo>
                                  <a:pt x="511" y="522"/>
                                </a:lnTo>
                                <a:lnTo>
                                  <a:pt x="523" y="517"/>
                                </a:lnTo>
                                <a:lnTo>
                                  <a:pt x="535" y="512"/>
                                </a:lnTo>
                                <a:lnTo>
                                  <a:pt x="547" y="506"/>
                                </a:lnTo>
                                <a:lnTo>
                                  <a:pt x="558" y="500"/>
                                </a:lnTo>
                                <a:lnTo>
                                  <a:pt x="569" y="492"/>
                                </a:lnTo>
                                <a:lnTo>
                                  <a:pt x="580" y="485"/>
                                </a:lnTo>
                                <a:lnTo>
                                  <a:pt x="591" y="477"/>
                                </a:lnTo>
                                <a:lnTo>
                                  <a:pt x="601" y="468"/>
                                </a:lnTo>
                                <a:lnTo>
                                  <a:pt x="610" y="459"/>
                                </a:lnTo>
                                <a:lnTo>
                                  <a:pt x="619" y="449"/>
                                </a:lnTo>
                                <a:lnTo>
                                  <a:pt x="628" y="439"/>
                                </a:lnTo>
                                <a:lnTo>
                                  <a:pt x="636" y="429"/>
                                </a:lnTo>
                                <a:lnTo>
                                  <a:pt x="644" y="418"/>
                                </a:lnTo>
                                <a:lnTo>
                                  <a:pt x="651" y="407"/>
                                </a:lnTo>
                                <a:lnTo>
                                  <a:pt x="657" y="396"/>
                                </a:lnTo>
                                <a:lnTo>
                                  <a:pt x="663" y="384"/>
                                </a:lnTo>
                                <a:lnTo>
                                  <a:pt x="669" y="372"/>
                                </a:lnTo>
                                <a:lnTo>
                                  <a:pt x="673" y="359"/>
                                </a:lnTo>
                                <a:lnTo>
                                  <a:pt x="678" y="347"/>
                                </a:lnTo>
                                <a:lnTo>
                                  <a:pt x="681" y="334"/>
                                </a:lnTo>
                                <a:lnTo>
                                  <a:pt x="684" y="321"/>
                                </a:lnTo>
                                <a:lnTo>
                                  <a:pt x="686" y="308"/>
                                </a:lnTo>
                                <a:lnTo>
                                  <a:pt x="688" y="295"/>
                                </a:lnTo>
                                <a:lnTo>
                                  <a:pt x="689" y="282"/>
                                </a:lnTo>
                                <a:lnTo>
                                  <a:pt x="689" y="269"/>
                                </a:lnTo>
                                <a:close/>
                                <a:moveTo>
                                  <a:pt x="839" y="994"/>
                                </a:moveTo>
                                <a:lnTo>
                                  <a:pt x="823" y="918"/>
                                </a:lnTo>
                                <a:lnTo>
                                  <a:pt x="794" y="847"/>
                                </a:lnTo>
                                <a:lnTo>
                                  <a:pt x="753" y="784"/>
                                </a:lnTo>
                                <a:lnTo>
                                  <a:pt x="702" y="729"/>
                                </a:lnTo>
                                <a:lnTo>
                                  <a:pt x="641" y="684"/>
                                </a:lnTo>
                                <a:lnTo>
                                  <a:pt x="573" y="650"/>
                                </a:lnTo>
                                <a:lnTo>
                                  <a:pt x="499" y="629"/>
                                </a:lnTo>
                                <a:lnTo>
                                  <a:pt x="420" y="621"/>
                                </a:lnTo>
                                <a:lnTo>
                                  <a:pt x="341" y="629"/>
                                </a:lnTo>
                                <a:lnTo>
                                  <a:pt x="266" y="650"/>
                                </a:lnTo>
                                <a:lnTo>
                                  <a:pt x="198" y="684"/>
                                </a:lnTo>
                                <a:lnTo>
                                  <a:pt x="138" y="729"/>
                                </a:lnTo>
                                <a:lnTo>
                                  <a:pt x="87" y="784"/>
                                </a:lnTo>
                                <a:lnTo>
                                  <a:pt x="46" y="847"/>
                                </a:lnTo>
                                <a:lnTo>
                                  <a:pt x="17" y="918"/>
                                </a:lnTo>
                                <a:lnTo>
                                  <a:pt x="0" y="994"/>
                                </a:lnTo>
                                <a:lnTo>
                                  <a:pt x="839" y="9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8E7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AutoShape 8"/>
                        <wps:cNvSpPr>
                          <a:spLocks/>
                        </wps:cNvSpPr>
                        <wps:spPr bwMode="auto">
                          <a:xfrm>
                            <a:off x="9789" y="13476"/>
                            <a:ext cx="855" cy="1005"/>
                          </a:xfrm>
                          <a:custGeom>
                            <a:avLst/>
                            <a:gdLst>
                              <a:gd name="T0" fmla="+- 0 10488 9790"/>
                              <a:gd name="T1" fmla="*/ T0 w 855"/>
                              <a:gd name="T2" fmla="+- 0 13682 13476"/>
                              <a:gd name="T3" fmla="*/ 13682 h 1005"/>
                              <a:gd name="T4" fmla="+- 0 10462 9790"/>
                              <a:gd name="T5" fmla="*/ T4 w 855"/>
                              <a:gd name="T6" fmla="+- 0 13756 13476"/>
                              <a:gd name="T7" fmla="*/ 13756 h 1005"/>
                              <a:gd name="T8" fmla="+- 0 10415 9790"/>
                              <a:gd name="T9" fmla="*/ T8 w 855"/>
                              <a:gd name="T10" fmla="+- 0 13901 13476"/>
                              <a:gd name="T11" fmla="*/ 13901 h 1005"/>
                              <a:gd name="T12" fmla="+- 0 10295 9790"/>
                              <a:gd name="T13" fmla="*/ T12 w 855"/>
                              <a:gd name="T14" fmla="+- 0 13988 13476"/>
                              <a:gd name="T15" fmla="*/ 13988 h 1005"/>
                              <a:gd name="T16" fmla="+- 0 10140 9790"/>
                              <a:gd name="T17" fmla="*/ T16 w 855"/>
                              <a:gd name="T18" fmla="+- 0 13988 13476"/>
                              <a:gd name="T19" fmla="*/ 13988 h 1005"/>
                              <a:gd name="T20" fmla="+- 0 10020 9790"/>
                              <a:gd name="T21" fmla="*/ T20 w 855"/>
                              <a:gd name="T22" fmla="+- 0 13901 13476"/>
                              <a:gd name="T23" fmla="*/ 13901 h 1005"/>
                              <a:gd name="T24" fmla="+- 0 9973 9790"/>
                              <a:gd name="T25" fmla="*/ T24 w 855"/>
                              <a:gd name="T26" fmla="+- 0 13756 13476"/>
                              <a:gd name="T27" fmla="*/ 13756 h 1005"/>
                              <a:gd name="T28" fmla="+- 0 10020 9790"/>
                              <a:gd name="T29" fmla="*/ T28 w 855"/>
                              <a:gd name="T30" fmla="+- 0 13612 13476"/>
                              <a:gd name="T31" fmla="*/ 13612 h 1005"/>
                              <a:gd name="T32" fmla="+- 0 10140 9790"/>
                              <a:gd name="T33" fmla="*/ T32 w 855"/>
                              <a:gd name="T34" fmla="+- 0 13524 13476"/>
                              <a:gd name="T35" fmla="*/ 13524 h 1005"/>
                              <a:gd name="T36" fmla="+- 0 10295 9790"/>
                              <a:gd name="T37" fmla="*/ T36 w 855"/>
                              <a:gd name="T38" fmla="+- 0 13524 13476"/>
                              <a:gd name="T39" fmla="*/ 13524 h 1005"/>
                              <a:gd name="T40" fmla="+- 0 10415 9790"/>
                              <a:gd name="T41" fmla="*/ T40 w 855"/>
                              <a:gd name="T42" fmla="+- 0 13612 13476"/>
                              <a:gd name="T43" fmla="*/ 13612 h 1005"/>
                              <a:gd name="T44" fmla="+- 0 10462 9790"/>
                              <a:gd name="T45" fmla="*/ T44 w 855"/>
                              <a:gd name="T46" fmla="+- 0 13756 13476"/>
                              <a:gd name="T47" fmla="*/ 13756 h 1005"/>
                              <a:gd name="T48" fmla="+- 0 10459 9790"/>
                              <a:gd name="T49" fmla="*/ T48 w 855"/>
                              <a:gd name="T50" fmla="+- 0 13615 13476"/>
                              <a:gd name="T51" fmla="*/ 13615 h 1005"/>
                              <a:gd name="T52" fmla="+- 0 10359 9790"/>
                              <a:gd name="T53" fmla="*/ T52 w 855"/>
                              <a:gd name="T54" fmla="+- 0 13515 13476"/>
                              <a:gd name="T55" fmla="*/ 13515 h 1005"/>
                              <a:gd name="T56" fmla="+- 0 10292 9790"/>
                              <a:gd name="T57" fmla="*/ T56 w 855"/>
                              <a:gd name="T58" fmla="+- 0 13486 13476"/>
                              <a:gd name="T59" fmla="*/ 13486 h 1005"/>
                              <a:gd name="T60" fmla="+- 0 10143 9790"/>
                              <a:gd name="T61" fmla="*/ T60 w 855"/>
                              <a:gd name="T62" fmla="+- 0 13486 13476"/>
                              <a:gd name="T63" fmla="*/ 13486 h 1005"/>
                              <a:gd name="T64" fmla="+- 0 10019 9790"/>
                              <a:gd name="T65" fmla="*/ T64 w 855"/>
                              <a:gd name="T66" fmla="+- 0 13558 13476"/>
                              <a:gd name="T67" fmla="*/ 13558 h 1005"/>
                              <a:gd name="T68" fmla="+- 0 9947 9790"/>
                              <a:gd name="T69" fmla="*/ T68 w 855"/>
                              <a:gd name="T70" fmla="+- 0 13682 13476"/>
                              <a:gd name="T71" fmla="*/ 13682 h 1005"/>
                              <a:gd name="T72" fmla="+- 0 9947 9790"/>
                              <a:gd name="T73" fmla="*/ T72 w 855"/>
                              <a:gd name="T74" fmla="+- 0 13831 13476"/>
                              <a:gd name="T75" fmla="*/ 13831 h 1005"/>
                              <a:gd name="T76" fmla="+- 0 10019 9790"/>
                              <a:gd name="T77" fmla="*/ T76 w 855"/>
                              <a:gd name="T78" fmla="+- 0 13954 13476"/>
                              <a:gd name="T79" fmla="*/ 13954 h 1005"/>
                              <a:gd name="T80" fmla="+- 0 10143 9790"/>
                              <a:gd name="T81" fmla="*/ T80 w 855"/>
                              <a:gd name="T82" fmla="+- 0 14026 13476"/>
                              <a:gd name="T83" fmla="*/ 14026 h 1005"/>
                              <a:gd name="T84" fmla="+- 0 10292 9790"/>
                              <a:gd name="T85" fmla="*/ T84 w 855"/>
                              <a:gd name="T86" fmla="+- 0 14026 13476"/>
                              <a:gd name="T87" fmla="*/ 14026 h 1005"/>
                              <a:gd name="T88" fmla="+- 0 10359 9790"/>
                              <a:gd name="T89" fmla="*/ T88 w 855"/>
                              <a:gd name="T90" fmla="+- 0 13998 13476"/>
                              <a:gd name="T91" fmla="*/ 13998 h 1005"/>
                              <a:gd name="T92" fmla="+- 0 10459 9790"/>
                              <a:gd name="T93" fmla="*/ T92 w 855"/>
                              <a:gd name="T94" fmla="+- 0 13898 13476"/>
                              <a:gd name="T95" fmla="*/ 13898 h 1005"/>
                              <a:gd name="T96" fmla="+- 0 10498 9790"/>
                              <a:gd name="T97" fmla="*/ T96 w 855"/>
                              <a:gd name="T98" fmla="+- 0 13756 13476"/>
                              <a:gd name="T99" fmla="*/ 13756 h 1005"/>
                              <a:gd name="T100" fmla="+- 0 10644 9790"/>
                              <a:gd name="T101" fmla="*/ T100 w 855"/>
                              <a:gd name="T102" fmla="+- 0 14461 13476"/>
                              <a:gd name="T103" fmla="*/ 14461 h 1005"/>
                              <a:gd name="T104" fmla="+- 0 10630 9790"/>
                              <a:gd name="T105" fmla="*/ T104 w 855"/>
                              <a:gd name="T106" fmla="+- 0 14391 13476"/>
                              <a:gd name="T107" fmla="*/ 14391 h 1005"/>
                              <a:gd name="T108" fmla="+- 0 10606 9790"/>
                              <a:gd name="T109" fmla="*/ T108 w 855"/>
                              <a:gd name="T110" fmla="+- 0 14445 13476"/>
                              <a:gd name="T111" fmla="*/ 14445 h 1005"/>
                              <a:gd name="T112" fmla="+- 0 9850 9790"/>
                              <a:gd name="T113" fmla="*/ T112 w 855"/>
                              <a:gd name="T114" fmla="+- 0 14368 13476"/>
                              <a:gd name="T115" fmla="*/ 14368 h 1005"/>
                              <a:gd name="T116" fmla="+- 0 9934 9790"/>
                              <a:gd name="T117" fmla="*/ T116 w 855"/>
                              <a:gd name="T118" fmla="+- 0 14237 13476"/>
                              <a:gd name="T119" fmla="*/ 14237 h 1005"/>
                              <a:gd name="T120" fmla="+- 0 10061 9790"/>
                              <a:gd name="T121" fmla="*/ T120 w 855"/>
                              <a:gd name="T122" fmla="+- 0 14150 13476"/>
                              <a:gd name="T123" fmla="*/ 14150 h 1005"/>
                              <a:gd name="T124" fmla="+- 0 10217 9790"/>
                              <a:gd name="T125" fmla="*/ T124 w 855"/>
                              <a:gd name="T126" fmla="+- 0 14118 13476"/>
                              <a:gd name="T127" fmla="*/ 14118 h 1005"/>
                              <a:gd name="T128" fmla="+- 0 10373 9790"/>
                              <a:gd name="T129" fmla="*/ T128 w 855"/>
                              <a:gd name="T130" fmla="+- 0 14150 13476"/>
                              <a:gd name="T131" fmla="*/ 14150 h 1005"/>
                              <a:gd name="T132" fmla="+- 0 10501 9790"/>
                              <a:gd name="T133" fmla="*/ T132 w 855"/>
                              <a:gd name="T134" fmla="+- 0 14237 13476"/>
                              <a:gd name="T135" fmla="*/ 14237 h 1005"/>
                              <a:gd name="T136" fmla="+- 0 10585 9790"/>
                              <a:gd name="T137" fmla="*/ T136 w 855"/>
                              <a:gd name="T138" fmla="+- 0 14368 13476"/>
                              <a:gd name="T139" fmla="*/ 14368 h 1005"/>
                              <a:gd name="T140" fmla="+- 0 10606 9790"/>
                              <a:gd name="T141" fmla="*/ T140 w 855"/>
                              <a:gd name="T142" fmla="+- 0 14327 13476"/>
                              <a:gd name="T143" fmla="*/ 14327 h 1005"/>
                              <a:gd name="T144" fmla="+- 0 10571 9790"/>
                              <a:gd name="T145" fmla="*/ T144 w 855"/>
                              <a:gd name="T146" fmla="+- 0 14267 13476"/>
                              <a:gd name="T147" fmla="*/ 14267 h 1005"/>
                              <a:gd name="T148" fmla="+- 0 10477 9790"/>
                              <a:gd name="T149" fmla="*/ T148 w 855"/>
                              <a:gd name="T150" fmla="+- 0 14169 13476"/>
                              <a:gd name="T151" fmla="*/ 14169 h 1005"/>
                              <a:gd name="T152" fmla="+- 0 10386 9790"/>
                              <a:gd name="T153" fmla="*/ T152 w 855"/>
                              <a:gd name="T154" fmla="+- 0 14118 13476"/>
                              <a:gd name="T155" fmla="*/ 14118 h 1005"/>
                              <a:gd name="T156" fmla="+- 0 10289 9790"/>
                              <a:gd name="T157" fmla="*/ T156 w 855"/>
                              <a:gd name="T158" fmla="+- 0 14088 13476"/>
                              <a:gd name="T159" fmla="*/ 14088 h 1005"/>
                              <a:gd name="T160" fmla="+- 0 10146 9790"/>
                              <a:gd name="T161" fmla="*/ T160 w 855"/>
                              <a:gd name="T162" fmla="+- 0 14088 13476"/>
                              <a:gd name="T163" fmla="*/ 14088 h 1005"/>
                              <a:gd name="T164" fmla="+- 0 10015 9790"/>
                              <a:gd name="T165" fmla="*/ T164 w 855"/>
                              <a:gd name="T166" fmla="+- 0 14132 13476"/>
                              <a:gd name="T167" fmla="*/ 14132 h 1005"/>
                              <a:gd name="T168" fmla="+- 0 9907 9790"/>
                              <a:gd name="T169" fmla="*/ T168 w 855"/>
                              <a:gd name="T170" fmla="+- 0 14214 13476"/>
                              <a:gd name="T171" fmla="*/ 14214 h 1005"/>
                              <a:gd name="T172" fmla="+- 0 9829 9790"/>
                              <a:gd name="T173" fmla="*/ T172 w 855"/>
                              <a:gd name="T174" fmla="+- 0 14326 13476"/>
                              <a:gd name="T175" fmla="*/ 14326 h 1005"/>
                              <a:gd name="T176" fmla="+- 0 9791 9790"/>
                              <a:gd name="T177" fmla="*/ T176 w 855"/>
                              <a:gd name="T178" fmla="+- 0 14461 13476"/>
                              <a:gd name="T179" fmla="*/ 14461 h 1005"/>
                              <a:gd name="T180" fmla="+- 0 9792 9790"/>
                              <a:gd name="T181" fmla="*/ T180 w 855"/>
                              <a:gd name="T182" fmla="+- 0 14471 13476"/>
                              <a:gd name="T183" fmla="*/ 14471 h 1005"/>
                              <a:gd name="T184" fmla="+- 0 9803 9790"/>
                              <a:gd name="T185" fmla="*/ T184 w 855"/>
                              <a:gd name="T186" fmla="+- 0 14481 13476"/>
                              <a:gd name="T187" fmla="*/ 14481 h 1005"/>
                              <a:gd name="T188" fmla="+- 0 10636 9790"/>
                              <a:gd name="T189" fmla="*/ T188 w 855"/>
                              <a:gd name="T190" fmla="+- 0 14479 13476"/>
                              <a:gd name="T191" fmla="*/ 14479 h 1005"/>
                              <a:gd name="T192" fmla="+- 0 10645 9790"/>
                              <a:gd name="T193" fmla="*/ T192 w 855"/>
                              <a:gd name="T194" fmla="+- 0 14466 13476"/>
                              <a:gd name="T195" fmla="*/ 14466 h 10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855" h="1005">
                                <a:moveTo>
                                  <a:pt x="708" y="280"/>
                                </a:moveTo>
                                <a:lnTo>
                                  <a:pt x="698" y="206"/>
                                </a:lnTo>
                                <a:lnTo>
                                  <a:pt x="672" y="145"/>
                                </a:lnTo>
                                <a:lnTo>
                                  <a:pt x="672" y="280"/>
                                </a:lnTo>
                                <a:lnTo>
                                  <a:pt x="660" y="357"/>
                                </a:lnTo>
                                <a:lnTo>
                                  <a:pt x="625" y="425"/>
                                </a:lnTo>
                                <a:lnTo>
                                  <a:pt x="572" y="477"/>
                                </a:lnTo>
                                <a:lnTo>
                                  <a:pt x="505" y="512"/>
                                </a:lnTo>
                                <a:lnTo>
                                  <a:pt x="427" y="525"/>
                                </a:lnTo>
                                <a:lnTo>
                                  <a:pt x="350" y="512"/>
                                </a:lnTo>
                                <a:lnTo>
                                  <a:pt x="283" y="477"/>
                                </a:lnTo>
                                <a:lnTo>
                                  <a:pt x="230" y="425"/>
                                </a:lnTo>
                                <a:lnTo>
                                  <a:pt x="195" y="357"/>
                                </a:lnTo>
                                <a:lnTo>
                                  <a:pt x="183" y="280"/>
                                </a:lnTo>
                                <a:lnTo>
                                  <a:pt x="195" y="203"/>
                                </a:lnTo>
                                <a:lnTo>
                                  <a:pt x="230" y="136"/>
                                </a:lnTo>
                                <a:lnTo>
                                  <a:pt x="283" y="83"/>
                                </a:lnTo>
                                <a:lnTo>
                                  <a:pt x="350" y="48"/>
                                </a:lnTo>
                                <a:lnTo>
                                  <a:pt x="427" y="36"/>
                                </a:lnTo>
                                <a:lnTo>
                                  <a:pt x="505" y="48"/>
                                </a:lnTo>
                                <a:lnTo>
                                  <a:pt x="572" y="83"/>
                                </a:lnTo>
                                <a:lnTo>
                                  <a:pt x="625" y="136"/>
                                </a:lnTo>
                                <a:lnTo>
                                  <a:pt x="660" y="203"/>
                                </a:lnTo>
                                <a:lnTo>
                                  <a:pt x="672" y="280"/>
                                </a:lnTo>
                                <a:lnTo>
                                  <a:pt x="672" y="145"/>
                                </a:lnTo>
                                <a:lnTo>
                                  <a:pt x="669" y="139"/>
                                </a:lnTo>
                                <a:lnTo>
                                  <a:pt x="626" y="82"/>
                                </a:lnTo>
                                <a:lnTo>
                                  <a:pt x="569" y="39"/>
                                </a:lnTo>
                                <a:lnTo>
                                  <a:pt x="563" y="36"/>
                                </a:lnTo>
                                <a:lnTo>
                                  <a:pt x="502" y="10"/>
                                </a:lnTo>
                                <a:lnTo>
                                  <a:pt x="427" y="0"/>
                                </a:lnTo>
                                <a:lnTo>
                                  <a:pt x="353" y="10"/>
                                </a:lnTo>
                                <a:lnTo>
                                  <a:pt x="286" y="39"/>
                                </a:lnTo>
                                <a:lnTo>
                                  <a:pt x="229" y="82"/>
                                </a:lnTo>
                                <a:lnTo>
                                  <a:pt x="185" y="139"/>
                                </a:lnTo>
                                <a:lnTo>
                                  <a:pt x="157" y="206"/>
                                </a:lnTo>
                                <a:lnTo>
                                  <a:pt x="147" y="280"/>
                                </a:lnTo>
                                <a:lnTo>
                                  <a:pt x="157" y="355"/>
                                </a:lnTo>
                                <a:lnTo>
                                  <a:pt x="185" y="422"/>
                                </a:lnTo>
                                <a:lnTo>
                                  <a:pt x="229" y="478"/>
                                </a:lnTo>
                                <a:lnTo>
                                  <a:pt x="286" y="522"/>
                                </a:lnTo>
                                <a:lnTo>
                                  <a:pt x="353" y="550"/>
                                </a:lnTo>
                                <a:lnTo>
                                  <a:pt x="427" y="560"/>
                                </a:lnTo>
                                <a:lnTo>
                                  <a:pt x="502" y="550"/>
                                </a:lnTo>
                                <a:lnTo>
                                  <a:pt x="563" y="525"/>
                                </a:lnTo>
                                <a:lnTo>
                                  <a:pt x="569" y="522"/>
                                </a:lnTo>
                                <a:lnTo>
                                  <a:pt x="626" y="478"/>
                                </a:lnTo>
                                <a:lnTo>
                                  <a:pt x="669" y="422"/>
                                </a:lnTo>
                                <a:lnTo>
                                  <a:pt x="698" y="355"/>
                                </a:lnTo>
                                <a:lnTo>
                                  <a:pt x="708" y="280"/>
                                </a:lnTo>
                                <a:close/>
                                <a:moveTo>
                                  <a:pt x="855" y="990"/>
                                </a:moveTo>
                                <a:lnTo>
                                  <a:pt x="854" y="985"/>
                                </a:lnTo>
                                <a:lnTo>
                                  <a:pt x="851" y="969"/>
                                </a:lnTo>
                                <a:lnTo>
                                  <a:pt x="840" y="915"/>
                                </a:lnTo>
                                <a:lnTo>
                                  <a:pt x="816" y="851"/>
                                </a:lnTo>
                                <a:lnTo>
                                  <a:pt x="816" y="969"/>
                                </a:lnTo>
                                <a:lnTo>
                                  <a:pt x="39" y="969"/>
                                </a:lnTo>
                                <a:lnTo>
                                  <a:pt x="60" y="892"/>
                                </a:lnTo>
                                <a:lnTo>
                                  <a:pt x="96" y="822"/>
                                </a:lnTo>
                                <a:lnTo>
                                  <a:pt x="144" y="761"/>
                                </a:lnTo>
                                <a:lnTo>
                                  <a:pt x="203" y="711"/>
                                </a:lnTo>
                                <a:lnTo>
                                  <a:pt x="271" y="674"/>
                                </a:lnTo>
                                <a:lnTo>
                                  <a:pt x="347" y="650"/>
                                </a:lnTo>
                                <a:lnTo>
                                  <a:pt x="427" y="642"/>
                                </a:lnTo>
                                <a:lnTo>
                                  <a:pt x="508" y="650"/>
                                </a:lnTo>
                                <a:lnTo>
                                  <a:pt x="583" y="674"/>
                                </a:lnTo>
                                <a:lnTo>
                                  <a:pt x="651" y="711"/>
                                </a:lnTo>
                                <a:lnTo>
                                  <a:pt x="711" y="761"/>
                                </a:lnTo>
                                <a:lnTo>
                                  <a:pt x="759" y="822"/>
                                </a:lnTo>
                                <a:lnTo>
                                  <a:pt x="795" y="892"/>
                                </a:lnTo>
                                <a:lnTo>
                                  <a:pt x="816" y="969"/>
                                </a:lnTo>
                                <a:lnTo>
                                  <a:pt x="816" y="851"/>
                                </a:lnTo>
                                <a:lnTo>
                                  <a:pt x="815" y="850"/>
                                </a:lnTo>
                                <a:lnTo>
                                  <a:pt x="781" y="791"/>
                                </a:lnTo>
                                <a:lnTo>
                                  <a:pt x="738" y="738"/>
                                </a:lnTo>
                                <a:lnTo>
                                  <a:pt x="687" y="693"/>
                                </a:lnTo>
                                <a:lnTo>
                                  <a:pt x="629" y="656"/>
                                </a:lnTo>
                                <a:lnTo>
                                  <a:pt x="596" y="642"/>
                                </a:lnTo>
                                <a:lnTo>
                                  <a:pt x="566" y="629"/>
                                </a:lnTo>
                                <a:lnTo>
                                  <a:pt x="499" y="612"/>
                                </a:lnTo>
                                <a:lnTo>
                                  <a:pt x="427" y="606"/>
                                </a:lnTo>
                                <a:lnTo>
                                  <a:pt x="356" y="612"/>
                                </a:lnTo>
                                <a:lnTo>
                                  <a:pt x="288" y="629"/>
                                </a:lnTo>
                                <a:lnTo>
                                  <a:pt x="225" y="656"/>
                                </a:lnTo>
                                <a:lnTo>
                                  <a:pt x="168" y="693"/>
                                </a:lnTo>
                                <a:lnTo>
                                  <a:pt x="117" y="738"/>
                                </a:lnTo>
                                <a:lnTo>
                                  <a:pt x="74" y="791"/>
                                </a:lnTo>
                                <a:lnTo>
                                  <a:pt x="39" y="850"/>
                                </a:lnTo>
                                <a:lnTo>
                                  <a:pt x="15" y="915"/>
                                </a:lnTo>
                                <a:lnTo>
                                  <a:pt x="1" y="985"/>
                                </a:lnTo>
                                <a:lnTo>
                                  <a:pt x="0" y="990"/>
                                </a:lnTo>
                                <a:lnTo>
                                  <a:pt x="2" y="995"/>
                                </a:lnTo>
                                <a:lnTo>
                                  <a:pt x="8" y="1003"/>
                                </a:lnTo>
                                <a:lnTo>
                                  <a:pt x="13" y="1005"/>
                                </a:lnTo>
                                <a:lnTo>
                                  <a:pt x="842" y="1005"/>
                                </a:lnTo>
                                <a:lnTo>
                                  <a:pt x="846" y="1003"/>
                                </a:lnTo>
                                <a:lnTo>
                                  <a:pt x="853" y="995"/>
                                </a:lnTo>
                                <a:lnTo>
                                  <a:pt x="855" y="9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E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134" y="13319"/>
                            <a:ext cx="10924" cy="33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74A0A2" w14:textId="77777777" w:rsidR="00026E7B" w:rsidRDefault="00026E7B" w:rsidP="00026E7B">
                              <w:pPr>
                                <w:spacing w:before="194"/>
                                <w:ind w:left="610"/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4.</w:t>
                              </w: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-11"/>
                                  <w:w w:val="7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5"/>
                                  <w:sz w:val="44"/>
                                </w:rPr>
                                <w:t>Who will address it?</w:t>
                              </w:r>
                            </w:p>
                            <w:p w14:paraId="32433634" w14:textId="23E68E30" w:rsidR="00026E7B" w:rsidRPr="00A30456" w:rsidRDefault="00026E7B" w:rsidP="00026E7B">
                              <w:pPr>
                                <w:spacing w:before="194" w:line="288" w:lineRule="auto"/>
                                <w:ind w:left="544" w:right="4353"/>
                                <w:rPr>
                                  <w:rFonts w:ascii="Lucida Sans" w:hAnsi="Lucida Sans"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AEDED3" id="_x0000_s1079" alt="4. Who will address it?" style="width:546.2pt;height:206.3pt;mso-position-horizontal-relative:char;mso-position-vertical-relative:line" coordorigin="1134,13319" coordsize="10924,41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">
                <v:shape id="Freeform 10" o:spid="_x0000_s1080" style="position:absolute;left:1199;top:13319;width:9656;height:4126;visibility:visible;mso-wrap-style:square;v-text-anchor:top" coordsize="9656,4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" path="m9655,l,,,3319r3437,l4838,4125,5959,3319r3696,l9655,xe" fillcolor="#b0c6bd" stroked="f">
                  <v:path arrowok="t" o:connecttype="custom" o:connectlocs="9655,13320;0,13320;0,16639;3437,16639;4838,17445;5959,16639;9655,16639;9655,13320" o:connectangles="0,0,0,0,0,0,0,0"/>
                </v:shape>
                <v:shape id="AutoShape 9" o:spid="_x0000_s1081" style="position:absolute;left:9149;top:13480;width:839;height:994;visibility:visible;mso-wrap-style:square;v-text-anchor:top" coordsize="839,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" path="m689,269r,-13l688,243r-2,-14l684,216r-3,-12l678,191r-5,-13l669,166r-6,-12l657,142r-6,-11l644,119r-8,-10l628,98,619,88r-9,-9l601,70,591,61,580,53,569,45,558,38,547,32,535,26,523,20,511,16,498,12,485,8,472,5,459,3,446,1,433,,420,,407,,393,1,380,3,367,5,354,8r-12,4l329,16r-12,4l305,26r-12,6l281,38r-11,7l259,53r-10,8l239,70r-10,9l220,88r-8,10l204,109r-8,10l189,131r-7,11l176,154r-5,12l166,178r-4,13l159,204r-3,12l154,229r-2,14l151,256r,13l151,282r1,13l154,308r2,13l159,334r3,13l166,359r5,13l176,384r6,12l189,407r7,11l204,429r8,10l220,449r9,10l239,468r10,9l259,485r11,7l281,500r12,6l305,512r12,5l329,522r13,4l354,530r13,3l380,535r13,2l407,537r13,1l433,537r13,l459,535r13,-2l485,530r13,-4l511,522r12,-5l535,512r12,-6l558,500r11,-8l580,485r11,-8l601,468r9,-9l619,449r9,-10l636,429r8,-11l651,407r6,-11l663,384r6,-12l673,359r5,-12l681,334r3,-13l686,308r2,-13l689,282r,-13xm839,994l823,918,794,847,753,784,702,729,641,684,573,650,499,629r-79,-8l341,629r-75,21l198,684r-60,45l87,784,46,847,17,918,,994r839,xe" fillcolor="#dd8e7c" stroked="f">
                  <v:path arrowok="t" o:connecttype="custom" o:connectlocs="688,13724;681,13685;669,13647;651,13612;628,13579;601,13551;569,13526;535,13507;498,13493;459,13484;420,13481;380,13484;342,13493;305,13507;270,13526;239,13551;212,13579;189,13612;171,13647;159,13685;152,13724;151,13763;156,13802;166,13840;182,13877;204,13910;229,13940;259,13966;293,13987;329,14003;367,14014;407,14018;446,14018;485,14011;523,13998;558,13981;591,13958;619,13930;644,13899;663,13865;678,13828;686,13789;689,13750;794,14328;641,14165;420,14102;198,14165;46,14328;839,14475" o:connectangles="0,0,0,0,0,0,0,0,0,0,0,0,0,0,0,0,0,0,0,0,0,0,0,0,0,0,0,0,0,0,0,0,0,0,0,0,0,0,0,0,0,0,0,0,0,0,0,0,0"/>
                </v:shape>
                <v:shape id="AutoShape 8" o:spid="_x0000_s1082" style="position:absolute;left:9789;top:13476;width:855;height:1005;visibility:visible;mso-wrap-style:square;v-text-anchor:top" coordsize="855,1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" path="m708,280l698,206,672,145r,135l660,357r-35,68l572,477r-67,35l427,525,350,512,283,477,230,425,195,357,183,280r12,-77l230,136,283,83,350,48,427,36r78,12l572,83r53,53l660,203r12,77l672,145r-3,-6l626,82,569,39r-6,-3l502,10,427,,353,10,286,39,229,82r-44,57l157,206r-10,74l157,355r28,67l229,478r57,44l353,550r74,10l502,550r61,-25l569,522r57,-44l669,422r29,-67l708,280xm855,990r-1,-5l851,969,840,915,816,851r,118l39,969,60,892,96,822r48,-61l203,711r68,-37l347,650r80,-8l508,650r75,24l651,711r60,50l759,822r36,70l816,969r,-118l815,850,781,791,738,738,687,693,629,656,596,642,566,629,499,612r-72,-6l356,612r-68,17l225,656r-57,37l117,738,74,791,39,850,15,915,1,985,,990r2,5l8,1003r5,2l842,1005r4,-2l853,995r2,-5xe" fillcolor="#e6e6e6" stroked="f">
                  <v:path arrowok="t" o:connecttype="custom" o:connectlocs="698,13682;672,13756;625,13901;505,13988;350,13988;230,13901;183,13756;230,13612;350,13524;505,13524;625,13612;672,13756;669,13615;569,13515;502,13486;353,13486;229,13558;157,13682;157,13831;229,13954;353,14026;502,14026;569,13998;669,13898;708,13756;854,14461;840,14391;816,14445;60,14368;144,14237;271,14150;427,14118;583,14150;711,14237;795,14368;816,14327;781,14267;687,14169;596,14118;499,14088;356,14088;225,14132;117,14214;39,14326;1,14461;2,14471;13,14481;846,14479;855,14466" o:connectangles="0,0,0,0,0,0,0,0,0,0,0,0,0,0,0,0,0,0,0,0,0,0,0,0,0,0,0,0,0,0,0,0,0,0,0,0,0,0,0,0,0,0,0,0,0,0,0,0,0"/>
                </v:shape>
                <v:shape id="Text Box 7" o:spid="_x0000_s1083" type="#_x0000_t202" style="position:absolute;left:1134;top:13319;width:10924;height:3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" filled="f" stroked="f">
                  <v:textbox inset="0,0,0,0">
                    <w:txbxContent>
                      <w:p w14:paraId="4174A0A2" w14:textId="77777777" w:rsidR="00026E7B" w:rsidRDefault="00026E7B" w:rsidP="00026E7B">
                        <w:pPr>
                          <w:spacing w:before="194"/>
                          <w:ind w:left="610"/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4.</w:t>
                        </w: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spacing w:val="-11"/>
                            <w:w w:val="75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Lucida Sans" w:hAnsi="Lucida Sans"/>
                            <w:b/>
                            <w:color w:val="3B3A3A"/>
                            <w:w w:val="75"/>
                            <w:sz w:val="44"/>
                          </w:rPr>
                          <w:t>Who will address it?</w:t>
                        </w:r>
                      </w:p>
                      <w:p w14:paraId="32433634" w14:textId="23E68E30" w:rsidR="00026E7B" w:rsidRPr="00A30456" w:rsidRDefault="00026E7B" w:rsidP="00026E7B">
                        <w:pPr>
                          <w:spacing w:before="194" w:line="288" w:lineRule="auto"/>
                          <w:ind w:left="544" w:right="4353"/>
                          <w:rPr>
                            <w:rFonts w:ascii="Lucida Sans" w:hAnsi="Lucida Sans"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4CA1D9E" w14:textId="77777777" w:rsidR="00026E7B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58DED98A" w14:textId="77777777" w:rsidR="00026E7B" w:rsidRPr="00734652" w:rsidRDefault="00026E7B" w:rsidP="00026E7B">
      <w:pPr>
        <w:pStyle w:val="BodyText"/>
        <w:spacing w:before="8"/>
        <w:rPr>
          <w:rFonts w:ascii="Georgia"/>
          <w:b w:val="0"/>
          <w:sz w:val="13"/>
        </w:rPr>
      </w:pPr>
    </w:p>
    <w:p w14:paraId="784C643D" w14:textId="19D4C433" w:rsidR="00026E7B" w:rsidRDefault="00026E7B" w:rsidP="00026E7B">
      <w:pPr>
        <w:pStyle w:val="BodyText"/>
        <w:spacing w:before="5"/>
        <w:rPr>
          <w:rFonts w:ascii="Georgia"/>
          <w:b w:val="0"/>
          <w:sz w:val="20"/>
        </w:rPr>
      </w:pPr>
      <w:r>
        <w:rPr>
          <w:rFonts w:ascii="Times New Roman"/>
          <w:b w:val="0"/>
          <w:noProof/>
          <w:position w:val="-1"/>
          <w:sz w:val="12"/>
        </w:rPr>
        <mc:AlternateContent>
          <mc:Choice Requires="wpg">
            <w:drawing>
              <wp:anchor distT="0" distB="0" distL="114300" distR="114300" simplePos="0" relativeHeight="251668482" behindDoc="0" locked="0" layoutInCell="1" allowOverlap="1" wp14:anchorId="79949D04" wp14:editId="12779E24">
                <wp:simplePos x="0" y="0"/>
                <wp:positionH relativeFrom="margin">
                  <wp:align>left</wp:align>
                </wp:positionH>
                <wp:positionV relativeFrom="paragraph">
                  <wp:posOffset>2172970</wp:posOffset>
                </wp:positionV>
                <wp:extent cx="6096000" cy="76200"/>
                <wp:effectExtent l="0" t="0" r="38100" b="0"/>
                <wp:wrapSquare wrapText="bothSides"/>
                <wp:docPr id="113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76200"/>
                          <a:chOff x="0" y="0"/>
                          <a:chExt cx="9600" cy="120"/>
                        </a:xfrm>
                      </wpg:grpSpPr>
                      <wps:wsp>
                        <wps:cNvPr id="114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0" y="60"/>
                            <a:ext cx="9600" cy="0"/>
                          </a:xfrm>
                          <a:prstGeom prst="line">
                            <a:avLst/>
                          </a:prstGeom>
                          <a:noFill/>
                          <a:ln w="76200">
                            <a:solidFill>
                              <a:srgbClr val="3B3A3A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4B806A" id="Group 33" o:spid="_x0000_s1026" alt="&quot;&quot;" style="position:absolute;margin-left:0;margin-top:171.1pt;width:480pt;height:6pt;z-index:251668482;mso-position-horizontal:left;mso-position-horizontal-relative:margin" coordsize="960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">
                <v:line id="Line 34" o:spid="_x0000_s1027" style="position:absolute;visibility:visible;mso-wrap-style:square" from="0,60" to="9600,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" strokecolor="#3b3a3a" strokeweight="6pt"/>
                <w10:wrap type="square"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4311A80A" wp14:editId="26DA90B1">
                <wp:extent cx="6096000" cy="2009140"/>
                <wp:effectExtent l="0" t="0" r="0" b="10160"/>
                <wp:docPr id="115" name="Group 2" descr="5. What timeframe are you applying for overcoming this challenge?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6000" cy="2009140"/>
                          <a:chOff x="1282" y="17746"/>
                          <a:chExt cx="9600" cy="3615"/>
                        </a:xfrm>
                      </wpg:grpSpPr>
                      <wps:wsp>
                        <wps:cNvPr id="11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282" y="17746"/>
                            <a:ext cx="9600" cy="3615"/>
                          </a:xfrm>
                          <a:prstGeom prst="rect">
                            <a:avLst/>
                          </a:prstGeom>
                          <a:solidFill>
                            <a:srgbClr val="EFA59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7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7" y="17941"/>
                            <a:ext cx="1126" cy="1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8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282" y="17746"/>
                            <a:ext cx="8015" cy="3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EEAAC" w14:textId="7D6329B8" w:rsidR="00026E7B" w:rsidRDefault="00026E7B" w:rsidP="00026E7B">
                              <w:pPr>
                                <w:spacing w:before="205" w:line="288" w:lineRule="auto"/>
                                <w:ind w:left="544" w:right="228"/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</w:pPr>
                              <w:r w:rsidRPr="00BD6006">
                                <w:rPr>
                                  <w:rFonts w:ascii="Lucida Sans" w:hAnsi="Lucida Sans"/>
                                  <w:b/>
                                  <w:color w:val="3B3A3A"/>
                                  <w:w w:val="70"/>
                                  <w:sz w:val="44"/>
                                </w:rPr>
                                <w:t>5.</w:t>
                              </w:r>
                              <w:r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  <w:t xml:space="preserve"> What timeframe are you applying for overcoming this challenge</w:t>
                              </w:r>
                              <w:r w:rsidR="00AE6EC6">
                                <w:rPr>
                                  <w:rFonts w:ascii="Lucida Sans" w:hAnsi="Lucida Sans"/>
                                  <w:b/>
                                  <w:color w:val="3B3A3A"/>
                                  <w:spacing w:val="45"/>
                                  <w:w w:val="70"/>
                                  <w:sz w:val="44"/>
                                </w:rPr>
                                <w:t>?</w:t>
                              </w:r>
                            </w:p>
                            <w:p w14:paraId="60446FE1" w14:textId="77777777" w:rsidR="00AE6EC6" w:rsidRPr="00AE6EC6" w:rsidRDefault="00AE6EC6" w:rsidP="00026E7B">
                              <w:pPr>
                                <w:spacing w:before="205" w:line="288" w:lineRule="auto"/>
                                <w:ind w:left="544" w:right="228"/>
                                <w:rPr>
                                  <w:rFonts w:ascii="Lucida Sans" w:hAnsi="Lucida Sans"/>
                                  <w:b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11A80A" id="_x0000_s1084" alt="5. What timeframe are you applying for overcoming this challenge?" style="width:480pt;height:158.2pt;mso-position-horizontal-relative:char;mso-position-vertical-relative:line" coordorigin="1282,17746" coordsize="9600,3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">
                <v:rect id="Rectangle 5" o:spid="_x0000_s1085" style="position:absolute;left:1282;top:17746;width:9600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" fillcolor="#efa593" stroked="f"/>
                <v:shape id="Picture 4" o:spid="_x0000_s1086" type="#_x0000_t75" style="position:absolute;left:9387;top:17941;width:1126;height: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">
                  <v:imagedata r:id="rId24" o:title=""/>
                </v:shape>
                <v:shape id="Text Box 3" o:spid="_x0000_s1087" type="#_x0000_t202" style="position:absolute;left:1282;top:17746;width:8015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<v:textbox inset="0,0,0,0">
                    <w:txbxContent>
                      <w:p w14:paraId="2C2EEAAC" w14:textId="7D6329B8" w:rsidR="00026E7B" w:rsidRDefault="00026E7B" w:rsidP="00026E7B">
                        <w:pPr>
                          <w:spacing w:before="205" w:line="288" w:lineRule="auto"/>
                          <w:ind w:left="544" w:right="228"/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</w:pPr>
                        <w:r w:rsidRPr="00BD6006">
                          <w:rPr>
                            <w:rFonts w:ascii="Lucida Sans" w:hAnsi="Lucida Sans"/>
                            <w:b/>
                            <w:color w:val="3B3A3A"/>
                            <w:w w:val="70"/>
                            <w:sz w:val="44"/>
                          </w:rPr>
                          <w:t>5.</w:t>
                        </w:r>
                        <w:r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  <w:t xml:space="preserve"> What timeframe are you applying for overcoming this challenge</w:t>
                        </w:r>
                        <w:r w:rsidR="00AE6EC6">
                          <w:rPr>
                            <w:rFonts w:ascii="Lucida Sans" w:hAnsi="Lucida Sans"/>
                            <w:b/>
                            <w:color w:val="3B3A3A"/>
                            <w:spacing w:val="45"/>
                            <w:w w:val="70"/>
                            <w:sz w:val="44"/>
                          </w:rPr>
                          <w:t>?</w:t>
                        </w:r>
                      </w:p>
                      <w:p w14:paraId="60446FE1" w14:textId="77777777" w:rsidR="00AE6EC6" w:rsidRPr="00AE6EC6" w:rsidRDefault="00AE6EC6" w:rsidP="00026E7B">
                        <w:pPr>
                          <w:spacing w:before="205" w:line="288" w:lineRule="auto"/>
                          <w:ind w:left="544" w:right="228"/>
                          <w:rPr>
                            <w:rFonts w:ascii="Lucida Sans" w:hAnsi="Lucida Sans"/>
                            <w:b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BDB01DC" w14:textId="25AE6196" w:rsidR="00C6583A" w:rsidRDefault="00C6583A">
      <w:pPr>
        <w:rPr>
          <w:rFonts w:ascii="Georgia"/>
          <w:bCs/>
          <w:sz w:val="20"/>
          <w:szCs w:val="44"/>
        </w:rPr>
      </w:pPr>
    </w:p>
    <w:sectPr w:rsidR="00C6583A">
      <w:type w:val="continuous"/>
      <w:pgSz w:w="12000" w:h="30000"/>
      <w:pgMar w:top="180" w:right="1000" w:bottom="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LE0NjM1MjA1NTRX0lEKTi0uzszPAykwrAUAtVE4aSwAAAA="/>
  </w:docVars>
  <w:rsids>
    <w:rsidRoot w:val="002B6F1B"/>
    <w:rsid w:val="00011CB0"/>
    <w:rsid w:val="00025D25"/>
    <w:rsid w:val="00026E7B"/>
    <w:rsid w:val="00090EA6"/>
    <w:rsid w:val="000D6912"/>
    <w:rsid w:val="000E7834"/>
    <w:rsid w:val="00103D29"/>
    <w:rsid w:val="00133903"/>
    <w:rsid w:val="001425C2"/>
    <w:rsid w:val="0016712B"/>
    <w:rsid w:val="00171402"/>
    <w:rsid w:val="001E3A57"/>
    <w:rsid w:val="00264CB7"/>
    <w:rsid w:val="00290E57"/>
    <w:rsid w:val="002A482A"/>
    <w:rsid w:val="002B0AE2"/>
    <w:rsid w:val="002B48BF"/>
    <w:rsid w:val="002B6F1B"/>
    <w:rsid w:val="003268B3"/>
    <w:rsid w:val="00340E0A"/>
    <w:rsid w:val="00346995"/>
    <w:rsid w:val="00370040"/>
    <w:rsid w:val="004015D6"/>
    <w:rsid w:val="004E2558"/>
    <w:rsid w:val="004F20F0"/>
    <w:rsid w:val="00516589"/>
    <w:rsid w:val="00583012"/>
    <w:rsid w:val="00620E08"/>
    <w:rsid w:val="006645F3"/>
    <w:rsid w:val="006659B2"/>
    <w:rsid w:val="006820DB"/>
    <w:rsid w:val="006B0FAA"/>
    <w:rsid w:val="006F17A0"/>
    <w:rsid w:val="00734652"/>
    <w:rsid w:val="007836DF"/>
    <w:rsid w:val="007B48A6"/>
    <w:rsid w:val="007E2108"/>
    <w:rsid w:val="008465FD"/>
    <w:rsid w:val="008578A1"/>
    <w:rsid w:val="009278E5"/>
    <w:rsid w:val="00952125"/>
    <w:rsid w:val="009948CC"/>
    <w:rsid w:val="009A1DA1"/>
    <w:rsid w:val="00A12D27"/>
    <w:rsid w:val="00A30456"/>
    <w:rsid w:val="00A76093"/>
    <w:rsid w:val="00AC2141"/>
    <w:rsid w:val="00AE6EC6"/>
    <w:rsid w:val="00B20E3E"/>
    <w:rsid w:val="00B97B54"/>
    <w:rsid w:val="00BD6006"/>
    <w:rsid w:val="00C120C4"/>
    <w:rsid w:val="00C1322C"/>
    <w:rsid w:val="00C6583A"/>
    <w:rsid w:val="00C92DD4"/>
    <w:rsid w:val="00CB35D8"/>
    <w:rsid w:val="00D00A30"/>
    <w:rsid w:val="00DA26A2"/>
    <w:rsid w:val="00DD294B"/>
    <w:rsid w:val="00DE06E4"/>
    <w:rsid w:val="00DF56EB"/>
    <w:rsid w:val="00F67FE7"/>
    <w:rsid w:val="00FC2B9B"/>
    <w:rsid w:val="0BC1AAD0"/>
    <w:rsid w:val="103C5079"/>
    <w:rsid w:val="66938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4efe7"/>
    </o:shapedefaults>
    <o:shapelayout v:ext="edit">
      <o:idmap v:ext="edit" data="1"/>
    </o:shapelayout>
  </w:shapeDefaults>
  <w:decimalSymbol w:val="."/>
  <w:listSeparator w:val=","/>
  <w14:docId w14:val="161B6CDC"/>
  <w15:docId w15:val="{E139573C-1AF0-41D2-BDCD-A2CAE73E6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44"/>
      <w:szCs w:val="44"/>
    </w:rPr>
  </w:style>
  <w:style w:type="paragraph" w:styleId="Title">
    <w:name w:val="Title"/>
    <w:basedOn w:val="Normal"/>
    <w:uiPriority w:val="10"/>
    <w:qFormat/>
    <w:pPr>
      <w:spacing w:before="285"/>
      <w:ind w:left="464" w:right="548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customXml" Target="../customXml/item5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79c6cfb5-50bc-4fca-81ee-f60fcea9a646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A9A2E717C9CC4784414202A9D5D09A" ma:contentTypeVersion="18" ma:contentTypeDescription="Create a new document." ma:contentTypeScope="" ma:versionID="3211dc4d4ca7e22985052edd0a359893">
  <xsd:schema xmlns:xsd="http://www.w3.org/2001/XMLSchema" xmlns:xs="http://www.w3.org/2001/XMLSchema" xmlns:p="http://schemas.microsoft.com/office/2006/metadata/properties" xmlns:ns2="2aa3e00d-6bc3-4476-8348-cd8a3c72d898" xmlns:ns3="82bc6b34-96d8-4adc-8076-52ac55823c07" xmlns:ns4="7c455f33-77d2-4545-9ec6-8ece34099d2f" targetNamespace="http://schemas.microsoft.com/office/2006/metadata/properties" ma:root="true" ma:fieldsID="a4a28171698b1116928a0fb9a8079f66" ns2:_="" ns3:_="" ns4:_="">
    <xsd:import namespace="2aa3e00d-6bc3-4476-8348-cd8a3c72d898"/>
    <xsd:import namespace="82bc6b34-96d8-4adc-8076-52ac55823c07"/>
    <xsd:import namespace="7c455f33-77d2-4545-9ec6-8ece34099d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3e00d-6bc3-4476-8348-cd8a3c72d8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9c6cfb5-50bc-4fca-81ee-f60fcea9a6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c6b34-96d8-4adc-8076-52ac55823c0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455f33-77d2-4545-9ec6-8ece34099d2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e0897d-186b-48bf-b82d-f617f4e5041c}" ma:internalName="TaxCatchAll" ma:showField="CatchAllData" ma:web="82bc6b34-96d8-4adc-8076-52ac55823c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aa3e00d-6bc3-4476-8348-cd8a3c72d898">
      <Terms xmlns="http://schemas.microsoft.com/office/infopath/2007/PartnerControls"/>
    </lcf76f155ced4ddcb4097134ff3c332f>
    <TaxCatchAll xmlns="7c455f33-77d2-4545-9ec6-8ece34099d2f" xsi:nil="true"/>
  </documentManagement>
</p:properties>
</file>

<file path=customXml/itemProps1.xml><?xml version="1.0" encoding="utf-8"?>
<ds:datastoreItem xmlns:ds="http://schemas.openxmlformats.org/officeDocument/2006/customXml" ds:itemID="{F9A9DF7D-86F1-40A0-A2BE-7E51F919D42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F83BF77-B13C-4D15-833C-7A11DFC8E6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B968C4-8218-4D85-BCCE-EEF0F87141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ABB792-0239-4599-9D6E-17ECF085A2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a3e00d-6bc3-4476-8348-cd8a3c72d898"/>
    <ds:schemaRef ds:uri="82bc6b34-96d8-4adc-8076-52ac55823c07"/>
    <ds:schemaRef ds:uri="7c455f33-77d2-4545-9ec6-8ece3409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5C0D447-5BD4-4E59-9545-47DCA832D604}">
  <ds:schemaRefs>
    <ds:schemaRef ds:uri="http://schemas.microsoft.com/office/2006/metadata/properties"/>
    <ds:schemaRef ds:uri="http://schemas.microsoft.com/office/infopath/2007/PartnerControls"/>
    <ds:schemaRef ds:uri="2aa3e00d-6bc3-4476-8348-cd8a3c72d898"/>
    <ds:schemaRef ds:uri="7c455f33-77d2-4545-9ec6-8ece34099d2f"/>
  </ds:schemaRefs>
</ds:datastoreItem>
</file>

<file path=docMetadata/LabelInfo.xml><?xml version="1.0" encoding="utf-8"?>
<clbl:labelList xmlns:clbl="http://schemas.microsoft.com/office/2020/mipLabelMetadata">
  <clbl:label id="{48f9394d-8a14-4d27-82a6-f35f12361205}" enabled="0" method="" siteId="{48f9394d-8a14-4d27-82a6-f35f1236120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Jones-Tinsley</dc:creator>
  <cp:keywords/>
  <cp:lastModifiedBy>Jacob Durkin</cp:lastModifiedBy>
  <cp:revision>16</cp:revision>
  <dcterms:created xsi:type="dcterms:W3CDTF">2022-07-05T09:43:00Z</dcterms:created>
  <dcterms:modified xsi:type="dcterms:W3CDTF">2022-10-2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A9A2E717C9CC4784414202A9D5D09A</vt:lpwstr>
  </property>
  <property fmtid="{D5CDD505-2E9C-101B-9397-08002B2CF9AE}" pid="3" name="MediaServiceImageTags">
    <vt:lpwstr/>
  </property>
</Properties>
</file>